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36060C" w:rsidRPr="0036060C" w:rsidRDefault="0036060C" w:rsidP="0036060C">
      <w:pPr>
        <w:rPr>
          <w:vanish/>
        </w:rPr>
      </w:pPr>
    </w:p>
    <w:tbl>
      <w:tblPr>
        <w:tblpPr w:leftFromText="180" w:rightFromText="180" w:vertAnchor="page" w:horzAnchor="margin" w:tblpXSpec="center" w:tblpY="211"/>
        <w:tblW w:w="11955" w:type="dxa"/>
        <w:tblLook w:val="01E0" w:firstRow="1" w:lastRow="1" w:firstColumn="1" w:lastColumn="1" w:noHBand="0" w:noVBand="0"/>
      </w:tblPr>
      <w:tblGrid>
        <w:gridCol w:w="6804"/>
        <w:gridCol w:w="5151"/>
      </w:tblGrid>
      <w:tr w:rsidR="00D2135A" w:rsidRPr="005700B3" w14:paraId="72977BF8" w14:textId="77777777" w:rsidTr="003D7DDB">
        <w:trPr>
          <w:trHeight w:val="623"/>
        </w:trPr>
        <w:tc>
          <w:tcPr>
            <w:tcW w:w="6804" w:type="dxa"/>
          </w:tcPr>
          <w:p w14:paraId="0A37501D" w14:textId="77777777" w:rsidR="004E55EF" w:rsidRDefault="00215E12" w:rsidP="00126A3D">
            <w:pPr>
              <w:ind w:left="-90" w:right="90"/>
              <w:rPr>
                <w:rFonts w:ascii="Garamond" w:hAnsi="Garamond"/>
                <w:b/>
                <w:color w:val="7030A0"/>
                <w:sz w:val="32"/>
                <w:szCs w:val="26"/>
              </w:rPr>
            </w:pPr>
            <w:r w:rsidRPr="009851E0">
              <w:rPr>
                <w:noProof/>
              </w:rPr>
              <w:drawing>
                <wp:inline distT="0" distB="0" distL="0" distR="0" wp14:anchorId="2CDA1A86" wp14:editId="07777777">
                  <wp:extent cx="1524000" cy="981075"/>
                  <wp:effectExtent l="0" t="0" r="0" b="0"/>
                  <wp:docPr id="1" name="Picture 2" descr="new_logo_email_signa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ew_logo_email_signa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AB6C7B" w14:textId="77777777" w:rsidR="00D2135A" w:rsidRPr="000B4B70" w:rsidRDefault="00D2135A" w:rsidP="00BF59DD">
            <w:pPr>
              <w:pStyle w:val="Header"/>
              <w:ind w:left="-90" w:right="90"/>
              <w:rPr>
                <w:rFonts w:ascii="Garamond" w:hAnsi="Garamond"/>
                <w:i/>
                <w:sz w:val="10"/>
                <w:szCs w:val="10"/>
              </w:rPr>
            </w:pPr>
          </w:p>
        </w:tc>
        <w:tc>
          <w:tcPr>
            <w:tcW w:w="5150" w:type="dxa"/>
          </w:tcPr>
          <w:p w14:paraId="6B828092" w14:textId="77777777" w:rsidR="00D2135A" w:rsidRDefault="001C68C6" w:rsidP="00126A3D">
            <w:pPr>
              <w:pStyle w:val="Header"/>
              <w:tabs>
                <w:tab w:val="clear" w:pos="4320"/>
                <w:tab w:val="center" w:pos="4500"/>
              </w:tabs>
              <w:ind w:right="-54"/>
              <w:jc w:val="right"/>
              <w:rPr>
                <w:rFonts w:ascii="Arial Narrow" w:hAnsi="Arial Narrow"/>
                <w:b/>
                <w:sz w:val="30"/>
                <w:szCs w:val="30"/>
              </w:rPr>
            </w:pPr>
            <w:r w:rsidRPr="00B7702F">
              <w:rPr>
                <w:rFonts w:ascii="Arial Narrow" w:hAnsi="Arial Narrow"/>
                <w:b/>
                <w:sz w:val="36"/>
                <w:szCs w:val="36"/>
              </w:rPr>
              <w:t>OYR</w:t>
            </w:r>
            <w:r w:rsidRPr="00B7702F">
              <w:rPr>
                <w:rFonts w:ascii="Arial Narrow" w:hAnsi="Arial Narrow"/>
                <w:b/>
                <w:sz w:val="30"/>
                <w:szCs w:val="30"/>
              </w:rPr>
              <w:t xml:space="preserve"> </w:t>
            </w:r>
            <w:r w:rsidR="00D2135A" w:rsidRPr="00B7702F">
              <w:rPr>
                <w:rFonts w:ascii="Arial Narrow" w:hAnsi="Arial Narrow"/>
                <w:b/>
                <w:sz w:val="30"/>
                <w:szCs w:val="30"/>
              </w:rPr>
              <w:t xml:space="preserve">Field Practicum Agreement </w:t>
            </w:r>
            <w:r w:rsidR="006F3D1F" w:rsidRPr="00B7702F">
              <w:rPr>
                <w:rFonts w:ascii="Arial Narrow" w:hAnsi="Arial Narrow"/>
                <w:b/>
                <w:sz w:val="30"/>
                <w:szCs w:val="30"/>
              </w:rPr>
              <w:t>Packet</w:t>
            </w:r>
          </w:p>
          <w:p w14:paraId="60F8A664" w14:textId="77777777" w:rsidR="00D2135A" w:rsidRPr="00DB062B" w:rsidRDefault="00CA3D0C" w:rsidP="00DB062B">
            <w:pPr>
              <w:pStyle w:val="Header"/>
              <w:tabs>
                <w:tab w:val="clear" w:pos="4320"/>
                <w:tab w:val="center" w:pos="4500"/>
              </w:tabs>
              <w:ind w:right="-54"/>
              <w:jc w:val="right"/>
              <w:rPr>
                <w:rFonts w:ascii="Arial Narrow" w:hAnsi="Arial Narrow"/>
                <w:b/>
                <w:sz w:val="30"/>
                <w:szCs w:val="30"/>
              </w:rPr>
            </w:pPr>
            <w:r>
              <w:rPr>
                <w:rFonts w:ascii="Arial Narrow" w:hAnsi="Arial Narrow"/>
                <w:b/>
                <w:sz w:val="30"/>
                <w:szCs w:val="30"/>
              </w:rPr>
              <w:t>OYR PRACTICUM – YEAR 2</w:t>
            </w:r>
          </w:p>
        </w:tc>
      </w:tr>
      <w:tr w:rsidR="00D2135A" w:rsidRPr="005700B3" w14:paraId="7E8C197C" w14:textId="77777777" w:rsidTr="003D7DDB">
        <w:trPr>
          <w:trHeight w:val="4578"/>
        </w:trPr>
        <w:tc>
          <w:tcPr>
            <w:tcW w:w="11955" w:type="dxa"/>
            <w:gridSpan w:val="2"/>
          </w:tcPr>
          <w:p w14:paraId="565BA06E" w14:textId="77777777" w:rsidR="00BF59DD" w:rsidRPr="00285D27" w:rsidRDefault="00BF59DD" w:rsidP="00BF59DD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b/>
                <w:bCs/>
                <w:color w:val="000000"/>
                <w:sz w:val="22"/>
                <w:szCs w:val="22"/>
                <w:bdr w:val="none" w:sz="0" w:space="0" w:color="auto" w:frame="1"/>
              </w:rPr>
            </w:pPr>
            <w:r w:rsidRPr="00285D27">
              <w:rPr>
                <w:b/>
                <w:bCs/>
                <w:sz w:val="22"/>
                <w:szCs w:val="20"/>
              </w:rPr>
              <w:t>SUBMIT THIS FORM VIA EMAIL TO:</w:t>
            </w:r>
          </w:p>
          <w:p w14:paraId="349F4E18" w14:textId="77777777" w:rsidR="00BF59DD" w:rsidRPr="00285D27" w:rsidRDefault="00BF59DD" w:rsidP="00BF59DD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color w:val="242424"/>
                <w:sz w:val="22"/>
                <w:szCs w:val="22"/>
              </w:rPr>
            </w:pPr>
            <w:r w:rsidRPr="00285D27">
              <w:rPr>
                <w:color w:val="000000"/>
                <w:sz w:val="22"/>
                <w:szCs w:val="22"/>
                <w:bdr w:val="none" w:sz="0" w:space="0" w:color="auto" w:frame="1"/>
              </w:rPr>
              <w:t>Fatima Johnson-Peters, LMSW, SIFI</w:t>
            </w:r>
          </w:p>
          <w:p w14:paraId="4791F33B" w14:textId="77777777" w:rsidR="00BF59DD" w:rsidRPr="00285D27" w:rsidRDefault="00BF59DD" w:rsidP="00BF59DD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color w:val="242424"/>
                <w:sz w:val="22"/>
                <w:szCs w:val="22"/>
              </w:rPr>
            </w:pPr>
            <w:r w:rsidRPr="00285D27">
              <w:rPr>
                <w:color w:val="000000"/>
                <w:sz w:val="22"/>
                <w:szCs w:val="22"/>
                <w:bdr w:val="none" w:sz="0" w:space="0" w:color="auto" w:frame="1"/>
              </w:rPr>
              <w:t>She/Her/Hers</w:t>
            </w:r>
          </w:p>
          <w:p w14:paraId="1BC56847" w14:textId="77777777" w:rsidR="00BF59DD" w:rsidRPr="00285D27" w:rsidRDefault="00BF59DD" w:rsidP="00BF59DD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color w:val="242424"/>
                <w:sz w:val="22"/>
                <w:szCs w:val="22"/>
              </w:rPr>
            </w:pPr>
            <w:r w:rsidRPr="00285D27">
              <w:rPr>
                <w:color w:val="000000"/>
                <w:sz w:val="22"/>
                <w:szCs w:val="22"/>
                <w:bdr w:val="none" w:sz="0" w:space="0" w:color="auto" w:frame="1"/>
              </w:rPr>
              <w:t>Assistant Director of Field Education</w:t>
            </w:r>
          </w:p>
          <w:p w14:paraId="02EB378F" w14:textId="2992D61D" w:rsidR="00CA3D0C" w:rsidRPr="00285D27" w:rsidRDefault="00BF59DD" w:rsidP="00285D27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b/>
                <w:bCs/>
                <w:color w:val="242424"/>
                <w:sz w:val="22"/>
                <w:szCs w:val="22"/>
              </w:rPr>
            </w:pPr>
            <w:r w:rsidRPr="00285D27">
              <w:rPr>
                <w:b/>
                <w:bCs/>
                <w:color w:val="000000"/>
                <w:sz w:val="22"/>
                <w:szCs w:val="22"/>
                <w:bdr w:val="none" w:sz="0" w:space="0" w:color="auto" w:frame="1"/>
              </w:rPr>
              <w:t>Email: Fj87@hunter.cuny.edu</w:t>
            </w:r>
          </w:p>
          <w:p w14:paraId="6A05A809" w14:textId="77777777" w:rsidR="00CA3D0C" w:rsidRPr="006F142C" w:rsidRDefault="00CA3D0C" w:rsidP="00CA3D0C">
            <w:pPr>
              <w:tabs>
                <w:tab w:val="left" w:pos="10530"/>
              </w:tabs>
              <w:ind w:right="90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741C1829" w14:textId="4713A9BF" w:rsidR="00CA3D0C" w:rsidRPr="00285D27" w:rsidRDefault="00375EDA" w:rsidP="00285D27">
            <w:pPr>
              <w:pStyle w:val="ListParagraph"/>
              <w:numPr>
                <w:ilvl w:val="0"/>
                <w:numId w:val="24"/>
              </w:numPr>
              <w:rPr>
                <w:rFonts w:ascii="Arial Narrow" w:hAnsi="Arial Narrow"/>
                <w:b/>
                <w:sz w:val="22"/>
                <w:szCs w:val="20"/>
              </w:rPr>
            </w:pPr>
            <w:r w:rsidRPr="00285D27">
              <w:rPr>
                <w:rFonts w:ascii="Arial Narrow" w:hAnsi="Arial Narrow"/>
                <w:b/>
                <w:sz w:val="22"/>
                <w:szCs w:val="20"/>
              </w:rPr>
              <w:t xml:space="preserve">All information must be </w:t>
            </w:r>
            <w:r w:rsidR="00CA3D0C" w:rsidRPr="00285D27">
              <w:rPr>
                <w:rFonts w:ascii="Arial Narrow" w:hAnsi="Arial Narrow"/>
                <w:b/>
                <w:sz w:val="22"/>
                <w:szCs w:val="20"/>
              </w:rPr>
              <w:t xml:space="preserve">TYPED – handwritten forms will not be reviewed </w:t>
            </w:r>
            <w:r w:rsidRPr="00285D27">
              <w:rPr>
                <w:rFonts w:ascii="Arial Narrow" w:hAnsi="Arial Narrow"/>
                <w:b/>
                <w:sz w:val="22"/>
                <w:szCs w:val="20"/>
              </w:rPr>
              <w:t>(“signatures”</w:t>
            </w:r>
            <w:r w:rsidR="005742D8" w:rsidRPr="00285D27">
              <w:rPr>
                <w:rFonts w:ascii="Arial Narrow" w:hAnsi="Arial Narrow"/>
                <w:b/>
                <w:sz w:val="22"/>
                <w:szCs w:val="20"/>
              </w:rPr>
              <w:t xml:space="preserve"> </w:t>
            </w:r>
            <w:r w:rsidRPr="00285D27">
              <w:rPr>
                <w:rFonts w:ascii="Arial Narrow" w:hAnsi="Arial Narrow"/>
                <w:b/>
                <w:sz w:val="22"/>
                <w:szCs w:val="20"/>
              </w:rPr>
              <w:t>= typed-in names</w:t>
            </w:r>
            <w:r w:rsidR="00D2135A" w:rsidRPr="00285D27">
              <w:rPr>
                <w:rFonts w:ascii="Arial Narrow" w:hAnsi="Arial Narrow"/>
                <w:b/>
                <w:sz w:val="22"/>
                <w:szCs w:val="20"/>
              </w:rPr>
              <w:t>).</w:t>
            </w:r>
            <w:r w:rsidR="00142721" w:rsidRPr="00285D27">
              <w:rPr>
                <w:rFonts w:ascii="Arial Narrow" w:hAnsi="Arial Narrow"/>
                <w:b/>
                <w:sz w:val="22"/>
                <w:szCs w:val="20"/>
              </w:rPr>
              <w:t xml:space="preserve"> </w:t>
            </w:r>
          </w:p>
          <w:p w14:paraId="77D89C77" w14:textId="5863EB69" w:rsidR="00285D27" w:rsidRPr="00285D27" w:rsidRDefault="00BD0CC9" w:rsidP="00285D27">
            <w:pPr>
              <w:pStyle w:val="ListParagraph"/>
              <w:numPr>
                <w:ilvl w:val="0"/>
                <w:numId w:val="24"/>
              </w:numPr>
              <w:rPr>
                <w:rFonts w:ascii="Arial Narrow" w:hAnsi="Arial Narrow"/>
                <w:b/>
                <w:sz w:val="22"/>
                <w:szCs w:val="20"/>
                <w:highlight w:val="yellow"/>
              </w:rPr>
            </w:pPr>
            <w:r w:rsidRPr="00285D27">
              <w:rPr>
                <w:rFonts w:ascii="Arial Narrow" w:hAnsi="Arial Narrow"/>
                <w:b/>
                <w:sz w:val="22"/>
                <w:szCs w:val="20"/>
                <w:highlight w:val="yellow"/>
              </w:rPr>
              <w:t>Please include Practicum Instructor’s resume in the email when submitting this packet</w:t>
            </w:r>
            <w:r w:rsidR="00A6137F" w:rsidRPr="00285D27">
              <w:rPr>
                <w:rFonts w:ascii="Arial Narrow" w:hAnsi="Arial Narrow"/>
                <w:b/>
                <w:sz w:val="22"/>
                <w:szCs w:val="20"/>
                <w:highlight w:val="yellow"/>
              </w:rPr>
              <w:t xml:space="preserve"> </w:t>
            </w:r>
          </w:p>
          <w:p w14:paraId="71DBE333" w14:textId="0135610B" w:rsidR="00CA3D0C" w:rsidRPr="00285D27" w:rsidRDefault="00CA3D0C" w:rsidP="00285D27">
            <w:pPr>
              <w:pStyle w:val="ListParagraph"/>
              <w:numPr>
                <w:ilvl w:val="0"/>
                <w:numId w:val="24"/>
              </w:numPr>
              <w:rPr>
                <w:rFonts w:ascii="Arial Narrow" w:hAnsi="Arial Narrow"/>
                <w:b/>
                <w:sz w:val="22"/>
                <w:szCs w:val="20"/>
              </w:rPr>
            </w:pPr>
            <w:r w:rsidRPr="00285D27">
              <w:rPr>
                <w:rFonts w:ascii="Arial Narrow" w:hAnsi="Arial Narrow"/>
                <w:b/>
                <w:sz w:val="22"/>
                <w:szCs w:val="20"/>
              </w:rPr>
              <w:t xml:space="preserve">As OYR student, you </w:t>
            </w:r>
            <w:r w:rsidR="00DF2E96" w:rsidRPr="00285D27">
              <w:rPr>
                <w:rFonts w:ascii="Arial Narrow" w:hAnsi="Arial Narrow"/>
                <w:b/>
                <w:sz w:val="22"/>
                <w:szCs w:val="20"/>
              </w:rPr>
              <w:t>MUST BE EMPLOYED</w:t>
            </w:r>
            <w:r w:rsidRPr="00285D27">
              <w:rPr>
                <w:rFonts w:ascii="Arial Narrow" w:hAnsi="Arial Narrow"/>
                <w:b/>
                <w:sz w:val="22"/>
                <w:szCs w:val="20"/>
              </w:rPr>
              <w:t xml:space="preserve"> and supervised by social worker in practicum</w:t>
            </w:r>
            <w:r w:rsidR="00DF2E96" w:rsidRPr="00285D27">
              <w:rPr>
                <w:rFonts w:ascii="Arial Narrow" w:hAnsi="Arial Narrow"/>
                <w:b/>
                <w:sz w:val="22"/>
                <w:szCs w:val="20"/>
              </w:rPr>
              <w:t xml:space="preserve">. </w:t>
            </w:r>
          </w:p>
          <w:p w14:paraId="0797AF76" w14:textId="77777777" w:rsidR="00BD0CC9" w:rsidRPr="007B5BDB" w:rsidRDefault="00CA3D0C" w:rsidP="007B5BDB">
            <w:pPr>
              <w:pStyle w:val="ListParagraph"/>
              <w:numPr>
                <w:ilvl w:val="0"/>
                <w:numId w:val="24"/>
              </w:numPr>
              <w:rPr>
                <w:rFonts w:ascii="Arial Narrow" w:hAnsi="Arial Narrow"/>
                <w:b/>
                <w:sz w:val="22"/>
                <w:szCs w:val="20"/>
              </w:rPr>
            </w:pPr>
            <w:r w:rsidRPr="007B5BDB">
              <w:rPr>
                <w:rFonts w:ascii="Arial Narrow" w:hAnsi="Arial Narrow"/>
                <w:b/>
                <w:sz w:val="22"/>
                <w:szCs w:val="20"/>
              </w:rPr>
              <w:t>OYR students complete 900 total internship hours</w:t>
            </w:r>
            <w:r w:rsidR="00DF2E96" w:rsidRPr="007B5BDB">
              <w:rPr>
                <w:rFonts w:ascii="Arial Narrow" w:hAnsi="Arial Narrow"/>
                <w:b/>
                <w:sz w:val="22"/>
                <w:szCs w:val="20"/>
              </w:rPr>
              <w:t xml:space="preserve"> in academic year</w:t>
            </w:r>
            <w:r w:rsidRPr="007B5BDB">
              <w:rPr>
                <w:rFonts w:ascii="Arial Narrow" w:hAnsi="Arial Narrow"/>
                <w:b/>
                <w:sz w:val="22"/>
                <w:szCs w:val="20"/>
              </w:rPr>
              <w:t>: 14hrs/week of new learning (</w:t>
            </w:r>
            <w:r w:rsidR="00DF2E96" w:rsidRPr="007B5BDB">
              <w:rPr>
                <w:rFonts w:ascii="Arial Narrow" w:hAnsi="Arial Narrow"/>
                <w:b/>
                <w:sz w:val="22"/>
                <w:szCs w:val="20"/>
              </w:rPr>
              <w:t>new tasks, clients, supervisors</w:t>
            </w:r>
            <w:r w:rsidRPr="007B5BDB">
              <w:rPr>
                <w:rFonts w:ascii="Arial Narrow" w:hAnsi="Arial Narrow"/>
                <w:b/>
                <w:sz w:val="22"/>
                <w:szCs w:val="20"/>
              </w:rPr>
              <w:t>) and 14hrs/week provided by employer</w:t>
            </w:r>
            <w:r w:rsidR="00DF2E96" w:rsidRPr="007B5BDB">
              <w:rPr>
                <w:rFonts w:ascii="Arial Narrow" w:hAnsi="Arial Narrow"/>
                <w:b/>
                <w:sz w:val="22"/>
                <w:szCs w:val="20"/>
              </w:rPr>
              <w:t xml:space="preserve"> via work within agency, for t</w:t>
            </w:r>
            <w:r w:rsidRPr="007B5BDB">
              <w:rPr>
                <w:rFonts w:ascii="Arial Narrow" w:hAnsi="Arial Narrow"/>
                <w:b/>
                <w:sz w:val="22"/>
                <w:szCs w:val="20"/>
              </w:rPr>
              <w:t>otal 28hrs/wee</w:t>
            </w:r>
            <w:r w:rsidR="00DF2E96" w:rsidRPr="007B5BDB">
              <w:rPr>
                <w:rFonts w:ascii="Arial Narrow" w:hAnsi="Arial Narrow"/>
                <w:b/>
                <w:sz w:val="22"/>
                <w:szCs w:val="20"/>
              </w:rPr>
              <w:t xml:space="preserve">k. </w:t>
            </w:r>
          </w:p>
          <w:p w14:paraId="15100F32" w14:textId="77777777" w:rsidR="00CA3D0C" w:rsidRPr="007B5BDB" w:rsidRDefault="00BD0CC9" w:rsidP="007B5BDB">
            <w:pPr>
              <w:pStyle w:val="ListParagraph"/>
              <w:numPr>
                <w:ilvl w:val="0"/>
                <w:numId w:val="24"/>
              </w:numPr>
              <w:rPr>
                <w:rFonts w:ascii="Arial Narrow" w:hAnsi="Arial Narrow"/>
                <w:b/>
                <w:sz w:val="22"/>
                <w:szCs w:val="20"/>
              </w:rPr>
            </w:pPr>
            <w:r w:rsidRPr="007B5BDB">
              <w:rPr>
                <w:rFonts w:ascii="Arial Narrow" w:hAnsi="Arial Narrow"/>
                <w:b/>
                <w:sz w:val="22"/>
                <w:szCs w:val="20"/>
              </w:rPr>
              <w:t>Students may not complete a field placement where a conflict of interest exists or could reasonably be perceived. This includes placements where supervision or client interaction involves family members, friends, or coworkers without a clear separation of roles. Any potential conflicts must be disclosed to the Practicum Education Office for review before placement approval.</w:t>
            </w:r>
          </w:p>
          <w:p w14:paraId="41C8F396" w14:textId="77777777" w:rsidR="00DB062B" w:rsidRDefault="00DB062B" w:rsidP="00CA3D0C">
            <w:pPr>
              <w:tabs>
                <w:tab w:val="left" w:pos="10530"/>
              </w:tabs>
              <w:ind w:right="90"/>
              <w:rPr>
                <w:rFonts w:ascii="Arial Narrow" w:hAnsi="Arial Narrow"/>
                <w:b/>
              </w:rPr>
            </w:pPr>
          </w:p>
          <w:p w14:paraId="72A3D3EC" w14:textId="77777777" w:rsidR="00CA349A" w:rsidRDefault="00CA349A" w:rsidP="00CA3D0C">
            <w:pPr>
              <w:tabs>
                <w:tab w:val="left" w:pos="10530"/>
              </w:tabs>
              <w:ind w:right="90"/>
              <w:rPr>
                <w:rFonts w:ascii="Garamond" w:hAnsi="Garamond"/>
                <w:b/>
                <w:sz w:val="10"/>
                <w:szCs w:val="10"/>
                <w:u w:val="single"/>
              </w:rPr>
            </w:pPr>
          </w:p>
          <w:p w14:paraId="3D653BA6" w14:textId="77777777" w:rsidR="00DB062B" w:rsidRPr="00CA349A" w:rsidRDefault="00DB062B" w:rsidP="00CA349A">
            <w:pPr>
              <w:tabs>
                <w:tab w:val="left" w:pos="10530"/>
                <w:tab w:val="left" w:pos="10620"/>
                <w:tab w:val="left" w:pos="10980"/>
              </w:tabs>
              <w:ind w:left="-180" w:right="-180"/>
              <w:rPr>
                <w:rFonts w:ascii="Arial Narrow" w:hAnsi="Arial Narrow"/>
                <w:b/>
                <w:sz w:val="28"/>
                <w:szCs w:val="22"/>
              </w:rPr>
            </w:pPr>
            <w:r>
              <w:rPr>
                <w:rFonts w:ascii="Arial Narrow" w:hAnsi="Arial Narrow"/>
                <w:b/>
                <w:sz w:val="28"/>
                <w:szCs w:val="22"/>
                <w:highlight w:val="cyan"/>
              </w:rPr>
              <w:t xml:space="preserve"> </w:t>
            </w:r>
            <w:r w:rsidRPr="00365383">
              <w:rPr>
                <w:rFonts w:ascii="Arial Narrow" w:hAnsi="Arial Narrow"/>
                <w:b/>
                <w:sz w:val="28"/>
                <w:szCs w:val="22"/>
                <w:highlight w:val="cyan"/>
              </w:rPr>
              <w:t xml:space="preserve">PART I: TO BE </w:t>
            </w:r>
            <w:r w:rsidRPr="00DB062B">
              <w:rPr>
                <w:rFonts w:ascii="Arial Narrow" w:hAnsi="Arial Narrow"/>
                <w:b/>
                <w:sz w:val="28"/>
                <w:szCs w:val="22"/>
                <w:highlight w:val="cyan"/>
              </w:rPr>
              <w:t xml:space="preserve">COMPLETED BY </w:t>
            </w:r>
            <w:r w:rsidRPr="00045418">
              <w:rPr>
                <w:rFonts w:ascii="Arial Narrow" w:hAnsi="Arial Narrow"/>
                <w:b/>
                <w:sz w:val="28"/>
                <w:szCs w:val="22"/>
                <w:highlight w:val="cyan"/>
              </w:rPr>
              <w:t>STUDENT</w:t>
            </w:r>
            <w:r w:rsidR="00F66EE3">
              <w:rPr>
                <w:rFonts w:ascii="Arial Narrow" w:hAnsi="Arial Narrow"/>
                <w:b/>
                <w:sz w:val="28"/>
                <w:szCs w:val="22"/>
                <w:highlight w:val="cyan"/>
              </w:rPr>
              <w:t xml:space="preserve"> – EMPLOYMENT INFORMATION</w:t>
            </w:r>
            <w:r w:rsidR="00ED6782">
              <w:rPr>
                <w:rFonts w:ascii="Arial Narrow" w:hAnsi="Arial Narrow"/>
                <w:b/>
                <w:sz w:val="28"/>
                <w:szCs w:val="22"/>
                <w:highlight w:val="cyan"/>
              </w:rPr>
              <w:t xml:space="preserve"> &amp; DESCRIPTION</w:t>
            </w:r>
            <w:r w:rsidR="00045418" w:rsidRPr="00045418">
              <w:rPr>
                <w:rFonts w:ascii="Arial Narrow" w:hAnsi="Arial Narrow"/>
                <w:b/>
                <w:sz w:val="28"/>
                <w:szCs w:val="22"/>
                <w:highlight w:val="cyan"/>
              </w:rPr>
              <w:t xml:space="preserve"> </w:t>
            </w:r>
          </w:p>
        </w:tc>
      </w:tr>
    </w:tbl>
    <w:p w14:paraId="0D0B940D" w14:textId="77777777" w:rsidR="00C62AB5" w:rsidRPr="00C62AB5" w:rsidRDefault="00C62AB5" w:rsidP="00C62AB5">
      <w:pPr>
        <w:rPr>
          <w:vanish/>
        </w:rPr>
      </w:pPr>
    </w:p>
    <w:tbl>
      <w:tblPr>
        <w:tblW w:w="107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38"/>
        <w:gridCol w:w="465"/>
        <w:gridCol w:w="1456"/>
        <w:gridCol w:w="1260"/>
        <w:gridCol w:w="810"/>
        <w:gridCol w:w="1260"/>
        <w:gridCol w:w="1949"/>
      </w:tblGrid>
      <w:tr w:rsidR="00DB062B" w:rsidRPr="00045418" w14:paraId="24FCD9F2" w14:textId="77777777" w:rsidTr="3E7F6E85">
        <w:trPr>
          <w:jc w:val="center"/>
        </w:trPr>
        <w:tc>
          <w:tcPr>
            <w:tcW w:w="4003" w:type="dxa"/>
            <w:gridSpan w:val="2"/>
          </w:tcPr>
          <w:p w14:paraId="0DEDAA19" w14:textId="77777777" w:rsidR="00DB062B" w:rsidRPr="00677345" w:rsidRDefault="00DB062B" w:rsidP="00C62AB5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 w:rsidRPr="00677345">
              <w:rPr>
                <w:rFonts w:ascii="Arial Narrow" w:hAnsi="Arial Narrow"/>
                <w:b/>
                <w:sz w:val="22"/>
                <w:szCs w:val="20"/>
              </w:rPr>
              <w:t xml:space="preserve">Student Name </w:t>
            </w:r>
            <w:r w:rsidRPr="00677345">
              <w:rPr>
                <w:rFonts w:ascii="Arial Narrow" w:hAnsi="Arial Narrow"/>
                <w:b/>
                <w:i/>
                <w:sz w:val="22"/>
                <w:szCs w:val="20"/>
              </w:rPr>
              <w:t>(last</w:t>
            </w:r>
            <w:r w:rsidRPr="00677345">
              <w:rPr>
                <w:rFonts w:ascii="Bernard MT Condensed" w:hAnsi="Bernard MT Condensed" w:cs="FrankRuehl"/>
                <w:b/>
                <w:i/>
                <w:sz w:val="22"/>
              </w:rPr>
              <w:t xml:space="preserve">, </w:t>
            </w:r>
            <w:r w:rsidRPr="00677345">
              <w:rPr>
                <w:rFonts w:ascii="Arial Narrow" w:hAnsi="Arial Narrow"/>
                <w:b/>
                <w:i/>
                <w:sz w:val="22"/>
                <w:szCs w:val="20"/>
              </w:rPr>
              <w:t>first</w:t>
            </w:r>
            <w:r w:rsidRPr="00677345">
              <w:rPr>
                <w:rFonts w:ascii="Arial Narrow" w:hAnsi="Arial Narrow"/>
                <w:b/>
                <w:sz w:val="22"/>
                <w:szCs w:val="20"/>
              </w:rPr>
              <w:t>)</w:t>
            </w:r>
            <w:r w:rsidRPr="00677345">
              <w:rPr>
                <w:rFonts w:ascii="Arial Narrow" w:hAnsi="Arial Narrow"/>
                <w:b/>
                <w:i/>
                <w:sz w:val="22"/>
                <w:szCs w:val="20"/>
              </w:rPr>
              <w:t>:</w:t>
            </w:r>
          </w:p>
        </w:tc>
        <w:tc>
          <w:tcPr>
            <w:tcW w:w="6735" w:type="dxa"/>
            <w:gridSpan w:val="5"/>
          </w:tcPr>
          <w:p w14:paraId="0E27B00A" w14:textId="77777777" w:rsidR="00DB062B" w:rsidRPr="00677345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CA349A" w:rsidRPr="00045418" w14:paraId="3247BC39" w14:textId="77777777" w:rsidTr="3E7F6E85">
        <w:trPr>
          <w:jc w:val="center"/>
        </w:trPr>
        <w:tc>
          <w:tcPr>
            <w:tcW w:w="4003" w:type="dxa"/>
            <w:gridSpan w:val="2"/>
          </w:tcPr>
          <w:p w14:paraId="478FEC22" w14:textId="77777777" w:rsidR="00DB062B" w:rsidRPr="00677345" w:rsidRDefault="00DB062B" w:rsidP="00C62AB5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 w:rsidRPr="00677345">
              <w:rPr>
                <w:rFonts w:ascii="Arial Narrow" w:hAnsi="Arial Narrow"/>
                <w:b/>
                <w:sz w:val="22"/>
                <w:szCs w:val="20"/>
              </w:rPr>
              <w:t xml:space="preserve">Phone </w:t>
            </w:r>
            <w:r w:rsidRPr="00677345">
              <w:rPr>
                <w:rFonts w:ascii="Arial Narrow" w:hAnsi="Arial Narrow"/>
                <w:b/>
                <w:i/>
                <w:sz w:val="22"/>
                <w:szCs w:val="20"/>
              </w:rPr>
              <w:t>(home or cell):</w:t>
            </w:r>
          </w:p>
        </w:tc>
        <w:tc>
          <w:tcPr>
            <w:tcW w:w="2716" w:type="dxa"/>
            <w:gridSpan w:val="2"/>
            <w:tcBorders>
              <w:bottom w:val="single" w:sz="6" w:space="0" w:color="auto"/>
            </w:tcBorders>
          </w:tcPr>
          <w:p w14:paraId="60061E4C" w14:textId="77777777" w:rsidR="00DB062B" w:rsidRPr="00677345" w:rsidRDefault="00DB062B" w:rsidP="00C62AB5">
            <w:pPr>
              <w:spacing w:before="120"/>
              <w:ind w:right="9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bottom w:val="single" w:sz="6" w:space="0" w:color="auto"/>
            </w:tcBorders>
          </w:tcPr>
          <w:p w14:paraId="763E9EC2" w14:textId="77777777" w:rsidR="00DB062B" w:rsidRPr="00677345" w:rsidRDefault="00DB062B" w:rsidP="00C62AB5">
            <w:pPr>
              <w:spacing w:before="120"/>
              <w:ind w:right="90"/>
              <w:rPr>
                <w:rFonts w:ascii="Arial Narrow" w:hAnsi="Arial Narrow"/>
                <w:b/>
                <w:sz w:val="20"/>
                <w:szCs w:val="20"/>
              </w:rPr>
            </w:pPr>
            <w:r w:rsidRPr="00F20057">
              <w:rPr>
                <w:rFonts w:ascii="Arial Narrow" w:hAnsi="Arial Narrow"/>
                <w:b/>
                <w:sz w:val="22"/>
                <w:szCs w:val="20"/>
              </w:rPr>
              <w:t xml:space="preserve">Phone </w:t>
            </w:r>
            <w:r w:rsidRPr="00F20057">
              <w:rPr>
                <w:rFonts w:ascii="Arial Narrow" w:hAnsi="Arial Narrow"/>
                <w:b/>
                <w:i/>
                <w:sz w:val="22"/>
                <w:szCs w:val="20"/>
              </w:rPr>
              <w:t>(office)</w:t>
            </w:r>
            <w:r w:rsidRPr="00F20057">
              <w:rPr>
                <w:rFonts w:ascii="Arial Narrow" w:hAnsi="Arial Narrow"/>
                <w:b/>
                <w:sz w:val="22"/>
                <w:szCs w:val="20"/>
              </w:rPr>
              <w:t>:</w:t>
            </w:r>
          </w:p>
        </w:tc>
        <w:tc>
          <w:tcPr>
            <w:tcW w:w="1949" w:type="dxa"/>
          </w:tcPr>
          <w:p w14:paraId="44EAFD9C" w14:textId="77777777" w:rsidR="00DB062B" w:rsidRPr="00322494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CA349A" w:rsidRPr="00045418" w14:paraId="264689C2" w14:textId="77777777" w:rsidTr="00285D27">
        <w:trPr>
          <w:trHeight w:val="417"/>
          <w:jc w:val="center"/>
        </w:trPr>
        <w:tc>
          <w:tcPr>
            <w:tcW w:w="4003" w:type="dxa"/>
            <w:gridSpan w:val="2"/>
          </w:tcPr>
          <w:p w14:paraId="7B1505B1" w14:textId="77777777" w:rsidR="00DB062B" w:rsidRPr="00677345" w:rsidRDefault="00DB062B" w:rsidP="00C62AB5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 w:rsidRPr="00677345">
              <w:rPr>
                <w:rFonts w:ascii="Arial Narrow" w:hAnsi="Arial Narrow"/>
                <w:b/>
                <w:sz w:val="22"/>
                <w:szCs w:val="20"/>
              </w:rPr>
              <w:t xml:space="preserve">Hunter e-mail address: </w:t>
            </w:r>
          </w:p>
        </w:tc>
        <w:tc>
          <w:tcPr>
            <w:tcW w:w="2716" w:type="dxa"/>
            <w:gridSpan w:val="2"/>
          </w:tcPr>
          <w:p w14:paraId="4B94D5A5" w14:textId="77777777" w:rsidR="00DB062B" w:rsidRPr="00677345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070" w:type="dxa"/>
            <w:gridSpan w:val="2"/>
          </w:tcPr>
          <w:p w14:paraId="5699CD58" w14:textId="77777777" w:rsidR="00DB062B" w:rsidRPr="00677345" w:rsidRDefault="00DB062B" w:rsidP="00C62AB5">
            <w:pPr>
              <w:spacing w:before="120"/>
              <w:ind w:right="90"/>
              <w:rPr>
                <w:rFonts w:ascii="Arial Narrow" w:hAnsi="Arial Narrow"/>
                <w:b/>
                <w:sz w:val="20"/>
                <w:szCs w:val="20"/>
              </w:rPr>
            </w:pPr>
            <w:r w:rsidRPr="00F20057">
              <w:rPr>
                <w:rFonts w:ascii="Arial Narrow" w:hAnsi="Arial Narrow"/>
                <w:b/>
                <w:bCs/>
                <w:sz w:val="22"/>
                <w:szCs w:val="20"/>
              </w:rPr>
              <w:t>Major Method</w:t>
            </w:r>
            <w:r w:rsidR="00045418">
              <w:rPr>
                <w:rFonts w:ascii="Arial Narrow" w:hAnsi="Arial Narrow"/>
                <w:b/>
                <w:bCs/>
                <w:sz w:val="22"/>
                <w:szCs w:val="20"/>
              </w:rPr>
              <w:t xml:space="preserve"> </w:t>
            </w:r>
            <w:r w:rsidR="00045418" w:rsidRPr="00045418">
              <w:rPr>
                <w:rFonts w:ascii="Arial Narrow" w:hAnsi="Arial Narrow"/>
                <w:b/>
                <w:bCs/>
                <w:sz w:val="22"/>
                <w:szCs w:val="20"/>
              </w:rPr>
              <w:t>(COPD/CPIFG/OML</w:t>
            </w:r>
            <w:r w:rsidR="00045418">
              <w:rPr>
                <w:rFonts w:ascii="Arial Narrow" w:hAnsi="Arial Narrow"/>
                <w:b/>
                <w:bCs/>
                <w:sz w:val="22"/>
                <w:szCs w:val="20"/>
              </w:rPr>
              <w:t>)</w:t>
            </w:r>
            <w:r w:rsidRPr="00F20057">
              <w:rPr>
                <w:rFonts w:ascii="Arial Narrow" w:hAnsi="Arial Narrow"/>
                <w:b/>
                <w:bCs/>
                <w:sz w:val="22"/>
                <w:szCs w:val="20"/>
              </w:rPr>
              <w:t xml:space="preserve">:         </w:t>
            </w:r>
          </w:p>
        </w:tc>
        <w:tc>
          <w:tcPr>
            <w:tcW w:w="1949" w:type="dxa"/>
          </w:tcPr>
          <w:p w14:paraId="3DEEC669" w14:textId="77777777" w:rsidR="00DB062B" w:rsidRPr="00322494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DB062B" w:rsidRPr="00045418" w14:paraId="3656B9AB" w14:textId="77777777" w:rsidTr="3E7F6E85">
        <w:trPr>
          <w:jc w:val="center"/>
        </w:trPr>
        <w:tc>
          <w:tcPr>
            <w:tcW w:w="10738" w:type="dxa"/>
            <w:gridSpan w:val="7"/>
            <w:shd w:val="clear" w:color="auto" w:fill="DDDDDD"/>
          </w:tcPr>
          <w:p w14:paraId="45FB0818" w14:textId="77777777" w:rsidR="00DB062B" w:rsidRPr="001E1935" w:rsidRDefault="00DB062B" w:rsidP="00C62AB5">
            <w:pPr>
              <w:spacing w:before="120"/>
              <w:ind w:right="90"/>
              <w:rPr>
                <w:rFonts w:ascii="Arial Narrow" w:hAnsi="Arial Narrow"/>
                <w:sz w:val="2"/>
                <w:szCs w:val="2"/>
              </w:rPr>
            </w:pPr>
          </w:p>
        </w:tc>
      </w:tr>
      <w:tr w:rsidR="00DB062B" w:rsidRPr="00045418" w14:paraId="4A90DA0C" w14:textId="77777777" w:rsidTr="3E7F6E8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003" w:type="dxa"/>
            <w:gridSpan w:val="2"/>
          </w:tcPr>
          <w:p w14:paraId="2698085B" w14:textId="77777777" w:rsidR="00DB062B" w:rsidRPr="00677345" w:rsidRDefault="00045418" w:rsidP="00C62AB5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>
              <w:rPr>
                <w:rFonts w:ascii="Arial Narrow" w:hAnsi="Arial Narrow"/>
                <w:b/>
                <w:sz w:val="22"/>
                <w:szCs w:val="20"/>
              </w:rPr>
              <w:t>Employment</w:t>
            </w:r>
            <w:r w:rsidR="00DB062B" w:rsidRPr="00677345">
              <w:rPr>
                <w:rFonts w:ascii="Arial Narrow" w:hAnsi="Arial Narrow"/>
                <w:b/>
                <w:sz w:val="22"/>
                <w:szCs w:val="20"/>
              </w:rPr>
              <w:t xml:space="preserve"> Agency Name:</w:t>
            </w:r>
          </w:p>
        </w:tc>
        <w:tc>
          <w:tcPr>
            <w:tcW w:w="6735" w:type="dxa"/>
            <w:gridSpan w:val="5"/>
          </w:tcPr>
          <w:p w14:paraId="049F31CB" w14:textId="77777777" w:rsidR="00DB062B" w:rsidRPr="00677345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b/>
                <w:sz w:val="22"/>
                <w:szCs w:val="20"/>
              </w:rPr>
            </w:pPr>
          </w:p>
        </w:tc>
      </w:tr>
      <w:tr w:rsidR="00DB062B" w:rsidRPr="00045418" w14:paraId="4DBAC623" w14:textId="77777777" w:rsidTr="3E7F6E8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003" w:type="dxa"/>
            <w:gridSpan w:val="2"/>
          </w:tcPr>
          <w:p w14:paraId="38585713" w14:textId="77777777" w:rsidR="00DB062B" w:rsidRPr="00677345" w:rsidRDefault="00DB062B" w:rsidP="00C62AB5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 w:rsidRPr="00677345">
              <w:rPr>
                <w:rFonts w:ascii="Arial Narrow" w:hAnsi="Arial Narrow"/>
                <w:b/>
                <w:sz w:val="22"/>
                <w:szCs w:val="20"/>
              </w:rPr>
              <w:t xml:space="preserve">Your </w:t>
            </w:r>
            <w:r>
              <w:rPr>
                <w:rFonts w:ascii="Arial Narrow" w:hAnsi="Arial Narrow"/>
                <w:b/>
                <w:sz w:val="22"/>
                <w:szCs w:val="20"/>
              </w:rPr>
              <w:t>Employment</w:t>
            </w:r>
            <w:r w:rsidRPr="00677345">
              <w:rPr>
                <w:rFonts w:ascii="Arial Narrow" w:hAnsi="Arial Narrow"/>
                <w:b/>
                <w:sz w:val="22"/>
                <w:szCs w:val="20"/>
              </w:rPr>
              <w:t xml:space="preserve"> Site Name:</w:t>
            </w:r>
          </w:p>
        </w:tc>
        <w:tc>
          <w:tcPr>
            <w:tcW w:w="6735" w:type="dxa"/>
            <w:gridSpan w:val="5"/>
          </w:tcPr>
          <w:p w14:paraId="53128261" w14:textId="77777777" w:rsidR="00DB062B" w:rsidRPr="00677345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b/>
                <w:sz w:val="22"/>
                <w:szCs w:val="20"/>
              </w:rPr>
            </w:pPr>
          </w:p>
        </w:tc>
      </w:tr>
      <w:tr w:rsidR="00DB062B" w:rsidRPr="00045418" w14:paraId="29E61D07" w14:textId="77777777" w:rsidTr="3E7F6E8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003" w:type="dxa"/>
            <w:gridSpan w:val="2"/>
          </w:tcPr>
          <w:p w14:paraId="0EC35FA5" w14:textId="77777777" w:rsidR="00DB062B" w:rsidRPr="00677345" w:rsidRDefault="00DB062B" w:rsidP="00C62AB5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>
              <w:rPr>
                <w:rFonts w:ascii="Arial Narrow" w:hAnsi="Arial Narrow"/>
                <w:b/>
                <w:sz w:val="22"/>
                <w:szCs w:val="20"/>
              </w:rPr>
              <w:t>Employment</w:t>
            </w:r>
            <w:r w:rsidRPr="00677345">
              <w:rPr>
                <w:rFonts w:ascii="Arial Narrow" w:hAnsi="Arial Narrow"/>
                <w:b/>
                <w:sz w:val="22"/>
                <w:szCs w:val="20"/>
              </w:rPr>
              <w:t xml:space="preserve"> Site Address:</w:t>
            </w:r>
          </w:p>
        </w:tc>
        <w:tc>
          <w:tcPr>
            <w:tcW w:w="6735" w:type="dxa"/>
            <w:gridSpan w:val="5"/>
          </w:tcPr>
          <w:p w14:paraId="62486C05" w14:textId="77777777" w:rsidR="00DB062B" w:rsidRPr="00677345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b/>
                <w:sz w:val="22"/>
                <w:szCs w:val="20"/>
              </w:rPr>
            </w:pPr>
          </w:p>
        </w:tc>
      </w:tr>
      <w:tr w:rsidR="00DB062B" w:rsidRPr="00045418" w14:paraId="4D252C0E" w14:textId="77777777" w:rsidTr="3E7F6E8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003" w:type="dxa"/>
            <w:gridSpan w:val="2"/>
          </w:tcPr>
          <w:p w14:paraId="714A7F4E" w14:textId="77777777" w:rsidR="00DB062B" w:rsidRPr="00677345" w:rsidRDefault="00DB062B" w:rsidP="00C62AB5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 w:rsidRPr="00677345">
              <w:rPr>
                <w:rFonts w:ascii="Arial Narrow" w:hAnsi="Arial Narrow"/>
                <w:b/>
                <w:sz w:val="22"/>
                <w:szCs w:val="20"/>
              </w:rPr>
              <w:t>City, State, &amp; Zip code:</w:t>
            </w:r>
          </w:p>
        </w:tc>
        <w:tc>
          <w:tcPr>
            <w:tcW w:w="6735" w:type="dxa"/>
            <w:gridSpan w:val="5"/>
          </w:tcPr>
          <w:p w14:paraId="4101652C" w14:textId="77777777" w:rsidR="00DB062B" w:rsidRPr="00677345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b/>
                <w:sz w:val="22"/>
                <w:szCs w:val="20"/>
              </w:rPr>
            </w:pPr>
          </w:p>
        </w:tc>
      </w:tr>
      <w:tr w:rsidR="00DB062B" w:rsidRPr="00045418" w14:paraId="53D251CB" w14:textId="77777777" w:rsidTr="3E7F6E8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003" w:type="dxa"/>
            <w:gridSpan w:val="2"/>
          </w:tcPr>
          <w:p w14:paraId="7F297A18" w14:textId="77777777" w:rsidR="00DB062B" w:rsidRPr="00677345" w:rsidRDefault="00DB062B" w:rsidP="00C62AB5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>
              <w:rPr>
                <w:rFonts w:ascii="Arial Narrow" w:hAnsi="Arial Narrow"/>
                <w:b/>
                <w:sz w:val="22"/>
                <w:szCs w:val="20"/>
              </w:rPr>
              <w:t>Employment</w:t>
            </w:r>
            <w:r w:rsidRPr="00677345">
              <w:rPr>
                <w:rFonts w:ascii="Arial Narrow" w:hAnsi="Arial Narrow"/>
                <w:b/>
                <w:sz w:val="22"/>
                <w:szCs w:val="20"/>
              </w:rPr>
              <w:t xml:space="preserve"> Site Phone:</w:t>
            </w:r>
          </w:p>
        </w:tc>
        <w:tc>
          <w:tcPr>
            <w:tcW w:w="6735" w:type="dxa"/>
            <w:gridSpan w:val="5"/>
          </w:tcPr>
          <w:p w14:paraId="4B99056E" w14:textId="77777777" w:rsidR="00DB062B" w:rsidRPr="00677345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b/>
                <w:sz w:val="22"/>
                <w:szCs w:val="20"/>
              </w:rPr>
            </w:pPr>
          </w:p>
        </w:tc>
      </w:tr>
      <w:tr w:rsidR="00DB062B" w:rsidRPr="00045418" w14:paraId="08822297" w14:textId="77777777" w:rsidTr="3E7F6E8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003" w:type="dxa"/>
            <w:gridSpan w:val="2"/>
          </w:tcPr>
          <w:p w14:paraId="5E60C982" w14:textId="77777777" w:rsidR="00DB062B" w:rsidRPr="00677345" w:rsidRDefault="00DB062B" w:rsidP="00C62AB5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>
              <w:rPr>
                <w:rFonts w:ascii="Arial Narrow" w:hAnsi="Arial Narrow"/>
                <w:b/>
                <w:sz w:val="22"/>
                <w:szCs w:val="20"/>
              </w:rPr>
              <w:t>Employment</w:t>
            </w:r>
            <w:r w:rsidRPr="00677345">
              <w:rPr>
                <w:rFonts w:ascii="Arial Narrow" w:hAnsi="Arial Narrow"/>
                <w:b/>
                <w:sz w:val="22"/>
                <w:szCs w:val="20"/>
              </w:rPr>
              <w:t xml:space="preserve"> Site Website:</w:t>
            </w:r>
          </w:p>
        </w:tc>
        <w:tc>
          <w:tcPr>
            <w:tcW w:w="6735" w:type="dxa"/>
            <w:gridSpan w:val="5"/>
          </w:tcPr>
          <w:p w14:paraId="1299C43A" w14:textId="77777777" w:rsidR="00DB062B" w:rsidRPr="00677345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b/>
                <w:sz w:val="22"/>
                <w:szCs w:val="20"/>
              </w:rPr>
            </w:pPr>
          </w:p>
        </w:tc>
      </w:tr>
      <w:tr w:rsidR="00DB062B" w:rsidRPr="00045418" w14:paraId="659A894C" w14:textId="77777777" w:rsidTr="3E7F6E8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3538" w:type="dxa"/>
          </w:tcPr>
          <w:p w14:paraId="54EC9338" w14:textId="77777777" w:rsidR="00DB062B" w:rsidRPr="00677345" w:rsidRDefault="00DB062B" w:rsidP="00C62AB5">
            <w:pPr>
              <w:tabs>
                <w:tab w:val="left" w:pos="4842"/>
              </w:tabs>
              <w:spacing w:before="120"/>
              <w:ind w:left="-18" w:right="90"/>
              <w:rPr>
                <w:rFonts w:ascii="Arial Narrow" w:hAnsi="Arial Narrow"/>
                <w:b/>
                <w:sz w:val="22"/>
                <w:szCs w:val="20"/>
              </w:rPr>
            </w:pPr>
            <w:r w:rsidRPr="00677345">
              <w:rPr>
                <w:rFonts w:ascii="Arial Narrow" w:hAnsi="Arial Narrow"/>
                <w:b/>
                <w:sz w:val="22"/>
                <w:szCs w:val="20"/>
              </w:rPr>
              <w:t>Agency Executive who signed</w:t>
            </w:r>
          </w:p>
          <w:p w14:paraId="580CD632" w14:textId="77777777" w:rsidR="00DB062B" w:rsidRPr="00677345" w:rsidRDefault="00DB062B" w:rsidP="00C62AB5">
            <w:pPr>
              <w:tabs>
                <w:tab w:val="left" w:pos="4842"/>
              </w:tabs>
              <w:spacing w:before="120"/>
              <w:ind w:left="-18" w:right="90"/>
              <w:rPr>
                <w:rFonts w:ascii="Arial Narrow" w:hAnsi="Arial Narrow"/>
                <w:b/>
                <w:sz w:val="22"/>
                <w:szCs w:val="20"/>
              </w:rPr>
            </w:pPr>
            <w:r w:rsidRPr="00677345">
              <w:rPr>
                <w:rFonts w:ascii="Arial Narrow" w:hAnsi="Arial Narrow"/>
                <w:b/>
                <w:sz w:val="22"/>
                <w:szCs w:val="20"/>
              </w:rPr>
              <w:t xml:space="preserve">Admission’s OYR Sponsorship form:                                          </w:t>
            </w:r>
          </w:p>
        </w:tc>
        <w:tc>
          <w:tcPr>
            <w:tcW w:w="1921" w:type="dxa"/>
            <w:gridSpan w:val="2"/>
          </w:tcPr>
          <w:p w14:paraId="4DDBEF00" w14:textId="77777777" w:rsidR="00DB062B" w:rsidRPr="00677345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b/>
                <w:sz w:val="22"/>
                <w:szCs w:val="20"/>
              </w:rPr>
            </w:pPr>
          </w:p>
        </w:tc>
        <w:tc>
          <w:tcPr>
            <w:tcW w:w="1260" w:type="dxa"/>
          </w:tcPr>
          <w:p w14:paraId="69B63CF9" w14:textId="77777777" w:rsidR="00DB062B" w:rsidRPr="00677345" w:rsidRDefault="00DB062B" w:rsidP="00C62AB5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 w:rsidRPr="00677345">
              <w:rPr>
                <w:rFonts w:ascii="Arial Narrow" w:hAnsi="Arial Narrow"/>
                <w:b/>
                <w:sz w:val="22"/>
                <w:szCs w:val="20"/>
              </w:rPr>
              <w:t>Work Phone:</w:t>
            </w:r>
          </w:p>
        </w:tc>
        <w:tc>
          <w:tcPr>
            <w:tcW w:w="810" w:type="dxa"/>
          </w:tcPr>
          <w:p w14:paraId="3461D779" w14:textId="2A17BDEC" w:rsidR="00DB062B" w:rsidRPr="00677345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b/>
                <w:sz w:val="22"/>
                <w:szCs w:val="20"/>
              </w:rPr>
            </w:pPr>
          </w:p>
        </w:tc>
        <w:tc>
          <w:tcPr>
            <w:tcW w:w="1260" w:type="dxa"/>
          </w:tcPr>
          <w:p w14:paraId="4ED34C8C" w14:textId="77777777" w:rsidR="00DB062B" w:rsidRPr="00677345" w:rsidRDefault="00DB062B" w:rsidP="00C62AB5">
            <w:pPr>
              <w:tabs>
                <w:tab w:val="left" w:pos="492"/>
              </w:tabs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 w:rsidRPr="00677345">
              <w:rPr>
                <w:rFonts w:ascii="Arial Narrow" w:hAnsi="Arial Narrow"/>
                <w:b/>
                <w:sz w:val="22"/>
                <w:szCs w:val="20"/>
              </w:rPr>
              <w:t>E-mail:</w:t>
            </w:r>
          </w:p>
        </w:tc>
        <w:tc>
          <w:tcPr>
            <w:tcW w:w="1949" w:type="dxa"/>
          </w:tcPr>
          <w:p w14:paraId="3CF2D8B6" w14:textId="77777777" w:rsidR="00DB062B" w:rsidRPr="00322494" w:rsidRDefault="00DB062B" w:rsidP="00C62AB5">
            <w:pPr>
              <w:spacing w:before="120"/>
              <w:ind w:right="90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85D27" w:rsidRPr="00045418" w14:paraId="3ACC5322" w14:textId="77777777" w:rsidTr="3E7F6E8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3538" w:type="dxa"/>
          </w:tcPr>
          <w:p w14:paraId="3EFE1C3C" w14:textId="2A1E952B" w:rsidR="00285D27" w:rsidRPr="00677345" w:rsidRDefault="00285D27" w:rsidP="00C62AB5">
            <w:pPr>
              <w:tabs>
                <w:tab w:val="left" w:pos="4842"/>
              </w:tabs>
              <w:spacing w:before="120"/>
              <w:ind w:left="-18" w:right="90"/>
              <w:rPr>
                <w:rFonts w:ascii="Arial Narrow" w:hAnsi="Arial Narrow"/>
                <w:b/>
                <w:sz w:val="22"/>
                <w:szCs w:val="20"/>
              </w:rPr>
            </w:pPr>
            <w:r>
              <w:rPr>
                <w:rFonts w:ascii="Arial Narrow" w:hAnsi="Arial Narrow"/>
                <w:b/>
                <w:sz w:val="22"/>
                <w:szCs w:val="20"/>
              </w:rPr>
              <w:t xml:space="preserve">Agency Education Coordinator </w:t>
            </w:r>
          </w:p>
        </w:tc>
        <w:tc>
          <w:tcPr>
            <w:tcW w:w="1921" w:type="dxa"/>
            <w:gridSpan w:val="2"/>
          </w:tcPr>
          <w:p w14:paraId="358DF51A" w14:textId="77777777" w:rsidR="00285D27" w:rsidRPr="00677345" w:rsidRDefault="00285D27" w:rsidP="00C62AB5">
            <w:pPr>
              <w:spacing w:before="120"/>
              <w:ind w:right="90"/>
              <w:jc w:val="both"/>
              <w:rPr>
                <w:rFonts w:ascii="Arial Narrow" w:hAnsi="Arial Narrow"/>
                <w:b/>
                <w:sz w:val="22"/>
                <w:szCs w:val="20"/>
              </w:rPr>
            </w:pPr>
          </w:p>
        </w:tc>
        <w:tc>
          <w:tcPr>
            <w:tcW w:w="1260" w:type="dxa"/>
          </w:tcPr>
          <w:p w14:paraId="2200AEFA" w14:textId="1321BAA9" w:rsidR="00285D27" w:rsidRPr="00677345" w:rsidRDefault="00285D27" w:rsidP="00C62AB5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>
              <w:rPr>
                <w:rFonts w:ascii="Arial Narrow" w:hAnsi="Arial Narrow"/>
                <w:b/>
                <w:sz w:val="22"/>
                <w:szCs w:val="20"/>
              </w:rPr>
              <w:t>Work Phone:</w:t>
            </w:r>
          </w:p>
        </w:tc>
        <w:tc>
          <w:tcPr>
            <w:tcW w:w="810" w:type="dxa"/>
          </w:tcPr>
          <w:p w14:paraId="0F458012" w14:textId="77777777" w:rsidR="00285D27" w:rsidRPr="00677345" w:rsidRDefault="00285D27" w:rsidP="00C62AB5">
            <w:pPr>
              <w:spacing w:before="120"/>
              <w:ind w:right="90"/>
              <w:jc w:val="both"/>
              <w:rPr>
                <w:rFonts w:ascii="Arial Narrow" w:hAnsi="Arial Narrow"/>
                <w:b/>
                <w:sz w:val="22"/>
                <w:szCs w:val="20"/>
              </w:rPr>
            </w:pPr>
          </w:p>
        </w:tc>
        <w:tc>
          <w:tcPr>
            <w:tcW w:w="1260" w:type="dxa"/>
          </w:tcPr>
          <w:p w14:paraId="784EDE72" w14:textId="34ED737E" w:rsidR="00285D27" w:rsidRPr="00677345" w:rsidRDefault="00285D27" w:rsidP="00C62AB5">
            <w:pPr>
              <w:tabs>
                <w:tab w:val="left" w:pos="492"/>
              </w:tabs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>
              <w:rPr>
                <w:rFonts w:ascii="Arial Narrow" w:hAnsi="Arial Narrow"/>
                <w:b/>
                <w:sz w:val="22"/>
                <w:szCs w:val="20"/>
              </w:rPr>
              <w:t>Email:</w:t>
            </w:r>
          </w:p>
        </w:tc>
        <w:tc>
          <w:tcPr>
            <w:tcW w:w="1949" w:type="dxa"/>
          </w:tcPr>
          <w:p w14:paraId="04B8A631" w14:textId="77777777" w:rsidR="00285D27" w:rsidRPr="00322494" w:rsidRDefault="00285D27" w:rsidP="00C62AB5">
            <w:pPr>
              <w:spacing w:before="120"/>
              <w:ind w:right="90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45418" w:rsidRPr="00045418" w14:paraId="0FB78278" w14:textId="77777777" w:rsidTr="3E7F6E8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0738" w:type="dxa"/>
            <w:gridSpan w:val="7"/>
            <w:shd w:val="clear" w:color="auto" w:fill="DDDDDD"/>
          </w:tcPr>
          <w:p w14:paraId="1FC39945" w14:textId="77777777" w:rsidR="00045418" w:rsidRPr="00FD795D" w:rsidRDefault="00045418" w:rsidP="00C62AB5">
            <w:pPr>
              <w:spacing w:before="120"/>
              <w:ind w:right="90"/>
              <w:rPr>
                <w:rFonts w:ascii="Arial Narrow" w:hAnsi="Arial Narrow"/>
                <w:sz w:val="2"/>
                <w:szCs w:val="2"/>
              </w:rPr>
            </w:pPr>
          </w:p>
        </w:tc>
      </w:tr>
      <w:tr w:rsidR="00045418" w:rsidRPr="00045418" w14:paraId="11D9A1EC" w14:textId="77777777" w:rsidTr="3E7F6E8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003" w:type="dxa"/>
            <w:gridSpan w:val="2"/>
          </w:tcPr>
          <w:p w14:paraId="77604874" w14:textId="77777777" w:rsidR="00045418" w:rsidRPr="00C15064" w:rsidRDefault="00045418" w:rsidP="00C62AB5">
            <w:pPr>
              <w:spacing w:before="120"/>
              <w:ind w:right="90"/>
              <w:rPr>
                <w:rFonts w:ascii="Arial Narrow" w:hAnsi="Arial Narrow"/>
                <w:b/>
                <w:sz w:val="28"/>
                <w:szCs w:val="20"/>
              </w:rPr>
            </w:pPr>
            <w:r w:rsidRPr="00C15064">
              <w:rPr>
                <w:rFonts w:ascii="Arial Narrow" w:hAnsi="Arial Narrow"/>
                <w:b/>
                <w:sz w:val="28"/>
                <w:szCs w:val="20"/>
              </w:rPr>
              <w:t>Employment Supervisor</w:t>
            </w:r>
            <w:r w:rsidR="00CA349A">
              <w:rPr>
                <w:rFonts w:ascii="Arial Narrow" w:hAnsi="Arial Narrow"/>
                <w:b/>
                <w:sz w:val="28"/>
                <w:szCs w:val="20"/>
              </w:rPr>
              <w:t xml:space="preserve"> Name</w:t>
            </w:r>
            <w:r w:rsidRPr="00C15064">
              <w:rPr>
                <w:rFonts w:ascii="Arial Narrow" w:hAnsi="Arial Narrow"/>
                <w:b/>
                <w:sz w:val="28"/>
                <w:szCs w:val="20"/>
              </w:rPr>
              <w:t>:</w:t>
            </w:r>
          </w:p>
        </w:tc>
        <w:tc>
          <w:tcPr>
            <w:tcW w:w="6735" w:type="dxa"/>
            <w:gridSpan w:val="5"/>
          </w:tcPr>
          <w:p w14:paraId="0562CB0E" w14:textId="77777777" w:rsidR="00045418" w:rsidRPr="00F963F1" w:rsidRDefault="00045418" w:rsidP="00C62AB5">
            <w:pPr>
              <w:spacing w:before="120"/>
              <w:ind w:right="90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45418" w:rsidRPr="00045418" w14:paraId="1783EE6E" w14:textId="77777777" w:rsidTr="3E7F6E8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4003" w:type="dxa"/>
            <w:gridSpan w:val="2"/>
          </w:tcPr>
          <w:p w14:paraId="2C0B638C" w14:textId="77777777" w:rsidR="00045418" w:rsidRPr="00C15064" w:rsidRDefault="00CA349A" w:rsidP="00C62AB5">
            <w:pPr>
              <w:spacing w:before="120"/>
              <w:ind w:right="90"/>
              <w:rPr>
                <w:rFonts w:ascii="Arial Narrow" w:hAnsi="Arial Narrow"/>
                <w:b/>
                <w:sz w:val="28"/>
                <w:szCs w:val="20"/>
              </w:rPr>
            </w:pPr>
            <w:r>
              <w:rPr>
                <w:rFonts w:ascii="Arial Narrow" w:hAnsi="Arial Narrow"/>
                <w:b/>
                <w:sz w:val="28"/>
                <w:szCs w:val="20"/>
              </w:rPr>
              <w:t xml:space="preserve">Employment Supervisor </w:t>
            </w:r>
            <w:r w:rsidR="00045418" w:rsidRPr="00C15064">
              <w:rPr>
                <w:rFonts w:ascii="Arial Narrow" w:hAnsi="Arial Narrow"/>
                <w:b/>
                <w:sz w:val="28"/>
                <w:szCs w:val="20"/>
              </w:rPr>
              <w:t>E-mail:</w:t>
            </w:r>
          </w:p>
        </w:tc>
        <w:tc>
          <w:tcPr>
            <w:tcW w:w="6735" w:type="dxa"/>
            <w:gridSpan w:val="5"/>
          </w:tcPr>
          <w:p w14:paraId="34CE0A41" w14:textId="77777777" w:rsidR="00045418" w:rsidRPr="00F963F1" w:rsidRDefault="00045418" w:rsidP="00C62AB5">
            <w:pPr>
              <w:spacing w:before="120"/>
              <w:ind w:right="90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2C17D8A4" w14:textId="77777777" w:rsidR="00285D27" w:rsidRDefault="00285D27" w:rsidP="00285D27">
      <w:pPr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980"/>
        </w:tabs>
        <w:spacing w:line="312" w:lineRule="auto"/>
        <w:ind w:right="-180"/>
        <w:rPr>
          <w:rFonts w:ascii="Arial Narrow" w:hAnsi="Arial Narrow"/>
          <w:b/>
          <w:bCs/>
          <w:szCs w:val="22"/>
        </w:rPr>
      </w:pPr>
    </w:p>
    <w:p w14:paraId="0226C761" w14:textId="17A83C23" w:rsidR="00ED6782" w:rsidRPr="00ED6782" w:rsidRDefault="00ED6782" w:rsidP="00285D27">
      <w:pPr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980"/>
        </w:tabs>
        <w:spacing w:line="312" w:lineRule="auto"/>
        <w:ind w:right="-180"/>
        <w:rPr>
          <w:rFonts w:ascii="Arial Narrow" w:hAnsi="Arial Narrow"/>
          <w:b/>
          <w:bCs/>
          <w:szCs w:val="22"/>
        </w:rPr>
      </w:pPr>
      <w:r w:rsidRPr="00ED6782">
        <w:rPr>
          <w:rFonts w:ascii="Arial Narrow" w:hAnsi="Arial Narrow"/>
          <w:b/>
          <w:bCs/>
          <w:szCs w:val="22"/>
        </w:rPr>
        <w:t>Describe the student’s current employee responsibilities</w:t>
      </w:r>
      <w:r w:rsidR="00285D27">
        <w:rPr>
          <w:rFonts w:ascii="Arial Narrow" w:hAnsi="Arial Narrow"/>
          <w:b/>
          <w:bCs/>
          <w:szCs w:val="22"/>
        </w:rPr>
        <w:t xml:space="preserve"> (TYPED)</w:t>
      </w:r>
      <w:r w:rsidRPr="00ED6782">
        <w:rPr>
          <w:rFonts w:ascii="Arial Narrow" w:hAnsi="Arial Narrow"/>
          <w:b/>
          <w:bCs/>
          <w:szCs w:val="22"/>
        </w:rPr>
        <w:t>:</w:t>
      </w:r>
    </w:p>
    <w:tbl>
      <w:tblPr>
        <w:tblW w:w="11160" w:type="dxa"/>
        <w:tblInd w:w="-7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1160"/>
      </w:tblGrid>
      <w:tr w:rsidR="00ED6782" w:rsidRPr="005700B3" w14:paraId="3FE9F23F" w14:textId="77777777" w:rsidTr="3E7F6E85">
        <w:trPr>
          <w:trHeight w:val="1410"/>
        </w:trPr>
        <w:tc>
          <w:tcPr>
            <w:tcW w:w="11160" w:type="dxa"/>
          </w:tcPr>
          <w:p w14:paraId="4C7C24FC" w14:textId="77777777" w:rsidR="00285D27" w:rsidRDefault="00285D27" w:rsidP="00285D27">
            <w:pPr>
              <w:tabs>
                <w:tab w:val="left" w:pos="2160"/>
              </w:tabs>
              <w:spacing w:line="312" w:lineRule="auto"/>
              <w:jc w:val="both"/>
              <w:rPr>
                <w:rFonts w:ascii="Garamond" w:hAnsi="Garamond" w:cs="Times"/>
                <w:sz w:val="21"/>
                <w:szCs w:val="21"/>
              </w:rPr>
            </w:pPr>
          </w:p>
          <w:p w14:paraId="168D5D57" w14:textId="164E14AE" w:rsidR="00DC62EF" w:rsidRPr="003F049F" w:rsidRDefault="00DC62EF" w:rsidP="00285D27">
            <w:pPr>
              <w:tabs>
                <w:tab w:val="left" w:pos="2160"/>
              </w:tabs>
              <w:spacing w:line="312" w:lineRule="auto"/>
              <w:jc w:val="both"/>
              <w:rPr>
                <w:rFonts w:ascii="Garamond" w:hAnsi="Garamond" w:cs="Times"/>
                <w:sz w:val="21"/>
                <w:szCs w:val="21"/>
              </w:rPr>
            </w:pPr>
            <w:r>
              <w:rPr>
                <w:rFonts w:ascii="Garamond" w:hAnsi="Garamond" w:cs="Times"/>
                <w:sz w:val="21"/>
                <w:szCs w:val="21"/>
              </w:rPr>
              <w:tab/>
            </w:r>
          </w:p>
          <w:p w14:paraId="49AA3EBF" w14:textId="7359359A" w:rsidR="00DC62EF" w:rsidRPr="003F049F" w:rsidRDefault="00DC62EF" w:rsidP="3E7F6E85">
            <w:pPr>
              <w:tabs>
                <w:tab w:val="left" w:pos="2160"/>
              </w:tabs>
              <w:spacing w:line="312" w:lineRule="auto"/>
              <w:ind w:left="288"/>
              <w:jc w:val="both"/>
              <w:rPr>
                <w:rFonts w:ascii="Garamond" w:hAnsi="Garamond" w:cs="Times"/>
                <w:sz w:val="21"/>
                <w:szCs w:val="21"/>
              </w:rPr>
            </w:pPr>
          </w:p>
          <w:p w14:paraId="00E6B5A5" w14:textId="61D63B62" w:rsidR="00DC62EF" w:rsidRPr="003F049F" w:rsidRDefault="00DC62EF" w:rsidP="3E7F6E85">
            <w:pPr>
              <w:tabs>
                <w:tab w:val="left" w:pos="2160"/>
              </w:tabs>
              <w:spacing w:line="312" w:lineRule="auto"/>
              <w:ind w:left="288"/>
              <w:jc w:val="both"/>
              <w:rPr>
                <w:rFonts w:ascii="Garamond" w:hAnsi="Garamond" w:cs="Times"/>
                <w:sz w:val="21"/>
                <w:szCs w:val="21"/>
              </w:rPr>
            </w:pPr>
          </w:p>
          <w:p w14:paraId="08CE6F91" w14:textId="77777777" w:rsidR="00DC62EF" w:rsidRPr="003F049F" w:rsidRDefault="00DC62EF" w:rsidP="00285D27">
            <w:pPr>
              <w:tabs>
                <w:tab w:val="left" w:pos="2160"/>
              </w:tabs>
              <w:spacing w:line="312" w:lineRule="auto"/>
              <w:jc w:val="both"/>
              <w:rPr>
                <w:rFonts w:ascii="Garamond" w:hAnsi="Garamond" w:cs="Times"/>
                <w:sz w:val="21"/>
                <w:szCs w:val="21"/>
              </w:rPr>
            </w:pPr>
          </w:p>
        </w:tc>
      </w:tr>
    </w:tbl>
    <w:p w14:paraId="6BB9E253" w14:textId="7FF87284" w:rsidR="003F0301" w:rsidRDefault="003F0301" w:rsidP="3E7F6E85">
      <w:pPr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right="-180"/>
        <w:rPr>
          <w:rFonts w:ascii="Arial Narrow" w:hAnsi="Arial Narrow"/>
          <w:b/>
          <w:bCs/>
          <w:sz w:val="28"/>
          <w:szCs w:val="28"/>
          <w:highlight w:val="cyan"/>
        </w:rPr>
      </w:pPr>
    </w:p>
    <w:p w14:paraId="6504FA0C" w14:textId="7FC2A1FC" w:rsidR="00ED6782" w:rsidRPr="00695F24" w:rsidRDefault="00ED6782" w:rsidP="3E7F6E85">
      <w:pPr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right="-180"/>
        <w:rPr>
          <w:rFonts w:ascii="Arial Narrow" w:hAnsi="Arial Narrow"/>
          <w:b/>
          <w:sz w:val="26"/>
          <w:szCs w:val="26"/>
          <w:highlight w:val="cyan"/>
        </w:rPr>
      </w:pPr>
      <w:r w:rsidRPr="00695F24">
        <w:rPr>
          <w:rFonts w:ascii="Arial Narrow" w:hAnsi="Arial Narrow"/>
          <w:b/>
          <w:sz w:val="26"/>
          <w:szCs w:val="26"/>
          <w:highlight w:val="cyan"/>
        </w:rPr>
        <w:t xml:space="preserve">PART II: </w:t>
      </w:r>
      <w:r w:rsidR="000C5BF3" w:rsidRPr="00695F24">
        <w:rPr>
          <w:rFonts w:ascii="Arial Narrow" w:hAnsi="Arial Narrow"/>
          <w:b/>
          <w:sz w:val="26"/>
          <w:szCs w:val="26"/>
          <w:highlight w:val="cyan"/>
        </w:rPr>
        <w:t xml:space="preserve">TO BE </w:t>
      </w:r>
      <w:r w:rsidRPr="00695F24">
        <w:rPr>
          <w:rFonts w:ascii="Arial Narrow" w:hAnsi="Arial Narrow"/>
          <w:b/>
          <w:sz w:val="26"/>
          <w:szCs w:val="26"/>
          <w:highlight w:val="cyan"/>
        </w:rPr>
        <w:t xml:space="preserve">COMPLETED BY </w:t>
      </w:r>
      <w:r w:rsidR="000C5BF3" w:rsidRPr="00695F24">
        <w:rPr>
          <w:rFonts w:ascii="Arial Narrow" w:hAnsi="Arial Narrow"/>
          <w:b/>
          <w:sz w:val="26"/>
          <w:szCs w:val="26"/>
          <w:highlight w:val="cyan"/>
        </w:rPr>
        <w:t xml:space="preserve">AGENCY REPRESENTATIVE </w:t>
      </w:r>
      <w:r w:rsidRPr="00695F24">
        <w:rPr>
          <w:rFonts w:ascii="Arial Narrow" w:hAnsi="Arial Narrow"/>
          <w:b/>
          <w:sz w:val="26"/>
          <w:szCs w:val="26"/>
          <w:highlight w:val="cyan"/>
        </w:rPr>
        <w:t>- PRACTICUM INFORMATION – MUST BE FULLY COMPLETED</w:t>
      </w:r>
      <w:r w:rsidR="000C5BF3" w:rsidRPr="00695F24">
        <w:rPr>
          <w:rFonts w:ascii="Arial Narrow" w:hAnsi="Arial Narrow"/>
          <w:b/>
          <w:sz w:val="26"/>
          <w:szCs w:val="26"/>
          <w:highlight w:val="cyan"/>
        </w:rPr>
        <w:t xml:space="preserve"> &amp; TYPED. ALL HANDWRITTEN DESCRIPTIONS WILL BE SENT BACK FOR REVISION</w:t>
      </w:r>
      <w:r w:rsidR="00695F24" w:rsidRPr="00695F24">
        <w:rPr>
          <w:rFonts w:ascii="Arial Narrow" w:hAnsi="Arial Narrow"/>
          <w:b/>
          <w:sz w:val="26"/>
          <w:szCs w:val="26"/>
          <w:highlight w:val="cyan"/>
        </w:rPr>
        <w:t xml:space="preserve"> </w:t>
      </w:r>
      <w:r w:rsidRPr="003D7DDB">
        <w:rPr>
          <w:rFonts w:ascii="Arial Narrow" w:hAnsi="Arial Narrow"/>
          <w:b/>
          <w:bCs/>
          <w:sz w:val="26"/>
          <w:szCs w:val="26"/>
          <w:highlight w:val="cyan"/>
          <w:u w:val="single"/>
        </w:rPr>
        <w:t>PLEASE NOTE:</w:t>
      </w:r>
      <w:r w:rsidRPr="00695F24">
        <w:rPr>
          <w:rFonts w:ascii="Arial Narrow" w:hAnsi="Arial Narrow"/>
          <w:b/>
          <w:bCs/>
          <w:sz w:val="26"/>
          <w:szCs w:val="26"/>
          <w:highlight w:val="cyan"/>
        </w:rPr>
        <w:t xml:space="preserve"> EMPLOYMENT AND PRACTICUM SUPERVISORS CANN</w:t>
      </w:r>
      <w:r w:rsidR="000C5BF3" w:rsidRPr="00695F24">
        <w:rPr>
          <w:rFonts w:ascii="Arial Narrow" w:hAnsi="Arial Narrow"/>
          <w:b/>
          <w:bCs/>
          <w:sz w:val="26"/>
          <w:szCs w:val="26"/>
          <w:highlight w:val="cyan"/>
        </w:rPr>
        <w:t>O</w:t>
      </w:r>
      <w:r w:rsidRPr="00695F24">
        <w:rPr>
          <w:rFonts w:ascii="Arial Narrow" w:hAnsi="Arial Narrow"/>
          <w:b/>
          <w:bCs/>
          <w:sz w:val="26"/>
          <w:szCs w:val="26"/>
          <w:highlight w:val="cyan"/>
        </w:rPr>
        <w:t>T BE THE SAME</w:t>
      </w:r>
    </w:p>
    <w:p w14:paraId="4974D7AA" w14:textId="77777777" w:rsidR="002F62CF" w:rsidRDefault="002F62CF" w:rsidP="000C5BF3">
      <w:pPr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980"/>
        </w:tabs>
        <w:ind w:left="-180" w:right="-180"/>
        <w:jc w:val="center"/>
        <w:rPr>
          <w:rFonts w:ascii="Arial Narrow" w:hAnsi="Arial Narrow"/>
          <w:b/>
          <w:bCs/>
          <w:sz w:val="28"/>
          <w:szCs w:val="22"/>
        </w:rPr>
      </w:pPr>
    </w:p>
    <w:p w14:paraId="3AE2BA74" w14:textId="24E03C45" w:rsidR="000C5BF3" w:rsidRPr="000C5BF3" w:rsidRDefault="000C5BF3" w:rsidP="000C5BF3">
      <w:pPr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980"/>
        </w:tabs>
        <w:ind w:left="-180" w:right="-180"/>
        <w:jc w:val="center"/>
        <w:rPr>
          <w:rFonts w:ascii="Arial Narrow" w:hAnsi="Arial Narrow"/>
          <w:b/>
          <w:bCs/>
          <w:sz w:val="28"/>
          <w:szCs w:val="22"/>
        </w:rPr>
      </w:pPr>
      <w:r w:rsidRPr="00305A67">
        <w:rPr>
          <w:rFonts w:ascii="Arial Narrow" w:hAnsi="Arial Narrow"/>
          <w:b/>
          <w:bCs/>
          <w:sz w:val="28"/>
          <w:szCs w:val="22"/>
        </w:rPr>
        <w:t>PRACTICUM AGREEMEN</w:t>
      </w:r>
      <w:r>
        <w:rPr>
          <w:rFonts w:ascii="Arial Narrow" w:hAnsi="Arial Narrow"/>
          <w:b/>
          <w:bCs/>
          <w:sz w:val="28"/>
          <w:szCs w:val="22"/>
        </w:rPr>
        <w:t>T</w:t>
      </w:r>
    </w:p>
    <w:p w14:paraId="07547A01" w14:textId="77777777" w:rsidR="003F0301" w:rsidRDefault="003F0301" w:rsidP="000C5BF3">
      <w:pPr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980"/>
        </w:tabs>
        <w:ind w:left="-180" w:right="-180"/>
        <w:rPr>
          <w:rFonts w:ascii="Arial Narrow" w:hAnsi="Arial Narrow"/>
          <w:b/>
          <w:sz w:val="28"/>
          <w:szCs w:val="22"/>
        </w:rPr>
      </w:pPr>
    </w:p>
    <w:p w14:paraId="23423AB9" w14:textId="1CC47ADF" w:rsidR="000C5BF3" w:rsidRPr="000C5BF3" w:rsidRDefault="000C5BF3" w:rsidP="002F62CF">
      <w:pPr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980"/>
        </w:tabs>
        <w:ind w:right="-180"/>
        <w:rPr>
          <w:rFonts w:ascii="Arial Narrow" w:hAnsi="Arial Narrow"/>
          <w:b/>
          <w:bCs/>
          <w:sz w:val="22"/>
          <w:szCs w:val="22"/>
        </w:rPr>
      </w:pPr>
      <w:r w:rsidRPr="3E7F6E85">
        <w:rPr>
          <w:rFonts w:ascii="Arial Narrow" w:hAnsi="Arial Narrow"/>
          <w:b/>
          <w:bCs/>
          <w:sz w:val="22"/>
          <w:szCs w:val="22"/>
        </w:rPr>
        <w:t xml:space="preserve">The practicum proposal is to be developed jointly and signed by the agency person responsible for developing practicum placement, our school’s practicum assistant director, and the student. </w:t>
      </w:r>
    </w:p>
    <w:p w14:paraId="30D7AA69" w14:textId="77777777" w:rsidR="00DC62EF" w:rsidRDefault="00DC62EF" w:rsidP="000C5BF3">
      <w:p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12" w:lineRule="auto"/>
        <w:ind w:left="-180" w:right="-180"/>
        <w:rPr>
          <w:rFonts w:ascii="Arial Narrow" w:hAnsi="Arial Narrow"/>
          <w:b/>
          <w:bCs/>
          <w:sz w:val="22"/>
          <w:szCs w:val="22"/>
          <w:u w:val="single"/>
        </w:rPr>
      </w:pPr>
    </w:p>
    <w:p w14:paraId="0CC75C60" w14:textId="77777777" w:rsidR="000C5BF3" w:rsidRDefault="000C5BF3" w:rsidP="000C5BF3">
      <w:p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12" w:lineRule="auto"/>
        <w:ind w:left="-180" w:right="-180"/>
        <w:rPr>
          <w:rFonts w:ascii="Arial Narrow" w:hAnsi="Arial Narrow"/>
          <w:b/>
          <w:bCs/>
          <w:sz w:val="22"/>
          <w:szCs w:val="22"/>
          <w:u w:val="single"/>
        </w:rPr>
      </w:pPr>
      <w:r w:rsidRPr="00EC3B3D">
        <w:rPr>
          <w:rFonts w:ascii="Arial Narrow" w:hAnsi="Arial Narrow"/>
          <w:b/>
          <w:bCs/>
          <w:sz w:val="22"/>
          <w:szCs w:val="22"/>
          <w:u w:val="single"/>
        </w:rPr>
        <w:t xml:space="preserve">Proposed </w:t>
      </w:r>
      <w:r>
        <w:rPr>
          <w:rFonts w:ascii="Arial Narrow" w:hAnsi="Arial Narrow"/>
          <w:b/>
          <w:bCs/>
          <w:sz w:val="22"/>
          <w:szCs w:val="22"/>
          <w:u w:val="single"/>
        </w:rPr>
        <w:t>Practicum</w:t>
      </w:r>
      <w:r w:rsidRPr="00EC3B3D">
        <w:rPr>
          <w:rFonts w:ascii="Arial Narrow" w:hAnsi="Arial Narrow"/>
          <w:b/>
          <w:bCs/>
          <w:sz w:val="22"/>
          <w:szCs w:val="22"/>
          <w:u w:val="single"/>
        </w:rPr>
        <w:t xml:space="preserve"> Assignment</w:t>
      </w:r>
    </w:p>
    <w:p w14:paraId="2A35010E" w14:textId="1E6F5416" w:rsidR="000C5BF3" w:rsidRPr="00677345" w:rsidRDefault="000C5BF3" w:rsidP="3E7F6E85">
      <w:pPr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-180" w:right="-180"/>
        <w:rPr>
          <w:rFonts w:ascii="Garamond" w:hAnsi="Garamond"/>
          <w:sz w:val="22"/>
          <w:szCs w:val="22"/>
        </w:rPr>
      </w:pPr>
      <w:r w:rsidRPr="3E7F6E85">
        <w:rPr>
          <w:rFonts w:ascii="Arial Narrow" w:hAnsi="Arial Narrow"/>
          <w:sz w:val="22"/>
          <w:szCs w:val="22"/>
        </w:rPr>
        <w:t xml:space="preserve">Practicum is an educational </w:t>
      </w:r>
      <w:r w:rsidR="2BB9A727" w:rsidRPr="3E7F6E85">
        <w:rPr>
          <w:rFonts w:ascii="Arial Narrow" w:hAnsi="Arial Narrow"/>
          <w:sz w:val="22"/>
          <w:szCs w:val="22"/>
        </w:rPr>
        <w:t>experience,</w:t>
      </w:r>
      <w:r w:rsidRPr="3E7F6E85">
        <w:rPr>
          <w:rFonts w:ascii="Arial Narrow" w:hAnsi="Arial Narrow"/>
          <w:sz w:val="22"/>
          <w:szCs w:val="22"/>
        </w:rPr>
        <w:t xml:space="preserve"> and the assignments used for </w:t>
      </w:r>
      <w:r w:rsidR="0EBD5496" w:rsidRPr="3E7F6E85">
        <w:rPr>
          <w:rFonts w:ascii="Arial Narrow" w:hAnsi="Arial Narrow"/>
          <w:sz w:val="22"/>
          <w:szCs w:val="22"/>
        </w:rPr>
        <w:t>learning</w:t>
      </w:r>
      <w:r w:rsidRPr="3E7F6E85">
        <w:rPr>
          <w:rFonts w:ascii="Arial Narrow" w:hAnsi="Arial Narrow"/>
          <w:sz w:val="22"/>
          <w:szCs w:val="22"/>
        </w:rPr>
        <w:t xml:space="preserve"> must be educationally appropriate and reflect a change in focus from those carried as a worker.  Briefly describe the plan for the student’s </w:t>
      </w:r>
      <w:r w:rsidR="10E2475F" w:rsidRPr="3E7F6E85">
        <w:rPr>
          <w:rFonts w:ascii="Arial Narrow" w:hAnsi="Arial Narrow"/>
          <w:sz w:val="22"/>
          <w:szCs w:val="22"/>
        </w:rPr>
        <w:t>assignment and</w:t>
      </w:r>
      <w:r w:rsidRPr="3E7F6E85">
        <w:rPr>
          <w:rFonts w:ascii="Arial Narrow" w:hAnsi="Arial Narrow"/>
          <w:sz w:val="22"/>
          <w:szCs w:val="22"/>
        </w:rPr>
        <w:t xml:space="preserve"> explain how the distinct assignments will provide the student with in-depth practice opportunities within the student’s chosen method of practice, practicum instruction, as well as other educational offerings within the agency.</w:t>
      </w:r>
    </w:p>
    <w:p w14:paraId="10587CD7" w14:textId="6D8E981F" w:rsidR="00CD37C8" w:rsidRDefault="00CD37C8" w:rsidP="00CD37C8">
      <w:pPr>
        <w:rPr>
          <w:rFonts w:ascii="Arial Narrow" w:hAnsi="Arial Narrow"/>
          <w:b/>
          <w:bCs/>
          <w:sz w:val="22"/>
          <w:szCs w:val="22"/>
        </w:rPr>
      </w:pPr>
      <w:r>
        <w:rPr>
          <w:rFonts w:ascii="Arial Narrow" w:hAnsi="Arial Narrow"/>
          <w:b/>
          <w:bCs/>
          <w:sz w:val="22"/>
          <w:szCs w:val="22"/>
        </w:rPr>
        <w:t xml:space="preserve">**Once we receive your FIEO form and resume we will send you the registration form. Both asynchronous and synchronous options are available.  You can receive CEUs for your participation in </w:t>
      </w:r>
      <w:proofErr w:type="spellStart"/>
      <w:r>
        <w:rPr>
          <w:rFonts w:ascii="Arial Narrow" w:hAnsi="Arial Narrow"/>
          <w:b/>
          <w:bCs/>
          <w:sz w:val="22"/>
          <w:szCs w:val="22"/>
        </w:rPr>
        <w:t>S</w:t>
      </w:r>
      <w:r>
        <w:rPr>
          <w:rFonts w:ascii="Arial Narrow" w:hAnsi="Arial Narrow"/>
          <w:b/>
          <w:bCs/>
          <w:sz w:val="22"/>
          <w:szCs w:val="22"/>
        </w:rPr>
        <w:t>I</w:t>
      </w:r>
      <w:r>
        <w:rPr>
          <w:rFonts w:ascii="Arial Narrow" w:hAnsi="Arial Narrow"/>
          <w:b/>
          <w:bCs/>
          <w:sz w:val="22"/>
          <w:szCs w:val="22"/>
        </w:rPr>
        <w:t>FI</w:t>
      </w:r>
      <w:proofErr w:type="spellEnd"/>
      <w:r>
        <w:rPr>
          <w:rFonts w:ascii="Arial Narrow" w:hAnsi="Arial Narrow"/>
          <w:b/>
          <w:bCs/>
          <w:sz w:val="22"/>
          <w:szCs w:val="22"/>
        </w:rPr>
        <w:t xml:space="preserve">.  </w:t>
      </w:r>
    </w:p>
    <w:p w14:paraId="7B8289A5" w14:textId="7F3BEE0F" w:rsidR="00285D27" w:rsidRDefault="00285D27" w:rsidP="000C5BF3">
      <w:p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-180" w:right="-180"/>
        <w:rPr>
          <w:rFonts w:ascii="Garamond" w:hAnsi="Garamond"/>
          <w:bCs/>
          <w:sz w:val="21"/>
          <w:szCs w:val="21"/>
        </w:rPr>
      </w:pPr>
    </w:p>
    <w:tbl>
      <w:tblPr>
        <w:tblpPr w:leftFromText="180" w:rightFromText="180" w:vertAnchor="page" w:horzAnchor="margin" w:tblpY="5201"/>
        <w:tblW w:w="109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5"/>
        <w:gridCol w:w="3671"/>
        <w:gridCol w:w="3671"/>
      </w:tblGrid>
      <w:tr w:rsidR="00285D27" w:rsidRPr="00FD795D" w14:paraId="30985F48" w14:textId="77777777" w:rsidTr="00285D27">
        <w:trPr>
          <w:trHeight w:val="136"/>
        </w:trPr>
        <w:tc>
          <w:tcPr>
            <w:tcW w:w="10997" w:type="dxa"/>
            <w:gridSpan w:val="3"/>
            <w:tcBorders>
              <w:bottom w:val="single" w:sz="4" w:space="0" w:color="auto"/>
            </w:tcBorders>
            <w:shd w:val="clear" w:color="auto" w:fill="DDDDDD"/>
          </w:tcPr>
          <w:p w14:paraId="4D938D16" w14:textId="77777777" w:rsidR="00285D27" w:rsidRPr="00FD795D" w:rsidRDefault="00285D27" w:rsidP="00285D27">
            <w:pPr>
              <w:spacing w:before="120"/>
              <w:ind w:right="90"/>
              <w:rPr>
                <w:rFonts w:ascii="Arial Narrow" w:hAnsi="Arial Narrow"/>
                <w:sz w:val="2"/>
                <w:szCs w:val="2"/>
              </w:rPr>
            </w:pPr>
          </w:p>
        </w:tc>
      </w:tr>
      <w:tr w:rsidR="00285D27" w:rsidRPr="00933882" w14:paraId="7FC679F4" w14:textId="77777777" w:rsidTr="00285D27">
        <w:trPr>
          <w:trHeight w:val="1011"/>
        </w:trPr>
        <w:tc>
          <w:tcPr>
            <w:tcW w:w="3655" w:type="dxa"/>
            <w:tcBorders>
              <w:top w:val="nil"/>
            </w:tcBorders>
          </w:tcPr>
          <w:p w14:paraId="608C2246" w14:textId="77777777" w:rsidR="00285D27" w:rsidRDefault="00285D27" w:rsidP="00285D27">
            <w:pPr>
              <w:spacing w:before="120"/>
              <w:ind w:right="90"/>
              <w:rPr>
                <w:rFonts w:ascii="Arial Narrow" w:hAnsi="Arial Narrow"/>
                <w:b/>
                <w:sz w:val="28"/>
                <w:szCs w:val="20"/>
              </w:rPr>
            </w:pPr>
            <w:r>
              <w:rPr>
                <w:rFonts w:ascii="Arial Narrow" w:hAnsi="Arial Narrow"/>
                <w:b/>
                <w:sz w:val="28"/>
                <w:szCs w:val="20"/>
              </w:rPr>
              <w:t>Practicum</w:t>
            </w:r>
            <w:r w:rsidRPr="00C15064">
              <w:rPr>
                <w:rFonts w:ascii="Arial Narrow" w:hAnsi="Arial Narrow"/>
                <w:b/>
                <w:sz w:val="28"/>
                <w:szCs w:val="20"/>
              </w:rPr>
              <w:t xml:space="preserve"> Supervisor</w:t>
            </w:r>
            <w:r>
              <w:rPr>
                <w:rFonts w:ascii="Arial Narrow" w:hAnsi="Arial Narrow"/>
                <w:b/>
                <w:sz w:val="28"/>
                <w:szCs w:val="20"/>
              </w:rPr>
              <w:t xml:space="preserve"> Name</w:t>
            </w:r>
            <w:r w:rsidRPr="00C15064">
              <w:rPr>
                <w:rFonts w:ascii="Arial Narrow" w:hAnsi="Arial Narrow"/>
                <w:b/>
                <w:sz w:val="28"/>
                <w:szCs w:val="20"/>
              </w:rPr>
              <w:t>:</w:t>
            </w:r>
          </w:p>
          <w:p w14:paraId="7B0BBE74" w14:textId="77777777" w:rsidR="00285D27" w:rsidRPr="00CA349A" w:rsidRDefault="00285D27" w:rsidP="00285D27">
            <w:pPr>
              <w:spacing w:before="120"/>
              <w:ind w:right="90"/>
              <w:rPr>
                <w:rFonts w:ascii="Arial Narrow" w:hAnsi="Arial Narrow"/>
                <w:b/>
                <w:bCs/>
                <w:sz w:val="28"/>
                <w:szCs w:val="20"/>
              </w:rPr>
            </w:pPr>
            <w:r w:rsidRPr="00CA349A">
              <w:rPr>
                <w:rFonts w:ascii="Arial Narrow" w:hAnsi="Arial Narrow"/>
                <w:b/>
                <w:bCs/>
                <w:sz w:val="22"/>
                <w:szCs w:val="20"/>
                <w:highlight w:val="cyan"/>
              </w:rPr>
              <w:t>(Must complete the FIEO form (last page) and submit resume</w:t>
            </w:r>
          </w:p>
        </w:tc>
        <w:tc>
          <w:tcPr>
            <w:tcW w:w="7342" w:type="dxa"/>
            <w:gridSpan w:val="2"/>
            <w:tcBorders>
              <w:top w:val="nil"/>
            </w:tcBorders>
          </w:tcPr>
          <w:p w14:paraId="0C965EFB" w14:textId="77777777" w:rsidR="00285D27" w:rsidRPr="00F963F1" w:rsidRDefault="00285D27" w:rsidP="00285D27">
            <w:pPr>
              <w:spacing w:before="120"/>
              <w:ind w:right="90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85D27" w:rsidRPr="00933882" w14:paraId="2C301DA4" w14:textId="77777777" w:rsidTr="00285D27">
        <w:trPr>
          <w:trHeight w:val="427"/>
        </w:trPr>
        <w:tc>
          <w:tcPr>
            <w:tcW w:w="3655" w:type="dxa"/>
          </w:tcPr>
          <w:p w14:paraId="7C417D5F" w14:textId="77777777" w:rsidR="00285D27" w:rsidRPr="00C15064" w:rsidRDefault="00285D27" w:rsidP="00285D27">
            <w:pPr>
              <w:spacing w:before="120"/>
              <w:ind w:right="90"/>
              <w:rPr>
                <w:rFonts w:ascii="Arial Narrow" w:hAnsi="Arial Narrow"/>
                <w:b/>
                <w:sz w:val="28"/>
                <w:szCs w:val="20"/>
              </w:rPr>
            </w:pPr>
            <w:r>
              <w:rPr>
                <w:rFonts w:ascii="Arial Narrow" w:hAnsi="Arial Narrow"/>
                <w:b/>
                <w:sz w:val="28"/>
                <w:szCs w:val="20"/>
              </w:rPr>
              <w:t xml:space="preserve">Practicum Supervisor </w:t>
            </w:r>
            <w:r w:rsidRPr="00C15064">
              <w:rPr>
                <w:rFonts w:ascii="Arial Narrow" w:hAnsi="Arial Narrow"/>
                <w:b/>
                <w:sz w:val="28"/>
                <w:szCs w:val="20"/>
              </w:rPr>
              <w:t>E-mail:</w:t>
            </w:r>
          </w:p>
        </w:tc>
        <w:tc>
          <w:tcPr>
            <w:tcW w:w="7342" w:type="dxa"/>
            <w:gridSpan w:val="2"/>
          </w:tcPr>
          <w:p w14:paraId="7773AFE7" w14:textId="77777777" w:rsidR="00285D27" w:rsidRPr="00F963F1" w:rsidRDefault="00285D27" w:rsidP="00285D27">
            <w:pPr>
              <w:spacing w:before="120"/>
              <w:ind w:right="90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85D27" w:rsidRPr="00933882" w14:paraId="5ED05E60" w14:textId="77777777" w:rsidTr="00285D27">
        <w:trPr>
          <w:trHeight w:val="350"/>
        </w:trPr>
        <w:tc>
          <w:tcPr>
            <w:tcW w:w="3655" w:type="dxa"/>
          </w:tcPr>
          <w:p w14:paraId="4CEDE5A2" w14:textId="77777777" w:rsidR="00285D27" w:rsidRDefault="00285D27" w:rsidP="00285D27">
            <w:pPr>
              <w:spacing w:before="120"/>
              <w:ind w:right="90"/>
              <w:rPr>
                <w:rFonts w:ascii="Arial Narrow" w:hAnsi="Arial Narrow"/>
                <w:b/>
                <w:sz w:val="28"/>
                <w:szCs w:val="20"/>
              </w:rPr>
            </w:pPr>
            <w:r>
              <w:rPr>
                <w:rFonts w:ascii="Arial Narrow" w:hAnsi="Arial Narrow"/>
                <w:b/>
                <w:sz w:val="22"/>
                <w:szCs w:val="20"/>
              </w:rPr>
              <w:t>Practicum</w:t>
            </w:r>
            <w:r w:rsidRPr="00677345">
              <w:rPr>
                <w:rFonts w:ascii="Arial Narrow" w:hAnsi="Arial Narrow"/>
                <w:b/>
                <w:sz w:val="22"/>
                <w:szCs w:val="20"/>
              </w:rPr>
              <w:t xml:space="preserve"> Site Name:</w:t>
            </w:r>
          </w:p>
        </w:tc>
        <w:tc>
          <w:tcPr>
            <w:tcW w:w="7342" w:type="dxa"/>
            <w:gridSpan w:val="2"/>
          </w:tcPr>
          <w:p w14:paraId="5D8F5583" w14:textId="77777777" w:rsidR="00285D27" w:rsidRPr="00F963F1" w:rsidRDefault="00285D27" w:rsidP="00285D27">
            <w:pPr>
              <w:spacing w:before="120"/>
              <w:ind w:right="90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85D27" w:rsidRPr="00933882" w14:paraId="24DF1F19" w14:textId="77777777" w:rsidTr="00285D27">
        <w:trPr>
          <w:trHeight w:val="350"/>
        </w:trPr>
        <w:tc>
          <w:tcPr>
            <w:tcW w:w="3655" w:type="dxa"/>
          </w:tcPr>
          <w:p w14:paraId="7AC17644" w14:textId="77777777" w:rsidR="00285D27" w:rsidRDefault="00285D27" w:rsidP="00285D27">
            <w:pPr>
              <w:spacing w:before="120"/>
              <w:ind w:right="90"/>
              <w:rPr>
                <w:rFonts w:ascii="Arial Narrow" w:hAnsi="Arial Narrow"/>
                <w:b/>
                <w:sz w:val="28"/>
                <w:szCs w:val="20"/>
              </w:rPr>
            </w:pPr>
            <w:r>
              <w:rPr>
                <w:rFonts w:ascii="Arial Narrow" w:hAnsi="Arial Narrow"/>
                <w:b/>
                <w:sz w:val="22"/>
                <w:szCs w:val="20"/>
              </w:rPr>
              <w:t>Practicum</w:t>
            </w:r>
            <w:r w:rsidRPr="00677345">
              <w:rPr>
                <w:rFonts w:ascii="Arial Narrow" w:hAnsi="Arial Narrow"/>
                <w:b/>
                <w:sz w:val="22"/>
                <w:szCs w:val="20"/>
              </w:rPr>
              <w:t xml:space="preserve"> Site Address:</w:t>
            </w:r>
          </w:p>
        </w:tc>
        <w:tc>
          <w:tcPr>
            <w:tcW w:w="7342" w:type="dxa"/>
            <w:gridSpan w:val="2"/>
          </w:tcPr>
          <w:p w14:paraId="6AE31665" w14:textId="77777777" w:rsidR="00285D27" w:rsidRPr="00F963F1" w:rsidRDefault="00285D27" w:rsidP="00285D27">
            <w:pPr>
              <w:spacing w:before="120"/>
              <w:ind w:right="90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85D27" w:rsidRPr="00933882" w14:paraId="5819AD19" w14:textId="77777777" w:rsidTr="00285D27">
        <w:trPr>
          <w:trHeight w:val="350"/>
        </w:trPr>
        <w:tc>
          <w:tcPr>
            <w:tcW w:w="3655" w:type="dxa"/>
          </w:tcPr>
          <w:p w14:paraId="1EB8C60B" w14:textId="77777777" w:rsidR="00285D27" w:rsidRPr="00F20057" w:rsidRDefault="00285D27" w:rsidP="00285D27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2"/>
              </w:rPr>
            </w:pPr>
            <w:r w:rsidRPr="00677345">
              <w:rPr>
                <w:rFonts w:ascii="Arial Narrow" w:hAnsi="Arial Narrow"/>
                <w:b/>
                <w:sz w:val="22"/>
                <w:szCs w:val="20"/>
              </w:rPr>
              <w:t>City, State, &amp; Zip code:</w:t>
            </w:r>
          </w:p>
        </w:tc>
        <w:tc>
          <w:tcPr>
            <w:tcW w:w="7342" w:type="dxa"/>
            <w:gridSpan w:val="2"/>
          </w:tcPr>
          <w:p w14:paraId="3192642C" w14:textId="77777777" w:rsidR="00285D27" w:rsidRPr="00F963F1" w:rsidRDefault="00285D27" w:rsidP="00285D27">
            <w:pPr>
              <w:spacing w:before="120"/>
              <w:ind w:right="90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85D27" w:rsidRPr="00933882" w14:paraId="61C48DE2" w14:textId="77777777" w:rsidTr="00285D27">
        <w:trPr>
          <w:trHeight w:val="366"/>
        </w:trPr>
        <w:tc>
          <w:tcPr>
            <w:tcW w:w="3655" w:type="dxa"/>
          </w:tcPr>
          <w:p w14:paraId="6C126C00" w14:textId="77777777" w:rsidR="00285D27" w:rsidRPr="00677345" w:rsidRDefault="00285D27" w:rsidP="00285D27">
            <w:pPr>
              <w:spacing w:before="120"/>
              <w:ind w:right="90"/>
              <w:rPr>
                <w:rFonts w:ascii="Arial Narrow" w:hAnsi="Arial Narrow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0"/>
              </w:rPr>
              <w:t>Practicum</w:t>
            </w:r>
            <w:r w:rsidRPr="00677345">
              <w:rPr>
                <w:rFonts w:ascii="Arial Narrow" w:hAnsi="Arial Narrow"/>
                <w:b/>
                <w:sz w:val="22"/>
                <w:szCs w:val="20"/>
              </w:rPr>
              <w:t xml:space="preserve"> Site Phone:</w:t>
            </w:r>
          </w:p>
        </w:tc>
        <w:tc>
          <w:tcPr>
            <w:tcW w:w="7342" w:type="dxa"/>
            <w:gridSpan w:val="2"/>
          </w:tcPr>
          <w:p w14:paraId="19C626A0" w14:textId="77777777" w:rsidR="00285D27" w:rsidRPr="00677345" w:rsidRDefault="00285D27" w:rsidP="00285D27">
            <w:pPr>
              <w:spacing w:before="120"/>
              <w:ind w:right="90"/>
              <w:jc w:val="both"/>
              <w:rPr>
                <w:rFonts w:ascii="Arial Narrow" w:hAnsi="Arial Narrow"/>
                <w:szCs w:val="20"/>
              </w:rPr>
            </w:pPr>
          </w:p>
        </w:tc>
      </w:tr>
      <w:tr w:rsidR="00285D27" w:rsidRPr="00933882" w14:paraId="7C3E6714" w14:textId="77777777" w:rsidTr="00285D27">
        <w:trPr>
          <w:trHeight w:val="366"/>
        </w:trPr>
        <w:tc>
          <w:tcPr>
            <w:tcW w:w="3655" w:type="dxa"/>
          </w:tcPr>
          <w:p w14:paraId="4C83F510" w14:textId="77777777" w:rsidR="00285D27" w:rsidRDefault="00285D27" w:rsidP="00285D27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>
              <w:rPr>
                <w:rFonts w:ascii="Arial Narrow" w:hAnsi="Arial Narrow"/>
                <w:b/>
                <w:sz w:val="22"/>
                <w:szCs w:val="20"/>
              </w:rPr>
              <w:t>Practicum Site Website:</w:t>
            </w:r>
          </w:p>
        </w:tc>
        <w:tc>
          <w:tcPr>
            <w:tcW w:w="7342" w:type="dxa"/>
            <w:gridSpan w:val="2"/>
          </w:tcPr>
          <w:p w14:paraId="7D5D381B" w14:textId="77777777" w:rsidR="00CD37C8" w:rsidRPr="00677345" w:rsidRDefault="00CD37C8" w:rsidP="00285D27">
            <w:pPr>
              <w:spacing w:before="120"/>
              <w:ind w:right="90"/>
              <w:jc w:val="both"/>
              <w:rPr>
                <w:rFonts w:ascii="Arial Narrow" w:hAnsi="Arial Narrow"/>
                <w:szCs w:val="20"/>
              </w:rPr>
            </w:pPr>
          </w:p>
        </w:tc>
      </w:tr>
      <w:tr w:rsidR="00CD37C8" w:rsidRPr="00933882" w14:paraId="01FCBAC7" w14:textId="77777777" w:rsidTr="00F3277A">
        <w:trPr>
          <w:trHeight w:val="366"/>
        </w:trPr>
        <w:tc>
          <w:tcPr>
            <w:tcW w:w="3655" w:type="dxa"/>
          </w:tcPr>
          <w:p w14:paraId="5F5364E5" w14:textId="70F2A351" w:rsidR="00CD37C8" w:rsidRDefault="00CD37C8" w:rsidP="00285D27">
            <w:pPr>
              <w:spacing w:before="120"/>
              <w:ind w:right="90"/>
              <w:rPr>
                <w:rFonts w:ascii="Arial Narrow" w:hAnsi="Arial Narrow"/>
                <w:b/>
                <w:sz w:val="22"/>
                <w:szCs w:val="20"/>
              </w:rPr>
            </w:pPr>
            <w:r>
              <w:rPr>
                <w:rFonts w:ascii="Arial Narrow" w:hAnsi="Arial Narrow"/>
                <w:b/>
                <w:sz w:val="22"/>
                <w:szCs w:val="20"/>
              </w:rPr>
              <w:t xml:space="preserve">SIFI Certified (type “X” by one): </w:t>
            </w:r>
          </w:p>
        </w:tc>
        <w:tc>
          <w:tcPr>
            <w:tcW w:w="3671" w:type="dxa"/>
          </w:tcPr>
          <w:p w14:paraId="10AB1F97" w14:textId="5218D9DA" w:rsidR="00CD37C8" w:rsidRPr="00677345" w:rsidRDefault="00CD37C8" w:rsidP="00285D27">
            <w:pPr>
              <w:spacing w:before="120"/>
              <w:ind w:right="90"/>
              <w:jc w:val="both"/>
              <w:rPr>
                <w:rFonts w:ascii="Arial Narrow" w:hAnsi="Arial Narrow"/>
                <w:szCs w:val="20"/>
              </w:rPr>
            </w:pPr>
            <w:r>
              <w:rPr>
                <w:rFonts w:ascii="Arial Narrow" w:hAnsi="Arial Narrow"/>
                <w:szCs w:val="20"/>
              </w:rPr>
              <w:t>Yes:</w:t>
            </w:r>
          </w:p>
        </w:tc>
        <w:tc>
          <w:tcPr>
            <w:tcW w:w="3671" w:type="dxa"/>
          </w:tcPr>
          <w:p w14:paraId="1D528673" w14:textId="1C0407A8" w:rsidR="00CD37C8" w:rsidRPr="00677345" w:rsidRDefault="00CD37C8" w:rsidP="00285D27">
            <w:pPr>
              <w:spacing w:before="120"/>
              <w:ind w:right="90"/>
              <w:jc w:val="both"/>
              <w:rPr>
                <w:rFonts w:ascii="Arial Narrow" w:hAnsi="Arial Narrow"/>
                <w:szCs w:val="20"/>
              </w:rPr>
            </w:pPr>
            <w:r>
              <w:rPr>
                <w:rFonts w:ascii="Arial Narrow" w:hAnsi="Arial Narrow"/>
                <w:szCs w:val="20"/>
              </w:rPr>
              <w:t>No**:</w:t>
            </w:r>
          </w:p>
        </w:tc>
      </w:tr>
    </w:tbl>
    <w:p w14:paraId="5873DCB6" w14:textId="0D62ECA8" w:rsidR="000C5BF3" w:rsidRPr="00677345" w:rsidRDefault="000C5BF3" w:rsidP="00285D27">
      <w:p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right="-180"/>
        <w:rPr>
          <w:rFonts w:ascii="Garamond" w:hAnsi="Garamond"/>
          <w:bCs/>
          <w:sz w:val="22"/>
          <w:szCs w:val="21"/>
        </w:rPr>
      </w:pPr>
      <w:r w:rsidRPr="00677345">
        <w:rPr>
          <w:rFonts w:ascii="Arial Narrow" w:hAnsi="Arial Narrow"/>
          <w:bCs/>
          <w:sz w:val="22"/>
          <w:szCs w:val="20"/>
        </w:rPr>
        <w:t>Differe</w:t>
      </w:r>
      <w:r>
        <w:rPr>
          <w:rFonts w:ascii="Arial Narrow" w:hAnsi="Arial Narrow"/>
          <w:bCs/>
          <w:sz w:val="22"/>
          <w:szCs w:val="20"/>
        </w:rPr>
        <w:t>nces in assignments can include (</w:t>
      </w:r>
      <w:r w:rsidRPr="00677345">
        <w:rPr>
          <w:rFonts w:ascii="Arial Narrow" w:hAnsi="Arial Narrow"/>
          <w:bCs/>
          <w:sz w:val="22"/>
          <w:szCs w:val="20"/>
        </w:rPr>
        <w:t>but are not limited to</w:t>
      </w:r>
      <w:r>
        <w:rPr>
          <w:rFonts w:ascii="Arial Narrow" w:hAnsi="Arial Narrow"/>
          <w:bCs/>
          <w:sz w:val="22"/>
          <w:szCs w:val="20"/>
        </w:rPr>
        <w:t>)</w:t>
      </w:r>
      <w:r w:rsidRPr="00677345">
        <w:rPr>
          <w:rFonts w:ascii="Arial Narrow" w:hAnsi="Arial Narrow"/>
          <w:bCs/>
          <w:sz w:val="22"/>
          <w:szCs w:val="20"/>
        </w:rPr>
        <w:t>:</w:t>
      </w:r>
    </w:p>
    <w:p w14:paraId="34FF1C98" w14:textId="77777777" w:rsidR="000C5BF3" w:rsidRPr="00677345" w:rsidRDefault="000C5BF3" w:rsidP="000C5BF3">
      <w:p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-180" w:right="-180"/>
        <w:rPr>
          <w:rFonts w:ascii="Garamond" w:hAnsi="Garamond"/>
          <w:bCs/>
          <w:sz w:val="22"/>
          <w:szCs w:val="21"/>
        </w:rPr>
      </w:pPr>
    </w:p>
    <w:p w14:paraId="21BB8A36" w14:textId="7878F626" w:rsidR="000C5BF3" w:rsidRPr="00285D27" w:rsidRDefault="000C5BF3" w:rsidP="00285D27">
      <w:pPr>
        <w:pStyle w:val="ListParagraph"/>
        <w:numPr>
          <w:ilvl w:val="0"/>
          <w:numId w:val="28"/>
        </w:num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 w:right="-180"/>
        <w:rPr>
          <w:rFonts w:ascii="Arial Narrow" w:hAnsi="Arial Narrow"/>
          <w:bCs/>
          <w:sz w:val="22"/>
          <w:szCs w:val="20"/>
        </w:rPr>
      </w:pPr>
      <w:r w:rsidRPr="00285D27">
        <w:rPr>
          <w:rFonts w:ascii="Arial Narrow" w:hAnsi="Arial Narrow"/>
          <w:bCs/>
          <w:sz w:val="22"/>
          <w:szCs w:val="20"/>
        </w:rPr>
        <w:t>(if applicable) Placement in a different unit of the agency.</w:t>
      </w:r>
    </w:p>
    <w:p w14:paraId="6D072C0D" w14:textId="77777777" w:rsidR="000C5BF3" w:rsidRPr="00677345" w:rsidRDefault="000C5BF3" w:rsidP="00285D27">
      <w:p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540" w:right="-180"/>
        <w:rPr>
          <w:rFonts w:ascii="Garamond" w:hAnsi="Garamond"/>
          <w:bCs/>
          <w:sz w:val="12"/>
          <w:szCs w:val="10"/>
        </w:rPr>
      </w:pPr>
    </w:p>
    <w:p w14:paraId="29149498" w14:textId="62DA95FF" w:rsidR="000C5BF3" w:rsidRPr="00285D27" w:rsidRDefault="000C5BF3" w:rsidP="00285D27">
      <w:pPr>
        <w:pStyle w:val="ListParagraph"/>
        <w:numPr>
          <w:ilvl w:val="0"/>
          <w:numId w:val="28"/>
        </w:num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 w:right="-180"/>
        <w:rPr>
          <w:rFonts w:ascii="Arial Narrow" w:hAnsi="Arial Narrow"/>
          <w:bCs/>
          <w:sz w:val="22"/>
          <w:szCs w:val="20"/>
        </w:rPr>
      </w:pPr>
      <w:r w:rsidRPr="00285D27">
        <w:rPr>
          <w:rFonts w:ascii="Arial Narrow" w:hAnsi="Arial Narrow"/>
          <w:bCs/>
          <w:sz w:val="22"/>
          <w:szCs w:val="20"/>
        </w:rPr>
        <w:t>Different clients and/or different types of clients.</w:t>
      </w:r>
    </w:p>
    <w:p w14:paraId="48A21919" w14:textId="77777777" w:rsidR="000C5BF3" w:rsidRPr="00677345" w:rsidRDefault="000C5BF3" w:rsidP="00285D27">
      <w:p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540" w:right="-180"/>
        <w:rPr>
          <w:rFonts w:ascii="Garamond" w:hAnsi="Garamond"/>
          <w:bCs/>
          <w:sz w:val="12"/>
          <w:szCs w:val="10"/>
        </w:rPr>
      </w:pPr>
    </w:p>
    <w:p w14:paraId="5FEB4B2E" w14:textId="3282F974" w:rsidR="000C5BF3" w:rsidRPr="00285D27" w:rsidRDefault="000C5BF3" w:rsidP="00285D27">
      <w:pPr>
        <w:pStyle w:val="ListParagraph"/>
        <w:numPr>
          <w:ilvl w:val="0"/>
          <w:numId w:val="28"/>
        </w:num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 w:right="-180"/>
        <w:rPr>
          <w:rFonts w:ascii="Arial Narrow" w:hAnsi="Arial Narrow"/>
          <w:bCs/>
          <w:sz w:val="22"/>
          <w:szCs w:val="20"/>
        </w:rPr>
      </w:pPr>
      <w:r w:rsidRPr="00285D27">
        <w:rPr>
          <w:rFonts w:ascii="Arial Narrow" w:hAnsi="Arial Narrow"/>
          <w:bCs/>
          <w:sz w:val="22"/>
          <w:szCs w:val="20"/>
        </w:rPr>
        <w:t>Different modes of interventions (e.g., working with families, crisis intervention).</w:t>
      </w:r>
    </w:p>
    <w:p w14:paraId="6BD18F9B" w14:textId="77777777" w:rsidR="000C5BF3" w:rsidRPr="00677345" w:rsidRDefault="000C5BF3" w:rsidP="00285D27">
      <w:p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540" w:right="-180"/>
        <w:rPr>
          <w:rFonts w:ascii="Garamond" w:hAnsi="Garamond"/>
          <w:bCs/>
          <w:sz w:val="12"/>
          <w:szCs w:val="10"/>
        </w:rPr>
      </w:pPr>
    </w:p>
    <w:p w14:paraId="0A5B3EDD" w14:textId="3700FEF7" w:rsidR="000C5BF3" w:rsidRPr="00285D27" w:rsidRDefault="000C5BF3" w:rsidP="00285D27">
      <w:pPr>
        <w:pStyle w:val="ListParagraph"/>
        <w:numPr>
          <w:ilvl w:val="0"/>
          <w:numId w:val="28"/>
        </w:num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12" w:lineRule="auto"/>
        <w:ind w:left="720" w:right="-180"/>
        <w:rPr>
          <w:rFonts w:ascii="Arial Narrow" w:hAnsi="Arial Narrow"/>
          <w:bCs/>
          <w:sz w:val="22"/>
          <w:szCs w:val="20"/>
        </w:rPr>
      </w:pPr>
      <w:r w:rsidRPr="00285D27">
        <w:rPr>
          <w:rFonts w:ascii="Arial Narrow" w:hAnsi="Arial Narrow"/>
          <w:bCs/>
          <w:sz w:val="22"/>
          <w:szCs w:val="20"/>
        </w:rPr>
        <w:t>Other new activities, such as participation on interdisciplinary teams or case conferences.</w:t>
      </w:r>
    </w:p>
    <w:p w14:paraId="238601FE" w14:textId="77777777" w:rsidR="000C5BF3" w:rsidRPr="00305A67" w:rsidRDefault="000C5BF3" w:rsidP="000C5BF3">
      <w:p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12" w:lineRule="auto"/>
        <w:ind w:left="-180" w:right="-180"/>
        <w:rPr>
          <w:rFonts w:ascii="Arial Narrow" w:hAnsi="Arial Narrow"/>
          <w:b/>
          <w:bCs/>
          <w:sz w:val="20"/>
          <w:szCs w:val="20"/>
        </w:rPr>
      </w:pPr>
    </w:p>
    <w:p w14:paraId="5075FB04" w14:textId="2B892532" w:rsidR="000C5BF3" w:rsidRPr="00E60CC5" w:rsidRDefault="000C5BF3" w:rsidP="000C5BF3">
      <w:pPr>
        <w:tabs>
          <w:tab w:val="left" w:pos="-180"/>
          <w:tab w:val="left" w:pos="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12" w:lineRule="auto"/>
        <w:ind w:left="-180" w:right="-180"/>
        <w:rPr>
          <w:rFonts w:ascii="Arial Narrow" w:hAnsi="Arial Narrow"/>
          <w:b/>
          <w:bCs/>
          <w:sz w:val="22"/>
          <w:szCs w:val="20"/>
        </w:rPr>
      </w:pPr>
      <w:r w:rsidRPr="00E60CC5">
        <w:rPr>
          <w:rFonts w:ascii="Arial Narrow" w:hAnsi="Arial Narrow"/>
          <w:b/>
          <w:bCs/>
          <w:sz w:val="22"/>
          <w:szCs w:val="20"/>
        </w:rPr>
        <w:t>Describe the student’s assignment (</w:t>
      </w:r>
      <w:r w:rsidR="00285D27">
        <w:rPr>
          <w:rFonts w:ascii="Arial Narrow" w:hAnsi="Arial Narrow"/>
          <w:b/>
          <w:bCs/>
          <w:sz w:val="22"/>
          <w:szCs w:val="20"/>
        </w:rPr>
        <w:t xml:space="preserve">TYPED &amp; </w:t>
      </w:r>
      <w:r w:rsidRPr="00E60CC5">
        <w:rPr>
          <w:rFonts w:ascii="Arial Narrow" w:hAnsi="Arial Narrow"/>
          <w:b/>
          <w:bCs/>
          <w:sz w:val="22"/>
          <w:szCs w:val="20"/>
        </w:rPr>
        <w:t>please be specific and provide details as much as possible):</w:t>
      </w:r>
    </w:p>
    <w:tbl>
      <w:tblPr>
        <w:tblW w:w="11219" w:type="dxa"/>
        <w:tblInd w:w="-7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1219"/>
      </w:tblGrid>
      <w:tr w:rsidR="000C5BF3" w:rsidRPr="005700B3" w14:paraId="0F3CABC7" w14:textId="77777777" w:rsidTr="3E7F6E85">
        <w:trPr>
          <w:trHeight w:val="870"/>
        </w:trPr>
        <w:tc>
          <w:tcPr>
            <w:tcW w:w="11219" w:type="dxa"/>
          </w:tcPr>
          <w:p w14:paraId="5B08B5D1" w14:textId="51A3C637" w:rsidR="000C5BF3" w:rsidRDefault="000C5BF3" w:rsidP="00C62AB5">
            <w:pPr>
              <w:tabs>
                <w:tab w:val="left" w:pos="-252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line="312" w:lineRule="auto"/>
              <w:ind w:left="288"/>
              <w:jc w:val="both"/>
              <w:rPr>
                <w:rFonts w:ascii="Arial Narrow" w:hAnsi="Arial Narrow"/>
                <w:bCs/>
                <w:sz w:val="20"/>
                <w:szCs w:val="20"/>
              </w:rPr>
            </w:pPr>
          </w:p>
          <w:p w14:paraId="12F810B0" w14:textId="51A4E835" w:rsidR="00285D27" w:rsidRDefault="00285D27" w:rsidP="00C62AB5">
            <w:pPr>
              <w:tabs>
                <w:tab w:val="left" w:pos="-252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line="312" w:lineRule="auto"/>
              <w:ind w:left="288"/>
              <w:jc w:val="both"/>
              <w:rPr>
                <w:rFonts w:ascii="Arial Narrow" w:hAnsi="Arial Narrow"/>
                <w:bCs/>
                <w:sz w:val="20"/>
                <w:szCs w:val="20"/>
              </w:rPr>
            </w:pPr>
          </w:p>
          <w:p w14:paraId="3E6D22E7" w14:textId="77777777" w:rsidR="00285D27" w:rsidRPr="002C1AC0" w:rsidRDefault="00285D27" w:rsidP="00C62AB5">
            <w:pPr>
              <w:tabs>
                <w:tab w:val="left" w:pos="-252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line="312" w:lineRule="auto"/>
              <w:ind w:left="288"/>
              <w:jc w:val="both"/>
              <w:rPr>
                <w:rFonts w:ascii="Arial Narrow" w:hAnsi="Arial Narrow"/>
                <w:bCs/>
                <w:sz w:val="20"/>
                <w:szCs w:val="20"/>
              </w:rPr>
            </w:pPr>
          </w:p>
          <w:p w14:paraId="74BD72C1" w14:textId="2837FD67" w:rsidR="3E7F6E85" w:rsidRDefault="3E7F6E85" w:rsidP="00FC1A3A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line="312" w:lineRule="auto"/>
              <w:jc w:val="both"/>
              <w:rPr>
                <w:rFonts w:ascii="Garamond" w:hAnsi="Garamond" w:cs="Times"/>
                <w:sz w:val="21"/>
                <w:szCs w:val="21"/>
              </w:rPr>
            </w:pPr>
          </w:p>
          <w:p w14:paraId="65F9C3DC" w14:textId="27CA8309" w:rsidR="000C5BF3" w:rsidRDefault="000C5BF3" w:rsidP="00C62AB5">
            <w:pPr>
              <w:tabs>
                <w:tab w:val="left" w:pos="-252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line="312" w:lineRule="auto"/>
              <w:ind w:left="288"/>
              <w:jc w:val="both"/>
              <w:rPr>
                <w:rFonts w:ascii="Garamond" w:hAnsi="Garamond" w:cs="Times"/>
                <w:sz w:val="21"/>
                <w:szCs w:val="21"/>
              </w:rPr>
            </w:pPr>
          </w:p>
          <w:p w14:paraId="1F11BA87" w14:textId="062D80BF" w:rsidR="00FC1A3A" w:rsidRDefault="00FC1A3A" w:rsidP="00C62AB5">
            <w:pPr>
              <w:tabs>
                <w:tab w:val="left" w:pos="-252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line="312" w:lineRule="auto"/>
              <w:ind w:left="288"/>
              <w:jc w:val="both"/>
              <w:rPr>
                <w:rFonts w:ascii="Garamond" w:hAnsi="Garamond" w:cs="Times"/>
                <w:sz w:val="21"/>
                <w:szCs w:val="21"/>
              </w:rPr>
            </w:pPr>
          </w:p>
          <w:p w14:paraId="1AB0DF9A" w14:textId="0E7EE3FA" w:rsidR="00FC1A3A" w:rsidRDefault="00FC1A3A" w:rsidP="00C62AB5">
            <w:pPr>
              <w:tabs>
                <w:tab w:val="left" w:pos="-252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line="312" w:lineRule="auto"/>
              <w:ind w:left="288"/>
              <w:jc w:val="both"/>
              <w:rPr>
                <w:rFonts w:ascii="Garamond" w:hAnsi="Garamond" w:cs="Times"/>
                <w:sz w:val="21"/>
                <w:szCs w:val="21"/>
              </w:rPr>
            </w:pPr>
          </w:p>
          <w:p w14:paraId="5023141B" w14:textId="77777777" w:rsidR="000C5BF3" w:rsidRPr="003F049F" w:rsidRDefault="000C5BF3" w:rsidP="00CD37C8">
            <w:pPr>
              <w:tabs>
                <w:tab w:val="left" w:pos="-252"/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line="312" w:lineRule="auto"/>
              <w:jc w:val="both"/>
              <w:rPr>
                <w:rFonts w:ascii="Garamond" w:hAnsi="Garamond" w:cs="Times"/>
                <w:sz w:val="21"/>
                <w:szCs w:val="21"/>
              </w:rPr>
            </w:pPr>
          </w:p>
        </w:tc>
      </w:tr>
    </w:tbl>
    <w:p w14:paraId="397A94A0" w14:textId="77777777" w:rsidR="00FC1A3A" w:rsidRDefault="00FC1A3A" w:rsidP="007B5BDB">
      <w:pPr>
        <w:tabs>
          <w:tab w:val="left" w:pos="-252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980"/>
        </w:tabs>
        <w:spacing w:line="312" w:lineRule="auto"/>
        <w:ind w:right="-180"/>
        <w:rPr>
          <w:rFonts w:ascii="Arial Narrow" w:hAnsi="Arial Narrow"/>
          <w:b/>
          <w:sz w:val="28"/>
          <w:szCs w:val="22"/>
          <w:highlight w:val="cyan"/>
        </w:rPr>
      </w:pPr>
    </w:p>
    <w:p w14:paraId="7C03146D" w14:textId="1DF5C0FA" w:rsidR="00E60CC5" w:rsidRDefault="009450DC" w:rsidP="007B5BDB">
      <w:pPr>
        <w:tabs>
          <w:tab w:val="left" w:pos="-252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980"/>
        </w:tabs>
        <w:spacing w:line="312" w:lineRule="auto"/>
        <w:ind w:right="-180"/>
        <w:rPr>
          <w:rFonts w:ascii="Arial Narrow" w:hAnsi="Arial Narrow"/>
          <w:b/>
          <w:sz w:val="28"/>
          <w:szCs w:val="22"/>
          <w:highlight w:val="cyan"/>
        </w:rPr>
      </w:pPr>
      <w:r w:rsidRPr="00E60CC5">
        <w:rPr>
          <w:rFonts w:ascii="Arial Narrow" w:hAnsi="Arial Narrow"/>
          <w:b/>
          <w:sz w:val="28"/>
          <w:szCs w:val="22"/>
          <w:highlight w:val="cyan"/>
        </w:rPr>
        <w:t>PART I</w:t>
      </w:r>
      <w:r w:rsidR="007B5BDB">
        <w:rPr>
          <w:rFonts w:ascii="Arial Narrow" w:hAnsi="Arial Narrow"/>
          <w:b/>
          <w:sz w:val="28"/>
          <w:szCs w:val="22"/>
          <w:highlight w:val="cyan"/>
        </w:rPr>
        <w:t>II</w:t>
      </w:r>
      <w:r w:rsidRPr="00E60CC5">
        <w:rPr>
          <w:rFonts w:ascii="Arial Narrow" w:hAnsi="Arial Narrow"/>
          <w:b/>
          <w:sz w:val="28"/>
          <w:szCs w:val="22"/>
          <w:highlight w:val="cyan"/>
        </w:rPr>
        <w:t>:  AGREEMENT ACCEPT</w:t>
      </w:r>
      <w:r w:rsidR="00347003" w:rsidRPr="00E60CC5">
        <w:rPr>
          <w:rFonts w:ascii="Arial Narrow" w:hAnsi="Arial Narrow"/>
          <w:b/>
          <w:sz w:val="28"/>
          <w:szCs w:val="22"/>
          <w:highlight w:val="cyan"/>
        </w:rPr>
        <w:t>ANCE</w:t>
      </w:r>
      <w:r w:rsidR="00FD20A0" w:rsidRPr="00E60CC5">
        <w:rPr>
          <w:rFonts w:ascii="Arial Narrow" w:hAnsi="Arial Narrow"/>
          <w:b/>
          <w:sz w:val="28"/>
          <w:szCs w:val="22"/>
          <w:highlight w:val="cyan"/>
        </w:rPr>
        <w:t xml:space="preserve"> </w:t>
      </w:r>
    </w:p>
    <w:p w14:paraId="158E6138" w14:textId="77777777" w:rsidR="00B47B4A" w:rsidRPr="00E60CC5" w:rsidRDefault="00FD20A0" w:rsidP="007B5BDB">
      <w:pPr>
        <w:tabs>
          <w:tab w:val="left" w:pos="-252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980"/>
        </w:tabs>
        <w:spacing w:line="312" w:lineRule="auto"/>
        <w:ind w:right="-180"/>
        <w:rPr>
          <w:rFonts w:ascii="Arial Narrow" w:hAnsi="Arial Narrow"/>
          <w:b/>
          <w:szCs w:val="22"/>
          <w:highlight w:val="cyan"/>
        </w:rPr>
      </w:pPr>
      <w:r w:rsidRPr="00E60CC5">
        <w:rPr>
          <w:rFonts w:ascii="Arial Narrow" w:hAnsi="Arial Narrow"/>
          <w:b/>
          <w:szCs w:val="22"/>
          <w:highlight w:val="cyan"/>
        </w:rPr>
        <w:t>STUDENT &amp; AGENCY REPRESENTATIVE MUST BOTH TYPE-IN NAMES</w:t>
      </w:r>
      <w:r w:rsidRPr="00E60CC5">
        <w:rPr>
          <w:rFonts w:ascii="Arial Narrow" w:hAnsi="Arial Narrow"/>
          <w:b/>
          <w:szCs w:val="22"/>
        </w:rPr>
        <w:t xml:space="preserve"> </w:t>
      </w:r>
    </w:p>
    <w:p w14:paraId="62431CDC" w14:textId="77777777" w:rsidR="00B47B4A" w:rsidRPr="00B47B4A" w:rsidRDefault="00B47B4A" w:rsidP="000B1693">
      <w:pPr>
        <w:tabs>
          <w:tab w:val="left" w:pos="-252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620"/>
        </w:tabs>
        <w:spacing w:line="312" w:lineRule="auto"/>
        <w:ind w:left="180" w:right="180"/>
        <w:rPr>
          <w:rFonts w:ascii="Garamond" w:hAnsi="Garamond"/>
          <w:b/>
          <w:sz w:val="10"/>
          <w:szCs w:val="10"/>
        </w:rPr>
      </w:pPr>
    </w:p>
    <w:p w14:paraId="070F4245" w14:textId="77777777" w:rsidR="00EA6C43" w:rsidRPr="000776D4" w:rsidRDefault="00EA6C43" w:rsidP="00351CBA">
      <w:pPr>
        <w:tabs>
          <w:tab w:val="left" w:pos="-252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980"/>
        </w:tabs>
        <w:spacing w:line="312" w:lineRule="auto"/>
        <w:ind w:left="-180" w:right="180"/>
        <w:rPr>
          <w:rFonts w:ascii="Arial Narrow" w:hAnsi="Arial Narrow"/>
          <w:b/>
          <w:sz w:val="22"/>
          <w:szCs w:val="22"/>
          <w:u w:val="single"/>
        </w:rPr>
      </w:pPr>
      <w:r w:rsidRPr="000776D4">
        <w:rPr>
          <w:rFonts w:ascii="Arial Narrow" w:hAnsi="Arial Narrow"/>
          <w:b/>
          <w:sz w:val="22"/>
          <w:szCs w:val="22"/>
          <w:u w:val="single"/>
        </w:rPr>
        <w:t xml:space="preserve">Agreement for Student Assignment </w:t>
      </w:r>
    </w:p>
    <w:p w14:paraId="445DA59F" w14:textId="77777777" w:rsidR="00ED6C64" w:rsidRPr="00FE0C20" w:rsidRDefault="00EA6C43" w:rsidP="00351CBA">
      <w:pPr>
        <w:tabs>
          <w:tab w:val="left" w:pos="-252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530"/>
          <w:tab w:val="left" w:pos="10980"/>
        </w:tabs>
        <w:ind w:left="-180" w:right="180"/>
        <w:rPr>
          <w:rFonts w:ascii="Arial Narrow" w:hAnsi="Arial Narrow"/>
          <w:sz w:val="22"/>
          <w:szCs w:val="20"/>
        </w:rPr>
      </w:pPr>
      <w:r w:rsidRPr="00FE0C20">
        <w:rPr>
          <w:rFonts w:ascii="Arial Narrow" w:hAnsi="Arial Narrow"/>
          <w:sz w:val="22"/>
          <w:szCs w:val="20"/>
        </w:rPr>
        <w:t xml:space="preserve">I understand that the OYR </w:t>
      </w:r>
      <w:r w:rsidR="00ED6782">
        <w:rPr>
          <w:rFonts w:ascii="Arial Narrow" w:hAnsi="Arial Narrow"/>
          <w:sz w:val="22"/>
          <w:szCs w:val="20"/>
        </w:rPr>
        <w:t>practicum</w:t>
      </w:r>
      <w:r w:rsidRPr="00FE0C20">
        <w:rPr>
          <w:rFonts w:ascii="Arial Narrow" w:hAnsi="Arial Narrow"/>
          <w:sz w:val="22"/>
          <w:szCs w:val="20"/>
        </w:rPr>
        <w:t xml:space="preserve"> placement must meet the following criteria:</w:t>
      </w:r>
    </w:p>
    <w:p w14:paraId="49E398E2" w14:textId="77777777" w:rsidR="00ED6C64" w:rsidRDefault="00ED6C64" w:rsidP="00ED6C64">
      <w:pPr>
        <w:tabs>
          <w:tab w:val="left" w:pos="-252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530"/>
        </w:tabs>
        <w:ind w:left="720" w:right="97"/>
        <w:rPr>
          <w:rFonts w:ascii="Garamond" w:hAnsi="Garamond"/>
          <w:sz w:val="10"/>
          <w:szCs w:val="10"/>
        </w:rPr>
      </w:pPr>
    </w:p>
    <w:p w14:paraId="16287F21" w14:textId="77777777" w:rsidR="00351CBA" w:rsidRPr="00351CBA" w:rsidRDefault="00351CBA" w:rsidP="00ED6C64">
      <w:pPr>
        <w:tabs>
          <w:tab w:val="left" w:pos="-252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530"/>
        </w:tabs>
        <w:ind w:left="720" w:right="97"/>
        <w:rPr>
          <w:rFonts w:ascii="Garamond" w:hAnsi="Garamond"/>
          <w:sz w:val="10"/>
          <w:szCs w:val="10"/>
        </w:rPr>
      </w:pPr>
    </w:p>
    <w:p w14:paraId="0ABCE983" w14:textId="77777777" w:rsidR="009767FD" w:rsidRPr="00FE0C20" w:rsidRDefault="00D338EB" w:rsidP="009767FD">
      <w:pPr>
        <w:numPr>
          <w:ilvl w:val="0"/>
          <w:numId w:val="1"/>
        </w:numPr>
        <w:tabs>
          <w:tab w:val="left" w:pos="-252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530"/>
        </w:tabs>
        <w:ind w:right="97"/>
        <w:rPr>
          <w:rFonts w:ascii="Arial Narrow" w:hAnsi="Arial Narrow"/>
          <w:b/>
          <w:sz w:val="22"/>
          <w:szCs w:val="20"/>
        </w:rPr>
      </w:pPr>
      <w:r w:rsidRPr="00FE0C20">
        <w:rPr>
          <w:rFonts w:ascii="Arial Narrow" w:hAnsi="Arial Narrow"/>
          <w:sz w:val="22"/>
          <w:szCs w:val="20"/>
        </w:rPr>
        <w:t xml:space="preserve">OYR Student will follow OYR Practicum </w:t>
      </w:r>
      <w:r w:rsidR="00B25B73" w:rsidRPr="00FE0C20">
        <w:rPr>
          <w:rFonts w:ascii="Arial Narrow" w:hAnsi="Arial Narrow"/>
          <w:sz w:val="22"/>
          <w:szCs w:val="20"/>
        </w:rPr>
        <w:t xml:space="preserve">and Academic </w:t>
      </w:r>
      <w:r w:rsidRPr="00FE0C20">
        <w:rPr>
          <w:rFonts w:ascii="Arial Narrow" w:hAnsi="Arial Narrow"/>
          <w:sz w:val="22"/>
          <w:szCs w:val="20"/>
        </w:rPr>
        <w:t xml:space="preserve">Calendar </w:t>
      </w:r>
      <w:r w:rsidR="00B25B73" w:rsidRPr="00FE0C20">
        <w:rPr>
          <w:rFonts w:ascii="Arial Narrow" w:hAnsi="Arial Narrow"/>
          <w:sz w:val="22"/>
          <w:szCs w:val="20"/>
        </w:rPr>
        <w:t>that</w:t>
      </w:r>
      <w:r w:rsidRPr="00FE0C20">
        <w:rPr>
          <w:rFonts w:ascii="Arial Narrow" w:hAnsi="Arial Narrow"/>
          <w:sz w:val="22"/>
          <w:szCs w:val="20"/>
        </w:rPr>
        <w:t xml:space="preserve"> starts</w:t>
      </w:r>
      <w:r w:rsidR="00B25B73" w:rsidRPr="00FE0C20">
        <w:rPr>
          <w:rFonts w:ascii="Arial Narrow" w:hAnsi="Arial Narrow"/>
          <w:sz w:val="22"/>
          <w:szCs w:val="20"/>
        </w:rPr>
        <w:t xml:space="preserve"> in</w:t>
      </w:r>
      <w:r w:rsidRPr="00FE0C20">
        <w:rPr>
          <w:rFonts w:ascii="Arial Narrow" w:hAnsi="Arial Narrow"/>
          <w:sz w:val="22"/>
          <w:szCs w:val="20"/>
        </w:rPr>
        <w:t xml:space="preserve"> </w:t>
      </w:r>
      <w:r w:rsidR="009767FD" w:rsidRPr="00FE0C20">
        <w:rPr>
          <w:rFonts w:ascii="Arial Narrow" w:hAnsi="Arial Narrow"/>
          <w:sz w:val="22"/>
          <w:szCs w:val="20"/>
        </w:rPr>
        <w:t xml:space="preserve">September </w:t>
      </w:r>
      <w:r w:rsidRPr="00FE0C20">
        <w:rPr>
          <w:rFonts w:ascii="Arial Narrow" w:hAnsi="Arial Narrow"/>
          <w:sz w:val="22"/>
          <w:szCs w:val="20"/>
        </w:rPr>
        <w:t>and ends in</w:t>
      </w:r>
      <w:r w:rsidR="009767FD" w:rsidRPr="00FE0C20">
        <w:rPr>
          <w:rFonts w:ascii="Arial Narrow" w:hAnsi="Arial Narrow"/>
          <w:sz w:val="22"/>
          <w:szCs w:val="20"/>
        </w:rPr>
        <w:t xml:space="preserve"> May. </w:t>
      </w:r>
      <w:r w:rsidRPr="00FE0C20">
        <w:rPr>
          <w:rFonts w:ascii="Arial Narrow" w:hAnsi="Arial Narrow"/>
          <w:sz w:val="22"/>
          <w:szCs w:val="20"/>
        </w:rPr>
        <w:t xml:space="preserve">OYR Field Practicum is </w:t>
      </w:r>
      <w:r w:rsidR="009767FD" w:rsidRPr="00FE0C20">
        <w:rPr>
          <w:rFonts w:ascii="Arial Narrow" w:hAnsi="Arial Narrow"/>
          <w:sz w:val="22"/>
          <w:szCs w:val="20"/>
        </w:rPr>
        <w:t>28 hours</w:t>
      </w:r>
      <w:r w:rsidR="00B25B73" w:rsidRPr="00FE0C20">
        <w:rPr>
          <w:rFonts w:ascii="Arial Narrow" w:hAnsi="Arial Narrow"/>
          <w:sz w:val="22"/>
          <w:szCs w:val="20"/>
        </w:rPr>
        <w:t xml:space="preserve"> per week for the academic year -</w:t>
      </w:r>
      <w:r w:rsidR="009767FD" w:rsidRPr="00FE0C20">
        <w:rPr>
          <w:rFonts w:ascii="Arial Narrow" w:hAnsi="Arial Narrow"/>
          <w:sz w:val="22"/>
          <w:szCs w:val="20"/>
        </w:rPr>
        <w:t xml:space="preserve"> </w:t>
      </w:r>
      <w:r w:rsidR="00B25B73" w:rsidRPr="00FE0C20">
        <w:rPr>
          <w:rFonts w:ascii="Arial Narrow" w:hAnsi="Arial Narrow"/>
          <w:b/>
          <w:sz w:val="22"/>
          <w:szCs w:val="20"/>
        </w:rPr>
        <w:t xml:space="preserve">The 28 hours can be divided into 14 hours of new advanced learning opportunities with the remaining 14 hours taken from the employment responsibilities approached from a social work </w:t>
      </w:r>
      <w:r w:rsidR="00E60CC5" w:rsidRPr="00FE0C20">
        <w:rPr>
          <w:rFonts w:ascii="Arial Narrow" w:hAnsi="Arial Narrow"/>
          <w:b/>
          <w:sz w:val="22"/>
          <w:szCs w:val="20"/>
        </w:rPr>
        <w:t>perspective</w:t>
      </w:r>
      <w:r w:rsidR="00B25B73" w:rsidRPr="00FE0C20">
        <w:rPr>
          <w:rFonts w:ascii="Arial Narrow" w:hAnsi="Arial Narrow"/>
          <w:b/>
          <w:sz w:val="22"/>
          <w:szCs w:val="20"/>
        </w:rPr>
        <w:t>.</w:t>
      </w:r>
    </w:p>
    <w:p w14:paraId="5BE93A62" w14:textId="77777777" w:rsidR="004A671B" w:rsidRPr="00FE0C20" w:rsidRDefault="004A671B" w:rsidP="004A671B">
      <w:pPr>
        <w:tabs>
          <w:tab w:val="left" w:pos="-252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530"/>
        </w:tabs>
        <w:ind w:left="720" w:right="97"/>
        <w:rPr>
          <w:rFonts w:ascii="Garamond" w:hAnsi="Garamond"/>
          <w:sz w:val="12"/>
          <w:szCs w:val="10"/>
        </w:rPr>
      </w:pPr>
    </w:p>
    <w:p w14:paraId="57D3CAF6" w14:textId="70272A68" w:rsidR="00EA6C43" w:rsidRPr="00FE0C20" w:rsidRDefault="001D4610" w:rsidP="00EA6C43">
      <w:pPr>
        <w:numPr>
          <w:ilvl w:val="0"/>
          <w:numId w:val="1"/>
        </w:numPr>
        <w:tabs>
          <w:tab w:val="left" w:pos="-252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530"/>
        </w:tabs>
        <w:ind w:right="97"/>
        <w:rPr>
          <w:rFonts w:ascii="Arial Narrow" w:hAnsi="Arial Narrow"/>
          <w:sz w:val="22"/>
          <w:szCs w:val="20"/>
        </w:rPr>
      </w:pPr>
      <w:r w:rsidRPr="00FE0C20">
        <w:rPr>
          <w:rFonts w:ascii="Arial Narrow" w:hAnsi="Arial Narrow"/>
          <w:sz w:val="22"/>
          <w:szCs w:val="20"/>
        </w:rPr>
        <w:t xml:space="preserve">The </w:t>
      </w:r>
      <w:r w:rsidR="00B25B73" w:rsidRPr="00FE0C20">
        <w:rPr>
          <w:rFonts w:ascii="Arial Narrow" w:hAnsi="Arial Narrow"/>
          <w:sz w:val="22"/>
          <w:szCs w:val="20"/>
        </w:rPr>
        <w:t>practicum assignment</w:t>
      </w:r>
      <w:r w:rsidRPr="00FE0C20">
        <w:rPr>
          <w:rFonts w:ascii="Arial Narrow" w:hAnsi="Arial Narrow"/>
          <w:sz w:val="22"/>
          <w:szCs w:val="20"/>
        </w:rPr>
        <w:t xml:space="preserve"> </w:t>
      </w:r>
      <w:r w:rsidR="009767FD" w:rsidRPr="00FE0C20">
        <w:rPr>
          <w:rFonts w:ascii="Arial Narrow" w:hAnsi="Arial Narrow"/>
          <w:sz w:val="22"/>
          <w:szCs w:val="20"/>
        </w:rPr>
        <w:t>must reflect</w:t>
      </w:r>
      <w:r w:rsidR="009767FD" w:rsidRPr="00FE0C20">
        <w:rPr>
          <w:rFonts w:ascii="Arial Narrow" w:hAnsi="Arial Narrow"/>
          <w:b/>
          <w:sz w:val="22"/>
          <w:szCs w:val="20"/>
        </w:rPr>
        <w:t xml:space="preserve"> </w:t>
      </w:r>
      <w:r w:rsidR="009767FD" w:rsidRPr="00FE0C20">
        <w:rPr>
          <w:rFonts w:ascii="Arial Narrow" w:hAnsi="Arial Narrow"/>
          <w:sz w:val="22"/>
          <w:szCs w:val="20"/>
        </w:rPr>
        <w:t>a change in focus</w:t>
      </w:r>
      <w:r w:rsidRPr="00FE0C20">
        <w:rPr>
          <w:rFonts w:ascii="Arial Narrow" w:hAnsi="Arial Narrow"/>
          <w:sz w:val="22"/>
          <w:szCs w:val="20"/>
        </w:rPr>
        <w:t xml:space="preserve"> </w:t>
      </w:r>
      <w:r w:rsidR="00B25B73" w:rsidRPr="00FE0C20">
        <w:rPr>
          <w:rFonts w:ascii="Arial Narrow" w:hAnsi="Arial Narrow"/>
          <w:sz w:val="22"/>
          <w:szCs w:val="20"/>
        </w:rPr>
        <w:t>to</w:t>
      </w:r>
      <w:r w:rsidRPr="00FE0C20">
        <w:rPr>
          <w:rFonts w:ascii="Arial Narrow" w:hAnsi="Arial Narrow"/>
          <w:sz w:val="22"/>
          <w:szCs w:val="20"/>
        </w:rPr>
        <w:t xml:space="preserve"> provide</w:t>
      </w:r>
      <w:r w:rsidR="009767FD" w:rsidRPr="00FE0C20">
        <w:rPr>
          <w:rFonts w:ascii="Arial Narrow" w:hAnsi="Arial Narrow"/>
          <w:sz w:val="22"/>
          <w:szCs w:val="20"/>
        </w:rPr>
        <w:t xml:space="preserve"> student</w:t>
      </w:r>
      <w:r w:rsidR="00B25B73" w:rsidRPr="00FE0C20">
        <w:rPr>
          <w:rFonts w:ascii="Arial Narrow" w:hAnsi="Arial Narrow"/>
          <w:sz w:val="22"/>
          <w:szCs w:val="20"/>
        </w:rPr>
        <w:t>s</w:t>
      </w:r>
      <w:r w:rsidR="009767FD" w:rsidRPr="00FE0C20">
        <w:rPr>
          <w:rFonts w:ascii="Arial Narrow" w:hAnsi="Arial Narrow"/>
          <w:sz w:val="22"/>
          <w:szCs w:val="20"/>
        </w:rPr>
        <w:t xml:space="preserve"> with </w:t>
      </w:r>
      <w:r w:rsidRPr="00FE0C20">
        <w:rPr>
          <w:rFonts w:ascii="Arial Narrow" w:hAnsi="Arial Narrow"/>
          <w:sz w:val="22"/>
          <w:szCs w:val="20"/>
        </w:rPr>
        <w:t xml:space="preserve">new opportunities that </w:t>
      </w:r>
      <w:r w:rsidR="00B25B73" w:rsidRPr="00FE0C20">
        <w:rPr>
          <w:rFonts w:ascii="Arial Narrow" w:hAnsi="Arial Narrow"/>
          <w:sz w:val="22"/>
          <w:szCs w:val="20"/>
        </w:rPr>
        <w:t>afford</w:t>
      </w:r>
      <w:r w:rsidRPr="00FE0C20">
        <w:rPr>
          <w:rFonts w:ascii="Arial Narrow" w:hAnsi="Arial Narrow"/>
          <w:sz w:val="22"/>
          <w:szCs w:val="20"/>
        </w:rPr>
        <w:t xml:space="preserve"> a</w:t>
      </w:r>
      <w:r w:rsidR="009767FD" w:rsidRPr="00FE0C20">
        <w:rPr>
          <w:rFonts w:ascii="Arial Narrow" w:hAnsi="Arial Narrow"/>
          <w:sz w:val="22"/>
          <w:szCs w:val="20"/>
        </w:rPr>
        <w:t>dvanced learning.</w:t>
      </w:r>
      <w:r w:rsidR="00AF4A70" w:rsidRPr="00FE0C20">
        <w:rPr>
          <w:rFonts w:ascii="Arial Narrow" w:hAnsi="Arial Narrow"/>
          <w:sz w:val="22"/>
          <w:szCs w:val="20"/>
        </w:rPr>
        <w:t xml:space="preserve"> </w:t>
      </w:r>
      <w:r w:rsidR="00EA6C43" w:rsidRPr="00FE0C20">
        <w:rPr>
          <w:rFonts w:ascii="Arial Narrow" w:hAnsi="Arial Narrow"/>
          <w:sz w:val="22"/>
          <w:szCs w:val="20"/>
        </w:rPr>
        <w:t>The developed assignment must follow the approved plan throughout the academic year</w:t>
      </w:r>
      <w:r w:rsidR="00502A1D" w:rsidRPr="00FE0C20">
        <w:rPr>
          <w:rFonts w:ascii="Arial Narrow" w:hAnsi="Arial Narrow"/>
          <w:sz w:val="22"/>
          <w:szCs w:val="20"/>
        </w:rPr>
        <w:t xml:space="preserve">. </w:t>
      </w:r>
      <w:r w:rsidR="00B25B73" w:rsidRPr="00FE0C20">
        <w:rPr>
          <w:rFonts w:ascii="Arial Narrow" w:hAnsi="Arial Narrow"/>
          <w:sz w:val="22"/>
          <w:szCs w:val="20"/>
        </w:rPr>
        <w:t xml:space="preserve">At least half the student’s assignment </w:t>
      </w:r>
      <w:r w:rsidR="00502A1D" w:rsidRPr="00FE0C20">
        <w:rPr>
          <w:rFonts w:ascii="Arial Narrow" w:hAnsi="Arial Narrow"/>
          <w:sz w:val="22"/>
          <w:szCs w:val="20"/>
        </w:rPr>
        <w:t>must be different from</w:t>
      </w:r>
      <w:r w:rsidR="00B25B73" w:rsidRPr="00FE0C20">
        <w:rPr>
          <w:rFonts w:ascii="Arial Narrow" w:hAnsi="Arial Narrow"/>
          <w:sz w:val="22"/>
          <w:szCs w:val="20"/>
        </w:rPr>
        <w:t xml:space="preserve"> their</w:t>
      </w:r>
      <w:r w:rsidR="00502A1D" w:rsidRPr="00FE0C20">
        <w:rPr>
          <w:rFonts w:ascii="Arial Narrow" w:hAnsi="Arial Narrow"/>
          <w:sz w:val="22"/>
          <w:szCs w:val="20"/>
        </w:rPr>
        <w:t xml:space="preserve"> current job assignment and must be consistent with you Practice Method.</w:t>
      </w:r>
      <w:r w:rsidR="00EA6C43" w:rsidRPr="00FE0C20">
        <w:rPr>
          <w:rFonts w:ascii="Arial Narrow" w:hAnsi="Arial Narrow"/>
          <w:sz w:val="22"/>
          <w:szCs w:val="20"/>
        </w:rPr>
        <w:t xml:space="preserve"> </w:t>
      </w:r>
      <w:r w:rsidR="009302F4">
        <w:rPr>
          <w:rFonts w:ascii="Arial Narrow" w:hAnsi="Arial Narrow"/>
          <w:sz w:val="22"/>
          <w:szCs w:val="20"/>
        </w:rPr>
        <w:t>T</w:t>
      </w:r>
      <w:r w:rsidR="005670BA" w:rsidRPr="00FE0C20">
        <w:rPr>
          <w:rFonts w:ascii="Arial Narrow" w:hAnsi="Arial Narrow"/>
          <w:sz w:val="22"/>
          <w:szCs w:val="20"/>
        </w:rPr>
        <w:t xml:space="preserve">he </w:t>
      </w:r>
      <w:r w:rsidR="00ED6782">
        <w:rPr>
          <w:rFonts w:ascii="Arial Narrow" w:hAnsi="Arial Narrow"/>
          <w:sz w:val="22"/>
          <w:szCs w:val="20"/>
        </w:rPr>
        <w:t>Practicum</w:t>
      </w:r>
      <w:r w:rsidR="005670BA" w:rsidRPr="00FE0C20">
        <w:rPr>
          <w:rFonts w:ascii="Arial Narrow" w:hAnsi="Arial Narrow"/>
          <w:sz w:val="22"/>
          <w:szCs w:val="20"/>
        </w:rPr>
        <w:t xml:space="preserve"> Education Office</w:t>
      </w:r>
      <w:r w:rsidR="009767FD" w:rsidRPr="00FE0C20">
        <w:rPr>
          <w:rFonts w:ascii="Arial Narrow" w:hAnsi="Arial Narrow"/>
          <w:sz w:val="22"/>
          <w:szCs w:val="20"/>
        </w:rPr>
        <w:t xml:space="preserve"> </w:t>
      </w:r>
      <w:r w:rsidR="00EA6C43" w:rsidRPr="00FE0C20">
        <w:rPr>
          <w:rFonts w:ascii="Arial Narrow" w:hAnsi="Arial Narrow"/>
          <w:sz w:val="22"/>
          <w:szCs w:val="20"/>
        </w:rPr>
        <w:t>must be contacted</w:t>
      </w:r>
      <w:r w:rsidR="009302F4">
        <w:rPr>
          <w:rFonts w:ascii="Arial Narrow" w:hAnsi="Arial Narrow"/>
          <w:sz w:val="22"/>
          <w:szCs w:val="20"/>
        </w:rPr>
        <w:t xml:space="preserve"> at </w:t>
      </w:r>
      <w:hyperlink r:id="rId9" w:history="1">
        <w:r w:rsidR="009302F4" w:rsidRPr="00ED54E9">
          <w:rPr>
            <w:rStyle w:val="Hyperlink"/>
            <w:rFonts w:ascii="Arial Narrow" w:hAnsi="Arial Narrow"/>
            <w:sz w:val="22"/>
            <w:szCs w:val="20"/>
          </w:rPr>
          <w:t>sswfield@hunter.cuny.edu</w:t>
        </w:r>
      </w:hyperlink>
      <w:r w:rsidR="009302F4">
        <w:rPr>
          <w:rFonts w:ascii="Arial Narrow" w:hAnsi="Arial Narrow"/>
          <w:sz w:val="22"/>
          <w:szCs w:val="20"/>
        </w:rPr>
        <w:t xml:space="preserve"> </w:t>
      </w:r>
      <w:r w:rsidR="00EA6C43" w:rsidRPr="00FE0C20">
        <w:rPr>
          <w:rFonts w:ascii="Arial Narrow" w:hAnsi="Arial Narrow"/>
          <w:sz w:val="22"/>
          <w:szCs w:val="20"/>
        </w:rPr>
        <w:t>if there are any changes</w:t>
      </w:r>
      <w:r w:rsidR="004A671B" w:rsidRPr="00FE0C20">
        <w:rPr>
          <w:rFonts w:ascii="Arial Narrow" w:hAnsi="Arial Narrow"/>
          <w:sz w:val="22"/>
          <w:szCs w:val="20"/>
        </w:rPr>
        <w:t>.</w:t>
      </w:r>
    </w:p>
    <w:p w14:paraId="384BA73E" w14:textId="77777777" w:rsidR="004A671B" w:rsidRPr="00FE0C20" w:rsidRDefault="004A671B" w:rsidP="004A671B">
      <w:pPr>
        <w:tabs>
          <w:tab w:val="left" w:pos="-252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530"/>
        </w:tabs>
        <w:ind w:left="720" w:right="97"/>
        <w:rPr>
          <w:rFonts w:ascii="Garamond" w:hAnsi="Garamond"/>
          <w:sz w:val="12"/>
          <w:szCs w:val="10"/>
        </w:rPr>
      </w:pPr>
    </w:p>
    <w:p w14:paraId="1F32CE68" w14:textId="77777777" w:rsidR="004A671B" w:rsidRPr="00FE0C20" w:rsidRDefault="00EA6C43" w:rsidP="00EA6C43">
      <w:pPr>
        <w:numPr>
          <w:ilvl w:val="0"/>
          <w:numId w:val="1"/>
        </w:numPr>
        <w:tabs>
          <w:tab w:val="left" w:pos="-252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530"/>
        </w:tabs>
        <w:ind w:right="97"/>
        <w:rPr>
          <w:rFonts w:ascii="Arial Narrow" w:hAnsi="Arial Narrow"/>
          <w:sz w:val="22"/>
          <w:szCs w:val="20"/>
        </w:rPr>
      </w:pPr>
      <w:r w:rsidRPr="00FE0C20">
        <w:rPr>
          <w:rFonts w:ascii="Arial Narrow" w:hAnsi="Arial Narrow"/>
          <w:sz w:val="22"/>
          <w:szCs w:val="20"/>
        </w:rPr>
        <w:t xml:space="preserve">The assignment </w:t>
      </w:r>
      <w:r w:rsidRPr="00FE0C20">
        <w:rPr>
          <w:rFonts w:ascii="Arial Narrow" w:hAnsi="Arial Narrow"/>
          <w:sz w:val="22"/>
          <w:szCs w:val="20"/>
          <w:u w:val="single"/>
        </w:rPr>
        <w:t>must</w:t>
      </w:r>
      <w:r w:rsidRPr="00FE0C20">
        <w:rPr>
          <w:rFonts w:ascii="Arial Narrow" w:hAnsi="Arial Narrow"/>
          <w:sz w:val="22"/>
          <w:szCs w:val="20"/>
        </w:rPr>
        <w:t xml:space="preserve"> allow for </w:t>
      </w:r>
      <w:r w:rsidR="00B25B73" w:rsidRPr="00FE0C20">
        <w:rPr>
          <w:rFonts w:ascii="Arial Narrow" w:hAnsi="Arial Narrow"/>
          <w:sz w:val="22"/>
          <w:szCs w:val="20"/>
        </w:rPr>
        <w:t>60-</w:t>
      </w:r>
      <w:r w:rsidRPr="00FE0C20">
        <w:rPr>
          <w:rFonts w:ascii="Arial Narrow" w:hAnsi="Arial Narrow"/>
          <w:sz w:val="22"/>
          <w:szCs w:val="20"/>
        </w:rPr>
        <w:t>90 minutes per week of field instruction</w:t>
      </w:r>
      <w:r w:rsidR="004A671B" w:rsidRPr="00FE0C20">
        <w:rPr>
          <w:rFonts w:ascii="Arial Narrow" w:hAnsi="Arial Narrow"/>
          <w:sz w:val="22"/>
          <w:szCs w:val="20"/>
        </w:rPr>
        <w:t>.</w:t>
      </w:r>
    </w:p>
    <w:p w14:paraId="29D6B04F" w14:textId="77777777" w:rsidR="00EA6C43" w:rsidRPr="00FE0C20" w:rsidRDefault="00EA6C43" w:rsidP="004A671B">
      <w:pPr>
        <w:tabs>
          <w:tab w:val="left" w:pos="-252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530"/>
        </w:tabs>
        <w:ind w:left="720" w:right="97"/>
        <w:rPr>
          <w:rFonts w:ascii="Garamond" w:hAnsi="Garamond"/>
          <w:sz w:val="12"/>
          <w:szCs w:val="10"/>
        </w:rPr>
      </w:pPr>
      <w:r w:rsidRPr="00FE0C20">
        <w:rPr>
          <w:rFonts w:ascii="Garamond" w:hAnsi="Garamond"/>
          <w:sz w:val="22"/>
          <w:szCs w:val="21"/>
        </w:rPr>
        <w:t xml:space="preserve"> </w:t>
      </w:r>
    </w:p>
    <w:p w14:paraId="11B71899" w14:textId="77777777" w:rsidR="00EA6C43" w:rsidRPr="00FE0C20" w:rsidRDefault="00EA6C43" w:rsidP="00816257">
      <w:pPr>
        <w:numPr>
          <w:ilvl w:val="0"/>
          <w:numId w:val="1"/>
        </w:numPr>
        <w:tabs>
          <w:tab w:val="left" w:pos="-252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530"/>
        </w:tabs>
        <w:ind w:right="97"/>
        <w:rPr>
          <w:rFonts w:ascii="Arial Narrow" w:hAnsi="Arial Narrow"/>
          <w:sz w:val="22"/>
          <w:szCs w:val="20"/>
        </w:rPr>
      </w:pPr>
      <w:r w:rsidRPr="00FE0C20">
        <w:rPr>
          <w:rFonts w:ascii="Arial Narrow" w:hAnsi="Arial Narrow"/>
          <w:sz w:val="22"/>
          <w:szCs w:val="20"/>
        </w:rPr>
        <w:t xml:space="preserve">A qualified </w:t>
      </w:r>
      <w:r w:rsidR="00ED6782">
        <w:rPr>
          <w:rFonts w:ascii="Arial Narrow" w:hAnsi="Arial Narrow"/>
          <w:sz w:val="22"/>
          <w:szCs w:val="20"/>
        </w:rPr>
        <w:t>practicum</w:t>
      </w:r>
      <w:r w:rsidRPr="00FE0C20">
        <w:rPr>
          <w:rFonts w:ascii="Arial Narrow" w:hAnsi="Arial Narrow"/>
          <w:sz w:val="22"/>
          <w:szCs w:val="20"/>
        </w:rPr>
        <w:t xml:space="preserve"> instructor </w:t>
      </w:r>
      <w:r w:rsidR="00741767" w:rsidRPr="00FE0C20">
        <w:rPr>
          <w:rFonts w:ascii="Arial Narrow" w:hAnsi="Arial Narrow"/>
          <w:sz w:val="22"/>
          <w:szCs w:val="20"/>
          <w:u w:val="single"/>
        </w:rPr>
        <w:t>must</w:t>
      </w:r>
      <w:r w:rsidR="00741767" w:rsidRPr="00FE0C20">
        <w:rPr>
          <w:rFonts w:ascii="Arial Narrow" w:hAnsi="Arial Narrow"/>
          <w:sz w:val="22"/>
          <w:szCs w:val="20"/>
        </w:rPr>
        <w:t xml:space="preserve"> </w:t>
      </w:r>
      <w:proofErr w:type="gramStart"/>
      <w:r w:rsidR="00741767" w:rsidRPr="00FE0C20">
        <w:rPr>
          <w:rFonts w:ascii="Arial Narrow" w:hAnsi="Arial Narrow"/>
          <w:sz w:val="22"/>
          <w:szCs w:val="20"/>
        </w:rPr>
        <w:t xml:space="preserve">be </w:t>
      </w:r>
      <w:r w:rsidR="006D64E1" w:rsidRPr="00FE0C20">
        <w:rPr>
          <w:rFonts w:ascii="Arial Narrow" w:hAnsi="Arial Narrow"/>
          <w:sz w:val="22"/>
          <w:szCs w:val="20"/>
        </w:rPr>
        <w:t>someone who is</w:t>
      </w:r>
      <w:proofErr w:type="gramEnd"/>
      <w:r w:rsidR="006D64E1" w:rsidRPr="00FE0C20">
        <w:rPr>
          <w:rFonts w:ascii="Arial Narrow" w:hAnsi="Arial Narrow"/>
          <w:sz w:val="22"/>
          <w:szCs w:val="20"/>
        </w:rPr>
        <w:t xml:space="preserve"> not serving as the employee’s supervisor and must be </w:t>
      </w:r>
      <w:r w:rsidR="00741767" w:rsidRPr="00FE0C20">
        <w:rPr>
          <w:rFonts w:ascii="Arial Narrow" w:hAnsi="Arial Narrow"/>
          <w:sz w:val="22"/>
          <w:szCs w:val="20"/>
        </w:rPr>
        <w:t xml:space="preserve">a licensed MSW with SIFI </w:t>
      </w:r>
      <w:r w:rsidR="00AC2A0F" w:rsidRPr="00FE0C20">
        <w:rPr>
          <w:rFonts w:ascii="Arial Narrow" w:hAnsi="Arial Narrow"/>
          <w:sz w:val="22"/>
          <w:szCs w:val="20"/>
        </w:rPr>
        <w:t>(</w:t>
      </w:r>
      <w:r w:rsidR="00741767" w:rsidRPr="00FE0C20">
        <w:rPr>
          <w:rFonts w:ascii="Arial Narrow" w:hAnsi="Arial Narrow"/>
          <w:sz w:val="22"/>
          <w:szCs w:val="20"/>
        </w:rPr>
        <w:t>or SIFI eligible</w:t>
      </w:r>
      <w:r w:rsidR="00AC2A0F" w:rsidRPr="00FE0C20">
        <w:rPr>
          <w:rFonts w:ascii="Arial Narrow" w:hAnsi="Arial Narrow"/>
          <w:sz w:val="22"/>
          <w:szCs w:val="20"/>
        </w:rPr>
        <w:t>)</w:t>
      </w:r>
      <w:r w:rsidR="00741767" w:rsidRPr="00FE0C20">
        <w:rPr>
          <w:rFonts w:ascii="Arial Narrow" w:hAnsi="Arial Narrow"/>
          <w:sz w:val="22"/>
          <w:szCs w:val="20"/>
        </w:rPr>
        <w:t xml:space="preserve"> instructor</w:t>
      </w:r>
      <w:r w:rsidRPr="00FE0C20">
        <w:rPr>
          <w:rFonts w:ascii="Arial Narrow" w:hAnsi="Arial Narrow"/>
          <w:sz w:val="22"/>
          <w:szCs w:val="20"/>
        </w:rPr>
        <w:t>.</w:t>
      </w:r>
    </w:p>
    <w:p w14:paraId="34B3F2EB" w14:textId="77777777" w:rsidR="000776D4" w:rsidRPr="00816257" w:rsidRDefault="000776D4" w:rsidP="00816257">
      <w:pPr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90"/>
        </w:tabs>
        <w:ind w:left="-180" w:right="-180"/>
        <w:rPr>
          <w:rFonts w:ascii="Garamond" w:hAnsi="Garamond"/>
          <w:sz w:val="10"/>
          <w:szCs w:val="10"/>
        </w:rPr>
      </w:pPr>
    </w:p>
    <w:p w14:paraId="7D34F5C7" w14:textId="77777777" w:rsidR="00A4393D" w:rsidRDefault="00A4393D" w:rsidP="00816257">
      <w:pPr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90"/>
        </w:tabs>
        <w:ind w:left="-180" w:right="-180"/>
        <w:rPr>
          <w:rFonts w:ascii="Arial Narrow" w:hAnsi="Arial Narrow"/>
          <w:sz w:val="20"/>
          <w:szCs w:val="20"/>
        </w:rPr>
      </w:pPr>
    </w:p>
    <w:p w14:paraId="0B4020A7" w14:textId="0FD88444" w:rsidR="00C70336" w:rsidRPr="00E60CC5" w:rsidRDefault="001D5411" w:rsidP="3E7F6E85">
      <w:pPr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90"/>
        </w:tabs>
        <w:spacing w:line="312" w:lineRule="auto"/>
        <w:ind w:left="-180" w:right="-180"/>
        <w:rPr>
          <w:rFonts w:ascii="Arial Narrow" w:hAnsi="Arial Narrow"/>
          <w:b/>
          <w:bCs/>
          <w:sz w:val="22"/>
          <w:szCs w:val="22"/>
          <w:u w:val="single"/>
        </w:rPr>
      </w:pPr>
      <w:r w:rsidRPr="3E7F6E85">
        <w:rPr>
          <w:rFonts w:ascii="Arial Narrow" w:hAnsi="Arial Narrow"/>
          <w:sz w:val="22"/>
          <w:szCs w:val="22"/>
        </w:rPr>
        <w:t xml:space="preserve">By </w:t>
      </w:r>
      <w:r w:rsidR="006818F6" w:rsidRPr="3E7F6E85">
        <w:rPr>
          <w:rFonts w:ascii="Arial Narrow" w:hAnsi="Arial Narrow"/>
          <w:b/>
          <w:bCs/>
          <w:i/>
          <w:iCs/>
          <w:sz w:val="22"/>
          <w:szCs w:val="22"/>
          <w:u w:val="thick"/>
        </w:rPr>
        <w:t>TYPING-IN YOUR NAME</w:t>
      </w:r>
      <w:r w:rsidR="006818F6" w:rsidRPr="3E7F6E85">
        <w:rPr>
          <w:rFonts w:ascii="Arial Narrow" w:hAnsi="Arial Narrow"/>
          <w:sz w:val="22"/>
          <w:szCs w:val="22"/>
        </w:rPr>
        <w:t xml:space="preserve"> </w:t>
      </w:r>
      <w:r w:rsidRPr="3E7F6E85">
        <w:rPr>
          <w:rFonts w:ascii="Arial Narrow" w:hAnsi="Arial Narrow"/>
          <w:sz w:val="22"/>
          <w:szCs w:val="22"/>
        </w:rPr>
        <w:t>you certify that the above information is true and correct to the best of your knowledge</w:t>
      </w:r>
      <w:r w:rsidR="00683C3E" w:rsidRPr="3E7F6E85">
        <w:rPr>
          <w:rFonts w:ascii="Arial Narrow" w:hAnsi="Arial Narrow"/>
          <w:sz w:val="22"/>
          <w:szCs w:val="22"/>
        </w:rPr>
        <w:t xml:space="preserve"> and that all necessary parties have been informed of this agreement</w:t>
      </w:r>
      <w:r w:rsidRPr="3E7F6E85">
        <w:rPr>
          <w:rFonts w:ascii="Arial Narrow" w:hAnsi="Arial Narrow"/>
          <w:sz w:val="22"/>
          <w:szCs w:val="22"/>
        </w:rPr>
        <w:t>.</w:t>
      </w:r>
      <w:r w:rsidR="006818F6" w:rsidRPr="3E7F6E85">
        <w:rPr>
          <w:rFonts w:ascii="Arial Narrow" w:hAnsi="Arial Narrow"/>
          <w:sz w:val="22"/>
          <w:szCs w:val="22"/>
        </w:rPr>
        <w:t xml:space="preserve"> </w:t>
      </w:r>
    </w:p>
    <w:p w14:paraId="1D7B270A" w14:textId="77777777" w:rsidR="00351CBA" w:rsidRPr="00351CBA" w:rsidRDefault="00351CBA" w:rsidP="00C70336">
      <w:pPr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12" w:lineRule="auto"/>
        <w:rPr>
          <w:rFonts w:ascii="Garamond" w:hAnsi="Garamond"/>
          <w:sz w:val="10"/>
          <w:szCs w:val="10"/>
        </w:rPr>
      </w:pPr>
    </w:p>
    <w:tbl>
      <w:tblPr>
        <w:tblW w:w="0" w:type="auto"/>
        <w:tblInd w:w="-72" w:type="dxa"/>
        <w:tblLook w:val="01E0" w:firstRow="1" w:lastRow="1" w:firstColumn="1" w:lastColumn="1" w:noHBand="0" w:noVBand="0"/>
      </w:tblPr>
      <w:tblGrid>
        <w:gridCol w:w="3375"/>
        <w:gridCol w:w="4488"/>
        <w:gridCol w:w="718"/>
        <w:gridCol w:w="88"/>
        <w:gridCol w:w="2203"/>
      </w:tblGrid>
      <w:tr w:rsidR="00C70336" w:rsidRPr="005700B3" w14:paraId="179BF7D2" w14:textId="77777777" w:rsidTr="00E60CC5">
        <w:tc>
          <w:tcPr>
            <w:tcW w:w="3420" w:type="dxa"/>
          </w:tcPr>
          <w:p w14:paraId="7C13512B" w14:textId="77777777" w:rsidR="00C70336" w:rsidRPr="00E60CC5" w:rsidRDefault="00E43A78" w:rsidP="00E43A78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b/>
                <w:sz w:val="22"/>
                <w:szCs w:val="20"/>
              </w:rPr>
            </w:pPr>
            <w:r w:rsidRPr="00E60CC5">
              <w:rPr>
                <w:rFonts w:ascii="Arial Narrow" w:hAnsi="Arial Narrow"/>
                <w:b/>
                <w:sz w:val="22"/>
                <w:szCs w:val="20"/>
              </w:rPr>
              <w:t>Student Signature: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F904CB7" w14:textId="77777777" w:rsidR="00C70336" w:rsidRPr="000776D4" w:rsidRDefault="00C70336" w:rsidP="005700B3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3101716D" w14:textId="77777777" w:rsidR="00C70336" w:rsidRPr="000776D4" w:rsidRDefault="00C70336" w:rsidP="00960BF7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b/>
                <w:sz w:val="20"/>
                <w:szCs w:val="20"/>
              </w:rPr>
            </w:pPr>
            <w:r w:rsidRPr="000776D4">
              <w:rPr>
                <w:rFonts w:ascii="Arial Narrow" w:hAnsi="Arial Narrow"/>
                <w:b/>
                <w:sz w:val="20"/>
                <w:szCs w:val="20"/>
              </w:rPr>
              <w:t>Date:</w:t>
            </w:r>
          </w:p>
        </w:tc>
        <w:tc>
          <w:tcPr>
            <w:tcW w:w="2340" w:type="dxa"/>
            <w:gridSpan w:val="2"/>
            <w:tcBorders>
              <w:bottom w:val="single" w:sz="4" w:space="0" w:color="auto"/>
            </w:tcBorders>
          </w:tcPr>
          <w:p w14:paraId="06971CD3" w14:textId="77777777" w:rsidR="00C70336" w:rsidRPr="000776D4" w:rsidRDefault="00C70336" w:rsidP="005700B3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E43A78" w:rsidRPr="005700B3" w14:paraId="4A4AF485" w14:textId="77777777" w:rsidTr="00E60CC5">
        <w:tc>
          <w:tcPr>
            <w:tcW w:w="3420" w:type="dxa"/>
          </w:tcPr>
          <w:p w14:paraId="7F423A36" w14:textId="77777777" w:rsidR="00E43A78" w:rsidRPr="00E60CC5" w:rsidRDefault="00E43A78" w:rsidP="005700B3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b/>
                <w:sz w:val="22"/>
                <w:szCs w:val="20"/>
              </w:rPr>
            </w:pPr>
            <w:r w:rsidRPr="00E60CC5">
              <w:rPr>
                <w:rFonts w:ascii="Arial Narrow" w:hAnsi="Arial Narrow"/>
                <w:b/>
                <w:sz w:val="22"/>
                <w:szCs w:val="20"/>
              </w:rPr>
              <w:t>Agency Representative Signature:</w:t>
            </w: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2A1F701D" w14:textId="77777777" w:rsidR="00E43A78" w:rsidRPr="000776D4" w:rsidRDefault="00E43A78" w:rsidP="005700B3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5D4EC514" w14:textId="77777777" w:rsidR="00E43A78" w:rsidRPr="000776D4" w:rsidRDefault="00E43A78" w:rsidP="00960BF7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b/>
                <w:sz w:val="20"/>
                <w:szCs w:val="20"/>
              </w:rPr>
            </w:pPr>
            <w:r w:rsidRPr="000776D4">
              <w:rPr>
                <w:rFonts w:ascii="Arial Narrow" w:hAnsi="Arial Narrow"/>
                <w:b/>
                <w:sz w:val="20"/>
                <w:szCs w:val="20"/>
              </w:rPr>
              <w:t>Date: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3EFCA41" w14:textId="77777777" w:rsidR="00E43A78" w:rsidRPr="000776D4" w:rsidRDefault="00E43A78" w:rsidP="001E33AF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CA49ED" w:rsidRPr="005700B3" w14:paraId="0A4C7829" w14:textId="77777777" w:rsidTr="00E60CC5">
        <w:trPr>
          <w:gridAfter w:val="3"/>
          <w:wAfter w:w="3060" w:type="dxa"/>
        </w:trPr>
        <w:tc>
          <w:tcPr>
            <w:tcW w:w="3420" w:type="dxa"/>
          </w:tcPr>
          <w:p w14:paraId="5F62E7AB" w14:textId="77777777" w:rsidR="00CA49ED" w:rsidRPr="00E60CC5" w:rsidRDefault="00CA49ED" w:rsidP="00C00542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b/>
                <w:sz w:val="22"/>
                <w:szCs w:val="20"/>
              </w:rPr>
            </w:pPr>
            <w:r w:rsidRPr="00E60CC5">
              <w:rPr>
                <w:rFonts w:ascii="Arial Narrow" w:hAnsi="Arial Narrow"/>
                <w:b/>
                <w:sz w:val="22"/>
                <w:szCs w:val="20"/>
              </w:rPr>
              <w:t>Agency Representative Title:</w:t>
            </w: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5F96A722" w14:textId="77777777" w:rsidR="00CA49ED" w:rsidRPr="000776D4" w:rsidRDefault="00CA49ED" w:rsidP="005700B3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E43A78" w:rsidRPr="005700B3" w14:paraId="3035C640" w14:textId="77777777" w:rsidTr="00E60CC5">
        <w:tc>
          <w:tcPr>
            <w:tcW w:w="3420" w:type="dxa"/>
          </w:tcPr>
          <w:p w14:paraId="7A430365" w14:textId="77777777" w:rsidR="00E43A78" w:rsidRPr="00E60CC5" w:rsidRDefault="005C4E0F" w:rsidP="00465B50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b/>
                <w:sz w:val="22"/>
                <w:szCs w:val="20"/>
              </w:rPr>
            </w:pPr>
            <w:r w:rsidRPr="00E60CC5">
              <w:rPr>
                <w:rFonts w:ascii="Arial Narrow" w:hAnsi="Arial Narrow"/>
                <w:b/>
                <w:sz w:val="22"/>
                <w:szCs w:val="20"/>
              </w:rPr>
              <w:t xml:space="preserve">Hunter </w:t>
            </w:r>
            <w:r w:rsidR="005670BA" w:rsidRPr="00E60CC5">
              <w:rPr>
                <w:rFonts w:ascii="Arial Narrow" w:hAnsi="Arial Narrow"/>
                <w:b/>
                <w:sz w:val="22"/>
                <w:szCs w:val="20"/>
              </w:rPr>
              <w:t>Director</w:t>
            </w:r>
            <w:r w:rsidRPr="00E60CC5">
              <w:rPr>
                <w:rFonts w:ascii="Arial Narrow" w:hAnsi="Arial Narrow"/>
                <w:b/>
                <w:sz w:val="22"/>
                <w:szCs w:val="20"/>
              </w:rPr>
              <w:t>’s</w:t>
            </w:r>
            <w:r w:rsidR="005670BA" w:rsidRPr="00E60CC5">
              <w:rPr>
                <w:rFonts w:ascii="Arial Narrow" w:hAnsi="Arial Narrow"/>
                <w:b/>
                <w:sz w:val="22"/>
                <w:szCs w:val="20"/>
              </w:rPr>
              <w:t xml:space="preserve"> </w:t>
            </w:r>
            <w:r w:rsidR="00E43A78" w:rsidRPr="00E60CC5">
              <w:rPr>
                <w:rFonts w:ascii="Arial Narrow" w:hAnsi="Arial Narrow"/>
                <w:b/>
                <w:sz w:val="22"/>
                <w:szCs w:val="20"/>
              </w:rPr>
              <w:t>Signature:</w:t>
            </w: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5B95CD12" w14:textId="77777777" w:rsidR="00E43A78" w:rsidRPr="000776D4" w:rsidRDefault="00E43A78" w:rsidP="005700B3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10" w:type="dxa"/>
            <w:gridSpan w:val="2"/>
          </w:tcPr>
          <w:p w14:paraId="006817C5" w14:textId="77777777" w:rsidR="00E43A78" w:rsidRPr="000776D4" w:rsidRDefault="00E43A78" w:rsidP="00960BF7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b/>
                <w:sz w:val="20"/>
                <w:szCs w:val="20"/>
              </w:rPr>
            </w:pPr>
            <w:r w:rsidRPr="000776D4">
              <w:rPr>
                <w:rFonts w:ascii="Arial Narrow" w:hAnsi="Arial Narrow"/>
                <w:b/>
                <w:sz w:val="20"/>
                <w:szCs w:val="20"/>
              </w:rPr>
              <w:t>Date: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5220BBB2" w14:textId="77777777" w:rsidR="00E43A78" w:rsidRPr="000776D4" w:rsidRDefault="00E43A78" w:rsidP="005700B3">
            <w:pPr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13CB595B" w14:textId="77777777" w:rsidR="00F6642B" w:rsidRPr="00C15B7C" w:rsidRDefault="00F6642B" w:rsidP="00C70336">
      <w:pPr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12" w:lineRule="auto"/>
        <w:rPr>
          <w:rFonts w:ascii="Garamond" w:hAnsi="Garamond"/>
          <w:sz w:val="22"/>
          <w:szCs w:val="22"/>
        </w:rPr>
      </w:pPr>
    </w:p>
    <w:p w14:paraId="06CBB293" w14:textId="77777777" w:rsidR="003C2D9B" w:rsidRPr="000C5BF3" w:rsidRDefault="000C5BF3" w:rsidP="000C5BF3">
      <w:pPr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120"/>
        <w:rPr>
          <w:rFonts w:ascii="Arial Narrow" w:hAnsi="Arial Narrow"/>
          <w:b/>
          <w:sz w:val="28"/>
        </w:rPr>
      </w:pPr>
      <w:r w:rsidRPr="000C5BF3">
        <w:rPr>
          <w:rFonts w:ascii="Arial Narrow" w:hAnsi="Arial Narrow"/>
          <w:b/>
          <w:sz w:val="28"/>
          <w:highlight w:val="cyan"/>
        </w:rPr>
        <w:t>OYR PLANNING PACKET CHECKLIST:</w:t>
      </w:r>
    </w:p>
    <w:p w14:paraId="2D00DA1D" w14:textId="3CE560A1" w:rsidR="000C5BF3" w:rsidRDefault="000C5BF3" w:rsidP="000C5BF3">
      <w:pPr>
        <w:numPr>
          <w:ilvl w:val="0"/>
          <w:numId w:val="21"/>
        </w:numPr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120"/>
        <w:rPr>
          <w:rFonts w:ascii="Arial Narrow" w:hAnsi="Arial Narrow"/>
          <w:b/>
          <w:sz w:val="22"/>
          <w:szCs w:val="20"/>
        </w:rPr>
      </w:pPr>
      <w:r w:rsidRPr="000C5BF3">
        <w:rPr>
          <w:rFonts w:ascii="Arial Narrow" w:hAnsi="Arial Narrow"/>
          <w:b/>
          <w:sz w:val="22"/>
          <w:szCs w:val="20"/>
        </w:rPr>
        <w:t>Fully typed and completed OYR Planning Packet (this form)</w:t>
      </w:r>
    </w:p>
    <w:p w14:paraId="07098F52" w14:textId="77777777" w:rsidR="000C5BF3" w:rsidRPr="000C5BF3" w:rsidRDefault="000C5BF3" w:rsidP="000C5BF3">
      <w:pPr>
        <w:numPr>
          <w:ilvl w:val="0"/>
          <w:numId w:val="21"/>
        </w:numPr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120"/>
        <w:rPr>
          <w:rFonts w:ascii="Arial Narrow" w:hAnsi="Arial Narrow"/>
          <w:b/>
          <w:sz w:val="22"/>
          <w:szCs w:val="20"/>
        </w:rPr>
      </w:pPr>
      <w:r w:rsidRPr="000C5BF3">
        <w:rPr>
          <w:rFonts w:ascii="Arial Narrow" w:hAnsi="Arial Narrow"/>
          <w:b/>
          <w:sz w:val="22"/>
          <w:szCs w:val="20"/>
        </w:rPr>
        <w:t>FIEO FORM – Separate document</w:t>
      </w:r>
    </w:p>
    <w:p w14:paraId="58139DCF" w14:textId="77777777" w:rsidR="000C5BF3" w:rsidRPr="000C5BF3" w:rsidRDefault="000C5BF3" w:rsidP="000C5BF3">
      <w:pPr>
        <w:numPr>
          <w:ilvl w:val="0"/>
          <w:numId w:val="21"/>
        </w:numPr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120"/>
        <w:rPr>
          <w:rFonts w:ascii="Arial Narrow" w:hAnsi="Arial Narrow"/>
          <w:b/>
          <w:sz w:val="22"/>
          <w:szCs w:val="20"/>
        </w:rPr>
      </w:pPr>
      <w:r w:rsidRPr="000C5BF3">
        <w:rPr>
          <w:rFonts w:ascii="Arial Narrow" w:hAnsi="Arial Narrow"/>
          <w:b/>
          <w:sz w:val="22"/>
          <w:szCs w:val="20"/>
        </w:rPr>
        <w:t>Practicum Instructor Resume</w:t>
      </w:r>
    </w:p>
    <w:p w14:paraId="0589A0AE" w14:textId="77777777" w:rsidR="000C5BF3" w:rsidRDefault="000C5BF3" w:rsidP="000C5BF3">
      <w:pPr>
        <w:numPr>
          <w:ilvl w:val="0"/>
          <w:numId w:val="21"/>
        </w:numPr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120"/>
        <w:rPr>
          <w:rFonts w:ascii="Arial Narrow" w:hAnsi="Arial Narrow"/>
          <w:b/>
          <w:sz w:val="22"/>
          <w:szCs w:val="20"/>
        </w:rPr>
      </w:pPr>
      <w:r w:rsidRPr="000C5BF3">
        <w:rPr>
          <w:rFonts w:ascii="Arial Narrow" w:hAnsi="Arial Narrow"/>
          <w:b/>
          <w:sz w:val="22"/>
          <w:szCs w:val="20"/>
        </w:rPr>
        <w:t>All parties signature on this page</w:t>
      </w:r>
      <w:r w:rsidR="009A2F2A">
        <w:rPr>
          <w:rFonts w:ascii="Arial Narrow" w:hAnsi="Arial Narrow"/>
          <w:b/>
          <w:sz w:val="22"/>
          <w:szCs w:val="20"/>
        </w:rPr>
        <w:t xml:space="preserve"> &amp; representative title is listed</w:t>
      </w:r>
      <w:r w:rsidRPr="000C5BF3">
        <w:rPr>
          <w:rFonts w:ascii="Arial Narrow" w:hAnsi="Arial Narrow"/>
          <w:b/>
          <w:sz w:val="22"/>
          <w:szCs w:val="20"/>
        </w:rPr>
        <w:t xml:space="preserve"> (above)</w:t>
      </w:r>
    </w:p>
    <w:p w14:paraId="60359198" w14:textId="203F712C" w:rsidR="0020536E" w:rsidRPr="0020536E" w:rsidRDefault="000C5BF3" w:rsidP="0020536E">
      <w:pPr>
        <w:numPr>
          <w:ilvl w:val="0"/>
          <w:numId w:val="21"/>
        </w:numPr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120"/>
        <w:rPr>
          <w:rFonts w:ascii="Arial Narrow" w:hAnsi="Arial Narrow"/>
          <w:b/>
          <w:sz w:val="22"/>
          <w:szCs w:val="20"/>
        </w:rPr>
      </w:pPr>
      <w:r>
        <w:rPr>
          <w:rFonts w:ascii="Arial Narrow" w:hAnsi="Arial Narrow"/>
          <w:b/>
          <w:sz w:val="22"/>
          <w:szCs w:val="20"/>
        </w:rPr>
        <w:t xml:space="preserve">Submit </w:t>
      </w:r>
      <w:r w:rsidRPr="000C5BF3">
        <w:rPr>
          <w:rFonts w:ascii="Arial Narrow" w:hAnsi="Arial Narrow"/>
          <w:b/>
          <w:sz w:val="22"/>
          <w:szCs w:val="20"/>
          <w:u w:val="single"/>
        </w:rPr>
        <w:t>all</w:t>
      </w:r>
      <w:r>
        <w:rPr>
          <w:rFonts w:ascii="Arial Narrow" w:hAnsi="Arial Narrow"/>
          <w:b/>
          <w:sz w:val="22"/>
          <w:szCs w:val="20"/>
        </w:rPr>
        <w:t xml:space="preserve"> documents to Fatima Johnson-Peters at fj87@hunter.cuny.edu</w:t>
      </w:r>
    </w:p>
    <w:sectPr w:rsidR="0020536E" w:rsidRPr="0020536E" w:rsidSect="00534F81">
      <w:footerReference w:type="even" r:id="rId10"/>
      <w:footerReference w:type="default" r:id="rId11"/>
      <w:pgSz w:w="12240" w:h="15840"/>
      <w:pgMar w:top="720" w:right="720" w:bottom="720" w:left="720" w:header="634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3B606B" w14:textId="77777777" w:rsidR="00A03340" w:rsidRDefault="00A03340">
      <w:r>
        <w:separator/>
      </w:r>
    </w:p>
  </w:endnote>
  <w:endnote w:type="continuationSeparator" w:id="0">
    <w:p w14:paraId="575390F1" w14:textId="77777777" w:rsidR="00A03340" w:rsidRDefault="00A033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FrankRuehl">
    <w:panose1 w:val="020E0503060101010101"/>
    <w:charset w:val="B1"/>
    <w:family w:val="swiss"/>
    <w:pitch w:val="variable"/>
    <w:sig w:usb0="00000803" w:usb1="00000000" w:usb2="00000000" w:usb3="00000000" w:csb0="00000021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D0485E" w:rsidRDefault="00D0485E" w:rsidP="0045355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E2DD96" w14:textId="77777777" w:rsidR="00D0485E" w:rsidRDefault="00D0485E" w:rsidP="00AF693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011A5D" w14:textId="2C4EC24D" w:rsidR="00D0485E" w:rsidRPr="00565AF8" w:rsidRDefault="00D0485E" w:rsidP="0007678B">
    <w:pPr>
      <w:pStyle w:val="Footer"/>
      <w:ind w:right="360"/>
      <w:jc w:val="right"/>
      <w:rPr>
        <w:sz w:val="16"/>
        <w:szCs w:val="16"/>
      </w:rPr>
    </w:pPr>
    <w:r w:rsidRPr="00565AF8">
      <w:rPr>
        <w:rStyle w:val="PageNumber"/>
        <w:sz w:val="16"/>
        <w:szCs w:val="16"/>
      </w:rPr>
      <w:t xml:space="preserve">Revised </w:t>
    </w:r>
    <w:r w:rsidRPr="00565AF8">
      <w:rPr>
        <w:rStyle w:val="PageNumber"/>
        <w:sz w:val="16"/>
        <w:szCs w:val="16"/>
      </w:rPr>
      <w:fldChar w:fldCharType="begin"/>
    </w:r>
    <w:r w:rsidRPr="00565AF8">
      <w:rPr>
        <w:rStyle w:val="PageNumber"/>
        <w:sz w:val="16"/>
        <w:szCs w:val="16"/>
      </w:rPr>
      <w:instrText xml:space="preserve"> DATE \@ "M/d/yyyy" </w:instrText>
    </w:r>
    <w:r w:rsidRPr="00565AF8">
      <w:rPr>
        <w:rStyle w:val="PageNumber"/>
        <w:sz w:val="16"/>
        <w:szCs w:val="16"/>
      </w:rPr>
      <w:fldChar w:fldCharType="separate"/>
    </w:r>
    <w:r w:rsidR="00CD37C8">
      <w:rPr>
        <w:rStyle w:val="PageNumber"/>
        <w:noProof/>
        <w:sz w:val="16"/>
        <w:szCs w:val="16"/>
      </w:rPr>
      <w:t>1/7/2026</w:t>
    </w:r>
    <w:r w:rsidRPr="00565AF8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D98FA9" w14:textId="77777777" w:rsidR="00A03340" w:rsidRDefault="00A03340">
      <w:r>
        <w:separator/>
      </w:r>
    </w:p>
  </w:footnote>
  <w:footnote w:type="continuationSeparator" w:id="0">
    <w:p w14:paraId="353A2D24" w14:textId="77777777" w:rsidR="00A03340" w:rsidRDefault="00A033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D25"/>
    <w:multiLevelType w:val="hybridMultilevel"/>
    <w:tmpl w:val="47B69F84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8277EAE"/>
    <w:multiLevelType w:val="hybridMultilevel"/>
    <w:tmpl w:val="47980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D225F"/>
    <w:multiLevelType w:val="multilevel"/>
    <w:tmpl w:val="67AE1C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4A36FD"/>
    <w:multiLevelType w:val="hybridMultilevel"/>
    <w:tmpl w:val="DAD49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40EA0"/>
    <w:multiLevelType w:val="hybridMultilevel"/>
    <w:tmpl w:val="7710157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912AF2"/>
    <w:multiLevelType w:val="hybridMultilevel"/>
    <w:tmpl w:val="8C6C7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B5386"/>
    <w:multiLevelType w:val="hybridMultilevel"/>
    <w:tmpl w:val="14347764"/>
    <w:lvl w:ilvl="0" w:tplc="42CCFD36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1B9012E5"/>
    <w:multiLevelType w:val="hybridMultilevel"/>
    <w:tmpl w:val="0F9C25E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27801350"/>
    <w:multiLevelType w:val="hybridMultilevel"/>
    <w:tmpl w:val="3D2AF5D4"/>
    <w:lvl w:ilvl="0" w:tplc="2D26854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213BA5"/>
    <w:multiLevelType w:val="hybridMultilevel"/>
    <w:tmpl w:val="B4D0FC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BDD764D"/>
    <w:multiLevelType w:val="hybridMultilevel"/>
    <w:tmpl w:val="6C06B5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9259F4"/>
    <w:multiLevelType w:val="hybridMultilevel"/>
    <w:tmpl w:val="B0D6B68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435E58"/>
    <w:multiLevelType w:val="hybridMultilevel"/>
    <w:tmpl w:val="4254EC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9E7121"/>
    <w:multiLevelType w:val="hybridMultilevel"/>
    <w:tmpl w:val="954E7B82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53872672"/>
    <w:multiLevelType w:val="hybridMultilevel"/>
    <w:tmpl w:val="8AE61C90"/>
    <w:lvl w:ilvl="0" w:tplc="42CCFD36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5" w15:restartNumberingAfterBreak="0">
    <w:nsid w:val="53CC7A8C"/>
    <w:multiLevelType w:val="hybridMultilevel"/>
    <w:tmpl w:val="25E42410"/>
    <w:lvl w:ilvl="0" w:tplc="2D26854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97214F"/>
    <w:multiLevelType w:val="hybridMultilevel"/>
    <w:tmpl w:val="4C78F1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6DF65EF"/>
    <w:multiLevelType w:val="hybridMultilevel"/>
    <w:tmpl w:val="910E55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AB76FE2"/>
    <w:multiLevelType w:val="hybridMultilevel"/>
    <w:tmpl w:val="050044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17508DE"/>
    <w:multiLevelType w:val="hybridMultilevel"/>
    <w:tmpl w:val="97ECD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A17646"/>
    <w:multiLevelType w:val="hybridMultilevel"/>
    <w:tmpl w:val="3F52A96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1" w15:restartNumberingAfterBreak="0">
    <w:nsid w:val="6D150C73"/>
    <w:multiLevelType w:val="multilevel"/>
    <w:tmpl w:val="6C06B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301DBB"/>
    <w:multiLevelType w:val="hybridMultilevel"/>
    <w:tmpl w:val="8CAAC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574D16"/>
    <w:multiLevelType w:val="hybridMultilevel"/>
    <w:tmpl w:val="F2C4DF0E"/>
    <w:lvl w:ilvl="0" w:tplc="04090001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4" w15:restartNumberingAfterBreak="0">
    <w:nsid w:val="6FB25AB4"/>
    <w:multiLevelType w:val="hybridMultilevel"/>
    <w:tmpl w:val="F3604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12585E"/>
    <w:multiLevelType w:val="hybridMultilevel"/>
    <w:tmpl w:val="D1381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C649F5"/>
    <w:multiLevelType w:val="hybridMultilevel"/>
    <w:tmpl w:val="15D4CCB6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7E5019DC"/>
    <w:multiLevelType w:val="hybridMultilevel"/>
    <w:tmpl w:val="67AE1C4E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num w:numId="1" w16cid:durableId="191961867">
    <w:abstractNumId w:val="16"/>
  </w:num>
  <w:num w:numId="2" w16cid:durableId="1216546984">
    <w:abstractNumId w:val="12"/>
  </w:num>
  <w:num w:numId="3" w16cid:durableId="293751745">
    <w:abstractNumId w:val="10"/>
  </w:num>
  <w:num w:numId="4" w16cid:durableId="679696746">
    <w:abstractNumId w:val="21"/>
  </w:num>
  <w:num w:numId="5" w16cid:durableId="421680500">
    <w:abstractNumId w:val="17"/>
  </w:num>
  <w:num w:numId="6" w16cid:durableId="1342733530">
    <w:abstractNumId w:val="4"/>
  </w:num>
  <w:num w:numId="7" w16cid:durableId="130759004">
    <w:abstractNumId w:val="27"/>
  </w:num>
  <w:num w:numId="8" w16cid:durableId="1292788283">
    <w:abstractNumId w:val="2"/>
  </w:num>
  <w:num w:numId="9" w16cid:durableId="666009535">
    <w:abstractNumId w:val="26"/>
  </w:num>
  <w:num w:numId="10" w16cid:durableId="1866559683">
    <w:abstractNumId w:val="23"/>
  </w:num>
  <w:num w:numId="11" w16cid:durableId="1075514149">
    <w:abstractNumId w:val="13"/>
  </w:num>
  <w:num w:numId="12" w16cid:durableId="1632861970">
    <w:abstractNumId w:val="7"/>
  </w:num>
  <w:num w:numId="13" w16cid:durableId="1722097916">
    <w:abstractNumId w:val="20"/>
  </w:num>
  <w:num w:numId="14" w16cid:durableId="1599218345">
    <w:abstractNumId w:val="22"/>
  </w:num>
  <w:num w:numId="15" w16cid:durableId="1926261978">
    <w:abstractNumId w:val="24"/>
  </w:num>
  <w:num w:numId="16" w16cid:durableId="911038807">
    <w:abstractNumId w:val="18"/>
  </w:num>
  <w:num w:numId="17" w16cid:durableId="1120340497">
    <w:abstractNumId w:val="11"/>
  </w:num>
  <w:num w:numId="18" w16cid:durableId="48500528">
    <w:abstractNumId w:val="9"/>
  </w:num>
  <w:num w:numId="19" w16cid:durableId="36708599">
    <w:abstractNumId w:val="5"/>
  </w:num>
  <w:num w:numId="20" w16cid:durableId="1447044051">
    <w:abstractNumId w:val="15"/>
  </w:num>
  <w:num w:numId="21" w16cid:durableId="985090145">
    <w:abstractNumId w:val="8"/>
  </w:num>
  <w:num w:numId="22" w16cid:durableId="1742822912">
    <w:abstractNumId w:val="1"/>
  </w:num>
  <w:num w:numId="23" w16cid:durableId="61487049">
    <w:abstractNumId w:val="25"/>
  </w:num>
  <w:num w:numId="24" w16cid:durableId="768627530">
    <w:abstractNumId w:val="19"/>
  </w:num>
  <w:num w:numId="25" w16cid:durableId="839540844">
    <w:abstractNumId w:val="3"/>
  </w:num>
  <w:num w:numId="26" w16cid:durableId="1167552286">
    <w:abstractNumId w:val="0"/>
  </w:num>
  <w:num w:numId="27" w16cid:durableId="1587961315">
    <w:abstractNumId w:val="14"/>
  </w:num>
  <w:num w:numId="28" w16cid:durableId="158060210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NbI0NDAxNzQ2NzBQ0lEKTi0uzszPAykwqgUASfRl+iwAAAA="/>
  </w:docVars>
  <w:rsids>
    <w:rsidRoot w:val="00C70336"/>
    <w:rsid w:val="000036C4"/>
    <w:rsid w:val="00003D26"/>
    <w:rsid w:val="00014F66"/>
    <w:rsid w:val="00015389"/>
    <w:rsid w:val="00015425"/>
    <w:rsid w:val="000163B2"/>
    <w:rsid w:val="00020EB1"/>
    <w:rsid w:val="0002124C"/>
    <w:rsid w:val="00021488"/>
    <w:rsid w:val="00023A3D"/>
    <w:rsid w:val="00024824"/>
    <w:rsid w:val="000277F6"/>
    <w:rsid w:val="000279E2"/>
    <w:rsid w:val="00032D36"/>
    <w:rsid w:val="00033806"/>
    <w:rsid w:val="00033B2C"/>
    <w:rsid w:val="00034F21"/>
    <w:rsid w:val="0003508E"/>
    <w:rsid w:val="000357B3"/>
    <w:rsid w:val="00036A65"/>
    <w:rsid w:val="0003734F"/>
    <w:rsid w:val="00041280"/>
    <w:rsid w:val="00044118"/>
    <w:rsid w:val="000449AE"/>
    <w:rsid w:val="00045418"/>
    <w:rsid w:val="00046915"/>
    <w:rsid w:val="00046B69"/>
    <w:rsid w:val="00046E1A"/>
    <w:rsid w:val="00047BFD"/>
    <w:rsid w:val="000546DD"/>
    <w:rsid w:val="0005633E"/>
    <w:rsid w:val="00066956"/>
    <w:rsid w:val="0006727D"/>
    <w:rsid w:val="00073925"/>
    <w:rsid w:val="00073E35"/>
    <w:rsid w:val="00075A11"/>
    <w:rsid w:val="00075BEB"/>
    <w:rsid w:val="0007678B"/>
    <w:rsid w:val="000776D4"/>
    <w:rsid w:val="00077789"/>
    <w:rsid w:val="00081442"/>
    <w:rsid w:val="00081E9D"/>
    <w:rsid w:val="000831C6"/>
    <w:rsid w:val="0008392C"/>
    <w:rsid w:val="00085925"/>
    <w:rsid w:val="0008782B"/>
    <w:rsid w:val="00087AAC"/>
    <w:rsid w:val="0009083B"/>
    <w:rsid w:val="00090B38"/>
    <w:rsid w:val="000A035B"/>
    <w:rsid w:val="000A324A"/>
    <w:rsid w:val="000A45B6"/>
    <w:rsid w:val="000A5B87"/>
    <w:rsid w:val="000A5F22"/>
    <w:rsid w:val="000B0979"/>
    <w:rsid w:val="000B0F46"/>
    <w:rsid w:val="000B1693"/>
    <w:rsid w:val="000B2EBA"/>
    <w:rsid w:val="000B4B70"/>
    <w:rsid w:val="000B678D"/>
    <w:rsid w:val="000C45F7"/>
    <w:rsid w:val="000C4A53"/>
    <w:rsid w:val="000C521F"/>
    <w:rsid w:val="000C5BF3"/>
    <w:rsid w:val="000D2B93"/>
    <w:rsid w:val="000D7ECA"/>
    <w:rsid w:val="000E2DF7"/>
    <w:rsid w:val="000E316D"/>
    <w:rsid w:val="000E74A2"/>
    <w:rsid w:val="000F12B5"/>
    <w:rsid w:val="000F1F97"/>
    <w:rsid w:val="000F3575"/>
    <w:rsid w:val="000F3C21"/>
    <w:rsid w:val="000F58D4"/>
    <w:rsid w:val="00100D25"/>
    <w:rsid w:val="0010139C"/>
    <w:rsid w:val="00106A24"/>
    <w:rsid w:val="00110978"/>
    <w:rsid w:val="00110BB8"/>
    <w:rsid w:val="0011169C"/>
    <w:rsid w:val="00113F04"/>
    <w:rsid w:val="00116741"/>
    <w:rsid w:val="001169E4"/>
    <w:rsid w:val="001171FF"/>
    <w:rsid w:val="00120199"/>
    <w:rsid w:val="00126A3D"/>
    <w:rsid w:val="0013024F"/>
    <w:rsid w:val="0013355B"/>
    <w:rsid w:val="001377AD"/>
    <w:rsid w:val="00137919"/>
    <w:rsid w:val="0014078A"/>
    <w:rsid w:val="00141335"/>
    <w:rsid w:val="001422B7"/>
    <w:rsid w:val="001426F2"/>
    <w:rsid w:val="00142721"/>
    <w:rsid w:val="00142A71"/>
    <w:rsid w:val="00147234"/>
    <w:rsid w:val="0014736B"/>
    <w:rsid w:val="001546D9"/>
    <w:rsid w:val="001547D3"/>
    <w:rsid w:val="00154957"/>
    <w:rsid w:val="001657E5"/>
    <w:rsid w:val="0016776B"/>
    <w:rsid w:val="00175AE7"/>
    <w:rsid w:val="00176C66"/>
    <w:rsid w:val="00182F3C"/>
    <w:rsid w:val="001837F8"/>
    <w:rsid w:val="0019174D"/>
    <w:rsid w:val="00191A2D"/>
    <w:rsid w:val="00191DC7"/>
    <w:rsid w:val="00192413"/>
    <w:rsid w:val="00197285"/>
    <w:rsid w:val="001A0193"/>
    <w:rsid w:val="001A19A4"/>
    <w:rsid w:val="001A67AE"/>
    <w:rsid w:val="001B0388"/>
    <w:rsid w:val="001B3168"/>
    <w:rsid w:val="001B38AB"/>
    <w:rsid w:val="001B3F7D"/>
    <w:rsid w:val="001C0F04"/>
    <w:rsid w:val="001C1D66"/>
    <w:rsid w:val="001C2065"/>
    <w:rsid w:val="001C2CEB"/>
    <w:rsid w:val="001C4789"/>
    <w:rsid w:val="001C68C6"/>
    <w:rsid w:val="001C6AD3"/>
    <w:rsid w:val="001C768B"/>
    <w:rsid w:val="001C7D3C"/>
    <w:rsid w:val="001D1735"/>
    <w:rsid w:val="001D1DDA"/>
    <w:rsid w:val="001D2232"/>
    <w:rsid w:val="001D4610"/>
    <w:rsid w:val="001D4898"/>
    <w:rsid w:val="001D5218"/>
    <w:rsid w:val="001D5411"/>
    <w:rsid w:val="001D637D"/>
    <w:rsid w:val="001E33AF"/>
    <w:rsid w:val="001E4C40"/>
    <w:rsid w:val="001F1DF3"/>
    <w:rsid w:val="001F3A05"/>
    <w:rsid w:val="00200115"/>
    <w:rsid w:val="00202129"/>
    <w:rsid w:val="00202735"/>
    <w:rsid w:val="00203C43"/>
    <w:rsid w:val="00203ECF"/>
    <w:rsid w:val="0020536E"/>
    <w:rsid w:val="00210E01"/>
    <w:rsid w:val="00211C22"/>
    <w:rsid w:val="00212CCA"/>
    <w:rsid w:val="00214F44"/>
    <w:rsid w:val="0021561A"/>
    <w:rsid w:val="00215B12"/>
    <w:rsid w:val="00215E12"/>
    <w:rsid w:val="002215B1"/>
    <w:rsid w:val="00221683"/>
    <w:rsid w:val="00224D47"/>
    <w:rsid w:val="00225B61"/>
    <w:rsid w:val="00225D7B"/>
    <w:rsid w:val="00226501"/>
    <w:rsid w:val="00227B7F"/>
    <w:rsid w:val="00227DB9"/>
    <w:rsid w:val="00232714"/>
    <w:rsid w:val="00232D8D"/>
    <w:rsid w:val="002348C2"/>
    <w:rsid w:val="00243F22"/>
    <w:rsid w:val="0024445A"/>
    <w:rsid w:val="00244ADF"/>
    <w:rsid w:val="00245294"/>
    <w:rsid w:val="00245FFC"/>
    <w:rsid w:val="00250906"/>
    <w:rsid w:val="0025207A"/>
    <w:rsid w:val="002557AF"/>
    <w:rsid w:val="0025697F"/>
    <w:rsid w:val="00257D04"/>
    <w:rsid w:val="00260CA4"/>
    <w:rsid w:val="00260E30"/>
    <w:rsid w:val="00262ABE"/>
    <w:rsid w:val="002630F8"/>
    <w:rsid w:val="00263FDD"/>
    <w:rsid w:val="00267E43"/>
    <w:rsid w:val="00274A91"/>
    <w:rsid w:val="00275154"/>
    <w:rsid w:val="00275A31"/>
    <w:rsid w:val="00282B46"/>
    <w:rsid w:val="00283C62"/>
    <w:rsid w:val="00285D27"/>
    <w:rsid w:val="0028671D"/>
    <w:rsid w:val="00287D4D"/>
    <w:rsid w:val="00295D10"/>
    <w:rsid w:val="00297752"/>
    <w:rsid w:val="002A3439"/>
    <w:rsid w:val="002A3908"/>
    <w:rsid w:val="002A3A78"/>
    <w:rsid w:val="002A4048"/>
    <w:rsid w:val="002A6CFF"/>
    <w:rsid w:val="002A7420"/>
    <w:rsid w:val="002B2E3D"/>
    <w:rsid w:val="002B335C"/>
    <w:rsid w:val="002B340E"/>
    <w:rsid w:val="002C045A"/>
    <w:rsid w:val="002C1AC0"/>
    <w:rsid w:val="002C2933"/>
    <w:rsid w:val="002C323E"/>
    <w:rsid w:val="002C58ED"/>
    <w:rsid w:val="002D09DE"/>
    <w:rsid w:val="002D3233"/>
    <w:rsid w:val="002D4F69"/>
    <w:rsid w:val="002D6A61"/>
    <w:rsid w:val="002D7482"/>
    <w:rsid w:val="002E0260"/>
    <w:rsid w:val="002E0D1E"/>
    <w:rsid w:val="002E0FA9"/>
    <w:rsid w:val="002E38F8"/>
    <w:rsid w:val="002E3C02"/>
    <w:rsid w:val="002E554A"/>
    <w:rsid w:val="002F3121"/>
    <w:rsid w:val="002F43CC"/>
    <w:rsid w:val="002F58DE"/>
    <w:rsid w:val="002F62CF"/>
    <w:rsid w:val="00300CC4"/>
    <w:rsid w:val="00301319"/>
    <w:rsid w:val="0030451D"/>
    <w:rsid w:val="00305A67"/>
    <w:rsid w:val="00307491"/>
    <w:rsid w:val="003159EF"/>
    <w:rsid w:val="00322494"/>
    <w:rsid w:val="003226A6"/>
    <w:rsid w:val="00323377"/>
    <w:rsid w:val="003245CB"/>
    <w:rsid w:val="00325178"/>
    <w:rsid w:val="00325D22"/>
    <w:rsid w:val="003268F6"/>
    <w:rsid w:val="003274F8"/>
    <w:rsid w:val="00332618"/>
    <w:rsid w:val="0033503D"/>
    <w:rsid w:val="00337571"/>
    <w:rsid w:val="00337958"/>
    <w:rsid w:val="0034159F"/>
    <w:rsid w:val="00347003"/>
    <w:rsid w:val="003500BC"/>
    <w:rsid w:val="00350827"/>
    <w:rsid w:val="00351545"/>
    <w:rsid w:val="00351675"/>
    <w:rsid w:val="00351CBA"/>
    <w:rsid w:val="00351D85"/>
    <w:rsid w:val="00355509"/>
    <w:rsid w:val="003556D8"/>
    <w:rsid w:val="0035690C"/>
    <w:rsid w:val="0036060C"/>
    <w:rsid w:val="003633ED"/>
    <w:rsid w:val="00365170"/>
    <w:rsid w:val="00365383"/>
    <w:rsid w:val="003654F2"/>
    <w:rsid w:val="00367E6C"/>
    <w:rsid w:val="0037337E"/>
    <w:rsid w:val="003758E5"/>
    <w:rsid w:val="00375EDA"/>
    <w:rsid w:val="0037728F"/>
    <w:rsid w:val="003772A3"/>
    <w:rsid w:val="00377C7E"/>
    <w:rsid w:val="00381A99"/>
    <w:rsid w:val="00381B11"/>
    <w:rsid w:val="00381C6A"/>
    <w:rsid w:val="003837F9"/>
    <w:rsid w:val="00383993"/>
    <w:rsid w:val="003860AD"/>
    <w:rsid w:val="00386258"/>
    <w:rsid w:val="00390030"/>
    <w:rsid w:val="003920AB"/>
    <w:rsid w:val="003933B9"/>
    <w:rsid w:val="00394F62"/>
    <w:rsid w:val="003959CE"/>
    <w:rsid w:val="003B0049"/>
    <w:rsid w:val="003B02AA"/>
    <w:rsid w:val="003B048F"/>
    <w:rsid w:val="003B05D6"/>
    <w:rsid w:val="003B195B"/>
    <w:rsid w:val="003B5F42"/>
    <w:rsid w:val="003B735C"/>
    <w:rsid w:val="003C0904"/>
    <w:rsid w:val="003C14AA"/>
    <w:rsid w:val="003C2D9B"/>
    <w:rsid w:val="003C3797"/>
    <w:rsid w:val="003C5BC3"/>
    <w:rsid w:val="003C7547"/>
    <w:rsid w:val="003C79EB"/>
    <w:rsid w:val="003C7B9D"/>
    <w:rsid w:val="003D0AB4"/>
    <w:rsid w:val="003D0FE1"/>
    <w:rsid w:val="003D5EF2"/>
    <w:rsid w:val="003D7DDB"/>
    <w:rsid w:val="003D7ED4"/>
    <w:rsid w:val="003E07A8"/>
    <w:rsid w:val="003E15C0"/>
    <w:rsid w:val="003E1E30"/>
    <w:rsid w:val="003F0301"/>
    <w:rsid w:val="003F049F"/>
    <w:rsid w:val="003F2CEF"/>
    <w:rsid w:val="003F4458"/>
    <w:rsid w:val="003F4B7A"/>
    <w:rsid w:val="003F5853"/>
    <w:rsid w:val="003F6E83"/>
    <w:rsid w:val="00400DEC"/>
    <w:rsid w:val="0040163A"/>
    <w:rsid w:val="00402663"/>
    <w:rsid w:val="00403194"/>
    <w:rsid w:val="00404F11"/>
    <w:rsid w:val="00405267"/>
    <w:rsid w:val="00406B69"/>
    <w:rsid w:val="004103A8"/>
    <w:rsid w:val="004103F6"/>
    <w:rsid w:val="00412C4D"/>
    <w:rsid w:val="004153CD"/>
    <w:rsid w:val="00415676"/>
    <w:rsid w:val="004163E6"/>
    <w:rsid w:val="004165D7"/>
    <w:rsid w:val="0042179F"/>
    <w:rsid w:val="00422EF6"/>
    <w:rsid w:val="004243FA"/>
    <w:rsid w:val="00431340"/>
    <w:rsid w:val="00431A61"/>
    <w:rsid w:val="00432867"/>
    <w:rsid w:val="00433373"/>
    <w:rsid w:val="00433A6D"/>
    <w:rsid w:val="00436CE8"/>
    <w:rsid w:val="004377EB"/>
    <w:rsid w:val="004403B6"/>
    <w:rsid w:val="0044060A"/>
    <w:rsid w:val="004408A9"/>
    <w:rsid w:val="004417EF"/>
    <w:rsid w:val="0044324C"/>
    <w:rsid w:val="0044526F"/>
    <w:rsid w:val="004463C6"/>
    <w:rsid w:val="00447135"/>
    <w:rsid w:val="004478AE"/>
    <w:rsid w:val="00447C68"/>
    <w:rsid w:val="00451AAD"/>
    <w:rsid w:val="00451B87"/>
    <w:rsid w:val="00453555"/>
    <w:rsid w:val="00456A16"/>
    <w:rsid w:val="00461C28"/>
    <w:rsid w:val="004630AC"/>
    <w:rsid w:val="00465B50"/>
    <w:rsid w:val="00466010"/>
    <w:rsid w:val="00470568"/>
    <w:rsid w:val="00471269"/>
    <w:rsid w:val="004713C1"/>
    <w:rsid w:val="00476C45"/>
    <w:rsid w:val="0047790B"/>
    <w:rsid w:val="00482B6D"/>
    <w:rsid w:val="00482BB5"/>
    <w:rsid w:val="00483DF3"/>
    <w:rsid w:val="00485AA3"/>
    <w:rsid w:val="00486579"/>
    <w:rsid w:val="00487A10"/>
    <w:rsid w:val="00491B58"/>
    <w:rsid w:val="00495319"/>
    <w:rsid w:val="00495FA9"/>
    <w:rsid w:val="004A0FAA"/>
    <w:rsid w:val="004A1B22"/>
    <w:rsid w:val="004A1FC0"/>
    <w:rsid w:val="004A223C"/>
    <w:rsid w:val="004A2C50"/>
    <w:rsid w:val="004A424F"/>
    <w:rsid w:val="004A671B"/>
    <w:rsid w:val="004B309F"/>
    <w:rsid w:val="004B4932"/>
    <w:rsid w:val="004B56E7"/>
    <w:rsid w:val="004B5935"/>
    <w:rsid w:val="004B5B8A"/>
    <w:rsid w:val="004B5E16"/>
    <w:rsid w:val="004B5EBA"/>
    <w:rsid w:val="004B6D58"/>
    <w:rsid w:val="004B79C8"/>
    <w:rsid w:val="004D3675"/>
    <w:rsid w:val="004D6866"/>
    <w:rsid w:val="004D7AF6"/>
    <w:rsid w:val="004E063C"/>
    <w:rsid w:val="004E0D6F"/>
    <w:rsid w:val="004E21EF"/>
    <w:rsid w:val="004E2E02"/>
    <w:rsid w:val="004E3066"/>
    <w:rsid w:val="004E3617"/>
    <w:rsid w:val="004E38A3"/>
    <w:rsid w:val="004E55EF"/>
    <w:rsid w:val="004E6B48"/>
    <w:rsid w:val="004F238E"/>
    <w:rsid w:val="004F2E90"/>
    <w:rsid w:val="004F5975"/>
    <w:rsid w:val="004F787B"/>
    <w:rsid w:val="004F7BB5"/>
    <w:rsid w:val="00502006"/>
    <w:rsid w:val="00502404"/>
    <w:rsid w:val="00502513"/>
    <w:rsid w:val="00502A1D"/>
    <w:rsid w:val="00502D98"/>
    <w:rsid w:val="005031FF"/>
    <w:rsid w:val="00505426"/>
    <w:rsid w:val="00506883"/>
    <w:rsid w:val="00506A7F"/>
    <w:rsid w:val="00507175"/>
    <w:rsid w:val="00507407"/>
    <w:rsid w:val="005106B1"/>
    <w:rsid w:val="00511676"/>
    <w:rsid w:val="00514648"/>
    <w:rsid w:val="00515531"/>
    <w:rsid w:val="005157C2"/>
    <w:rsid w:val="00516E0D"/>
    <w:rsid w:val="005216E4"/>
    <w:rsid w:val="00522AE4"/>
    <w:rsid w:val="005248F9"/>
    <w:rsid w:val="00525425"/>
    <w:rsid w:val="00525B64"/>
    <w:rsid w:val="005261D7"/>
    <w:rsid w:val="0052739A"/>
    <w:rsid w:val="00533DD4"/>
    <w:rsid w:val="00534F81"/>
    <w:rsid w:val="005362CC"/>
    <w:rsid w:val="00537238"/>
    <w:rsid w:val="005414A0"/>
    <w:rsid w:val="00542D68"/>
    <w:rsid w:val="00544CF0"/>
    <w:rsid w:val="005453B1"/>
    <w:rsid w:val="00545760"/>
    <w:rsid w:val="00545A51"/>
    <w:rsid w:val="00545E1F"/>
    <w:rsid w:val="00547670"/>
    <w:rsid w:val="005602F4"/>
    <w:rsid w:val="00562C20"/>
    <w:rsid w:val="00565AF8"/>
    <w:rsid w:val="005670BA"/>
    <w:rsid w:val="005700B3"/>
    <w:rsid w:val="00572FCD"/>
    <w:rsid w:val="005742D8"/>
    <w:rsid w:val="0057635D"/>
    <w:rsid w:val="005771C8"/>
    <w:rsid w:val="00580211"/>
    <w:rsid w:val="00583586"/>
    <w:rsid w:val="00584BAE"/>
    <w:rsid w:val="0059094C"/>
    <w:rsid w:val="00595548"/>
    <w:rsid w:val="00595EA7"/>
    <w:rsid w:val="005967D5"/>
    <w:rsid w:val="00597182"/>
    <w:rsid w:val="005A3970"/>
    <w:rsid w:val="005A781F"/>
    <w:rsid w:val="005B20B2"/>
    <w:rsid w:val="005B29EF"/>
    <w:rsid w:val="005B3886"/>
    <w:rsid w:val="005B7CAC"/>
    <w:rsid w:val="005C19A1"/>
    <w:rsid w:val="005C1A7E"/>
    <w:rsid w:val="005C3B73"/>
    <w:rsid w:val="005C4E0F"/>
    <w:rsid w:val="005D197C"/>
    <w:rsid w:val="005D6412"/>
    <w:rsid w:val="005D72EC"/>
    <w:rsid w:val="005E0F9E"/>
    <w:rsid w:val="005E2B8D"/>
    <w:rsid w:val="005E340E"/>
    <w:rsid w:val="005E5110"/>
    <w:rsid w:val="005F095D"/>
    <w:rsid w:val="005F4FFF"/>
    <w:rsid w:val="00603E0D"/>
    <w:rsid w:val="00605002"/>
    <w:rsid w:val="00606178"/>
    <w:rsid w:val="00607669"/>
    <w:rsid w:val="00607D44"/>
    <w:rsid w:val="00613E50"/>
    <w:rsid w:val="006155B2"/>
    <w:rsid w:val="00615A1B"/>
    <w:rsid w:val="00615ED5"/>
    <w:rsid w:val="00620AB5"/>
    <w:rsid w:val="00621DD0"/>
    <w:rsid w:val="00622AF6"/>
    <w:rsid w:val="0062421B"/>
    <w:rsid w:val="00624A41"/>
    <w:rsid w:val="00625891"/>
    <w:rsid w:val="00625BC7"/>
    <w:rsid w:val="00626E80"/>
    <w:rsid w:val="00627293"/>
    <w:rsid w:val="006308FB"/>
    <w:rsid w:val="00633423"/>
    <w:rsid w:val="00633807"/>
    <w:rsid w:val="00636668"/>
    <w:rsid w:val="00636C40"/>
    <w:rsid w:val="00636FAA"/>
    <w:rsid w:val="0063798C"/>
    <w:rsid w:val="00641161"/>
    <w:rsid w:val="0064236C"/>
    <w:rsid w:val="00645526"/>
    <w:rsid w:val="006476D3"/>
    <w:rsid w:val="00647CDC"/>
    <w:rsid w:val="00647D46"/>
    <w:rsid w:val="006500D8"/>
    <w:rsid w:val="00650109"/>
    <w:rsid w:val="00650269"/>
    <w:rsid w:val="00650599"/>
    <w:rsid w:val="006528EF"/>
    <w:rsid w:val="00653AF9"/>
    <w:rsid w:val="00654963"/>
    <w:rsid w:val="00654BA1"/>
    <w:rsid w:val="00655084"/>
    <w:rsid w:val="006566C2"/>
    <w:rsid w:val="00664EAB"/>
    <w:rsid w:val="00665E87"/>
    <w:rsid w:val="006670BC"/>
    <w:rsid w:val="00672BAB"/>
    <w:rsid w:val="00673270"/>
    <w:rsid w:val="00675E7A"/>
    <w:rsid w:val="00677345"/>
    <w:rsid w:val="006818F6"/>
    <w:rsid w:val="00682C74"/>
    <w:rsid w:val="00683C3E"/>
    <w:rsid w:val="00684A66"/>
    <w:rsid w:val="00686631"/>
    <w:rsid w:val="00686A90"/>
    <w:rsid w:val="006870DF"/>
    <w:rsid w:val="00692090"/>
    <w:rsid w:val="00693219"/>
    <w:rsid w:val="00693678"/>
    <w:rsid w:val="00693EB3"/>
    <w:rsid w:val="00694E7E"/>
    <w:rsid w:val="00695F24"/>
    <w:rsid w:val="006977FD"/>
    <w:rsid w:val="006A0B1B"/>
    <w:rsid w:val="006A43B2"/>
    <w:rsid w:val="006A44C7"/>
    <w:rsid w:val="006B2413"/>
    <w:rsid w:val="006B28B2"/>
    <w:rsid w:val="006B2929"/>
    <w:rsid w:val="006B2A52"/>
    <w:rsid w:val="006B6FCA"/>
    <w:rsid w:val="006B72AC"/>
    <w:rsid w:val="006C1165"/>
    <w:rsid w:val="006C17CE"/>
    <w:rsid w:val="006C269C"/>
    <w:rsid w:val="006C2C55"/>
    <w:rsid w:val="006C415F"/>
    <w:rsid w:val="006C566F"/>
    <w:rsid w:val="006C5E93"/>
    <w:rsid w:val="006C77E7"/>
    <w:rsid w:val="006D0500"/>
    <w:rsid w:val="006D0EE8"/>
    <w:rsid w:val="006D64E1"/>
    <w:rsid w:val="006E199E"/>
    <w:rsid w:val="006E28AC"/>
    <w:rsid w:val="006E3C8F"/>
    <w:rsid w:val="006E40F6"/>
    <w:rsid w:val="006F142C"/>
    <w:rsid w:val="006F185C"/>
    <w:rsid w:val="006F3657"/>
    <w:rsid w:val="006F3D1F"/>
    <w:rsid w:val="006F4A8F"/>
    <w:rsid w:val="006F4CFA"/>
    <w:rsid w:val="006F5294"/>
    <w:rsid w:val="006F5B55"/>
    <w:rsid w:val="006F6187"/>
    <w:rsid w:val="006F6352"/>
    <w:rsid w:val="006F75D0"/>
    <w:rsid w:val="007011F7"/>
    <w:rsid w:val="007025B1"/>
    <w:rsid w:val="00702833"/>
    <w:rsid w:val="007042D5"/>
    <w:rsid w:val="00704707"/>
    <w:rsid w:val="00707414"/>
    <w:rsid w:val="00713C9A"/>
    <w:rsid w:val="00714ACD"/>
    <w:rsid w:val="00714E84"/>
    <w:rsid w:val="007151BA"/>
    <w:rsid w:val="00717E33"/>
    <w:rsid w:val="0072121B"/>
    <w:rsid w:val="007250C4"/>
    <w:rsid w:val="00725FF1"/>
    <w:rsid w:val="00727F99"/>
    <w:rsid w:val="007313E2"/>
    <w:rsid w:val="00735715"/>
    <w:rsid w:val="00736A7D"/>
    <w:rsid w:val="00737016"/>
    <w:rsid w:val="007408DB"/>
    <w:rsid w:val="007414FC"/>
    <w:rsid w:val="00741767"/>
    <w:rsid w:val="007429FF"/>
    <w:rsid w:val="00742F10"/>
    <w:rsid w:val="00744EC4"/>
    <w:rsid w:val="007453B5"/>
    <w:rsid w:val="007500F4"/>
    <w:rsid w:val="007532C6"/>
    <w:rsid w:val="00756239"/>
    <w:rsid w:val="00756563"/>
    <w:rsid w:val="00756E5A"/>
    <w:rsid w:val="00760641"/>
    <w:rsid w:val="00772ADC"/>
    <w:rsid w:val="00775661"/>
    <w:rsid w:val="007772BF"/>
    <w:rsid w:val="00783109"/>
    <w:rsid w:val="00783A94"/>
    <w:rsid w:val="00783D22"/>
    <w:rsid w:val="00784858"/>
    <w:rsid w:val="00791C85"/>
    <w:rsid w:val="00795CE7"/>
    <w:rsid w:val="007975D3"/>
    <w:rsid w:val="007A0F9E"/>
    <w:rsid w:val="007A5166"/>
    <w:rsid w:val="007B3FE4"/>
    <w:rsid w:val="007B5BDB"/>
    <w:rsid w:val="007B6C84"/>
    <w:rsid w:val="007C024F"/>
    <w:rsid w:val="007C09AB"/>
    <w:rsid w:val="007C16E8"/>
    <w:rsid w:val="007C2757"/>
    <w:rsid w:val="007C5092"/>
    <w:rsid w:val="007C6931"/>
    <w:rsid w:val="007D04C4"/>
    <w:rsid w:val="007D1942"/>
    <w:rsid w:val="007D2ADD"/>
    <w:rsid w:val="007D35D1"/>
    <w:rsid w:val="007D4B3C"/>
    <w:rsid w:val="007D4C49"/>
    <w:rsid w:val="007D5BBB"/>
    <w:rsid w:val="007D7933"/>
    <w:rsid w:val="007E05AE"/>
    <w:rsid w:val="007E0F43"/>
    <w:rsid w:val="007E2458"/>
    <w:rsid w:val="007E27A5"/>
    <w:rsid w:val="007E5C33"/>
    <w:rsid w:val="007E6169"/>
    <w:rsid w:val="007F0696"/>
    <w:rsid w:val="007F21E8"/>
    <w:rsid w:val="007F5878"/>
    <w:rsid w:val="007F7FD0"/>
    <w:rsid w:val="0080358A"/>
    <w:rsid w:val="0080706E"/>
    <w:rsid w:val="008077C4"/>
    <w:rsid w:val="008078F6"/>
    <w:rsid w:val="00810C1B"/>
    <w:rsid w:val="00814FF6"/>
    <w:rsid w:val="008150EE"/>
    <w:rsid w:val="00815255"/>
    <w:rsid w:val="00816257"/>
    <w:rsid w:val="008174EF"/>
    <w:rsid w:val="00820793"/>
    <w:rsid w:val="00821B42"/>
    <w:rsid w:val="00824C8C"/>
    <w:rsid w:val="0082552C"/>
    <w:rsid w:val="00830A0D"/>
    <w:rsid w:val="00830D31"/>
    <w:rsid w:val="00840A79"/>
    <w:rsid w:val="0084174F"/>
    <w:rsid w:val="0084216C"/>
    <w:rsid w:val="008439F8"/>
    <w:rsid w:val="00845315"/>
    <w:rsid w:val="00845360"/>
    <w:rsid w:val="00846002"/>
    <w:rsid w:val="00846211"/>
    <w:rsid w:val="00846D4B"/>
    <w:rsid w:val="00847386"/>
    <w:rsid w:val="0084798B"/>
    <w:rsid w:val="00850C09"/>
    <w:rsid w:val="00851479"/>
    <w:rsid w:val="008514AB"/>
    <w:rsid w:val="00857DE1"/>
    <w:rsid w:val="00864495"/>
    <w:rsid w:val="0086509F"/>
    <w:rsid w:val="00865155"/>
    <w:rsid w:val="0086775A"/>
    <w:rsid w:val="00870322"/>
    <w:rsid w:val="00873004"/>
    <w:rsid w:val="008740F6"/>
    <w:rsid w:val="00874DBE"/>
    <w:rsid w:val="008756F9"/>
    <w:rsid w:val="008758C3"/>
    <w:rsid w:val="00876A72"/>
    <w:rsid w:val="0088595D"/>
    <w:rsid w:val="00886F4D"/>
    <w:rsid w:val="0089104C"/>
    <w:rsid w:val="0089230A"/>
    <w:rsid w:val="00892E05"/>
    <w:rsid w:val="00892F0D"/>
    <w:rsid w:val="00895786"/>
    <w:rsid w:val="008963FA"/>
    <w:rsid w:val="008A1570"/>
    <w:rsid w:val="008A1885"/>
    <w:rsid w:val="008A3919"/>
    <w:rsid w:val="008A70D1"/>
    <w:rsid w:val="008A7897"/>
    <w:rsid w:val="008B3063"/>
    <w:rsid w:val="008B32DC"/>
    <w:rsid w:val="008B48F1"/>
    <w:rsid w:val="008B4D2C"/>
    <w:rsid w:val="008B54C4"/>
    <w:rsid w:val="008B6D40"/>
    <w:rsid w:val="008B7F07"/>
    <w:rsid w:val="008C1A7B"/>
    <w:rsid w:val="008C3D79"/>
    <w:rsid w:val="008C5600"/>
    <w:rsid w:val="008C7C0C"/>
    <w:rsid w:val="008D0372"/>
    <w:rsid w:val="008D1AFB"/>
    <w:rsid w:val="008D23BF"/>
    <w:rsid w:val="008D2D1D"/>
    <w:rsid w:val="008D3221"/>
    <w:rsid w:val="008D5F84"/>
    <w:rsid w:val="008D7691"/>
    <w:rsid w:val="008D7829"/>
    <w:rsid w:val="008E49D6"/>
    <w:rsid w:val="008E5132"/>
    <w:rsid w:val="008E56E2"/>
    <w:rsid w:val="008E6E18"/>
    <w:rsid w:val="008E745E"/>
    <w:rsid w:val="008F4DE2"/>
    <w:rsid w:val="00904947"/>
    <w:rsid w:val="00905E18"/>
    <w:rsid w:val="009071FB"/>
    <w:rsid w:val="0091161E"/>
    <w:rsid w:val="009116A3"/>
    <w:rsid w:val="0091179B"/>
    <w:rsid w:val="00913689"/>
    <w:rsid w:val="0091688C"/>
    <w:rsid w:val="00917AF3"/>
    <w:rsid w:val="00920ACC"/>
    <w:rsid w:val="009232C0"/>
    <w:rsid w:val="009302F4"/>
    <w:rsid w:val="00931E52"/>
    <w:rsid w:val="00933882"/>
    <w:rsid w:val="00943215"/>
    <w:rsid w:val="00944E5C"/>
    <w:rsid w:val="009450DC"/>
    <w:rsid w:val="0094622A"/>
    <w:rsid w:val="009520B8"/>
    <w:rsid w:val="009572EA"/>
    <w:rsid w:val="0095788A"/>
    <w:rsid w:val="00960BF7"/>
    <w:rsid w:val="00961E08"/>
    <w:rsid w:val="009653DF"/>
    <w:rsid w:val="0097342E"/>
    <w:rsid w:val="00973CA5"/>
    <w:rsid w:val="00976235"/>
    <w:rsid w:val="009767FD"/>
    <w:rsid w:val="009843D1"/>
    <w:rsid w:val="00984CB9"/>
    <w:rsid w:val="00985C88"/>
    <w:rsid w:val="00986281"/>
    <w:rsid w:val="009879D6"/>
    <w:rsid w:val="00990053"/>
    <w:rsid w:val="00990140"/>
    <w:rsid w:val="00992B93"/>
    <w:rsid w:val="00996614"/>
    <w:rsid w:val="009A2AD6"/>
    <w:rsid w:val="009A2F2A"/>
    <w:rsid w:val="009A55E2"/>
    <w:rsid w:val="009A6802"/>
    <w:rsid w:val="009B115E"/>
    <w:rsid w:val="009B11B4"/>
    <w:rsid w:val="009B14FB"/>
    <w:rsid w:val="009B1AA9"/>
    <w:rsid w:val="009B28DA"/>
    <w:rsid w:val="009B35BA"/>
    <w:rsid w:val="009B4BF3"/>
    <w:rsid w:val="009B6ECA"/>
    <w:rsid w:val="009B7F9C"/>
    <w:rsid w:val="009C049E"/>
    <w:rsid w:val="009C2A51"/>
    <w:rsid w:val="009D0AF4"/>
    <w:rsid w:val="009D19E4"/>
    <w:rsid w:val="009D1EA2"/>
    <w:rsid w:val="009D59F6"/>
    <w:rsid w:val="009D610D"/>
    <w:rsid w:val="009D6569"/>
    <w:rsid w:val="009D753B"/>
    <w:rsid w:val="009D7892"/>
    <w:rsid w:val="009E0045"/>
    <w:rsid w:val="009E2C99"/>
    <w:rsid w:val="009E3929"/>
    <w:rsid w:val="009E492E"/>
    <w:rsid w:val="009E7153"/>
    <w:rsid w:val="009F143B"/>
    <w:rsid w:val="009F6E19"/>
    <w:rsid w:val="00A01C53"/>
    <w:rsid w:val="00A03340"/>
    <w:rsid w:val="00A03DFD"/>
    <w:rsid w:val="00A06120"/>
    <w:rsid w:val="00A06B46"/>
    <w:rsid w:val="00A07284"/>
    <w:rsid w:val="00A11481"/>
    <w:rsid w:val="00A140B8"/>
    <w:rsid w:val="00A1596F"/>
    <w:rsid w:val="00A16723"/>
    <w:rsid w:val="00A1779C"/>
    <w:rsid w:val="00A22FF2"/>
    <w:rsid w:val="00A2579A"/>
    <w:rsid w:val="00A27343"/>
    <w:rsid w:val="00A3296D"/>
    <w:rsid w:val="00A41016"/>
    <w:rsid w:val="00A41951"/>
    <w:rsid w:val="00A437CB"/>
    <w:rsid w:val="00A437CD"/>
    <w:rsid w:val="00A4393D"/>
    <w:rsid w:val="00A46F6E"/>
    <w:rsid w:val="00A51C8A"/>
    <w:rsid w:val="00A51E13"/>
    <w:rsid w:val="00A52345"/>
    <w:rsid w:val="00A536E8"/>
    <w:rsid w:val="00A53CC5"/>
    <w:rsid w:val="00A542D7"/>
    <w:rsid w:val="00A579AD"/>
    <w:rsid w:val="00A6137F"/>
    <w:rsid w:val="00A66C24"/>
    <w:rsid w:val="00A72E75"/>
    <w:rsid w:val="00A73C6A"/>
    <w:rsid w:val="00A7484D"/>
    <w:rsid w:val="00A7573A"/>
    <w:rsid w:val="00A76F77"/>
    <w:rsid w:val="00A77EA3"/>
    <w:rsid w:val="00A80FAE"/>
    <w:rsid w:val="00A82754"/>
    <w:rsid w:val="00A82CCC"/>
    <w:rsid w:val="00A837E0"/>
    <w:rsid w:val="00A8411E"/>
    <w:rsid w:val="00A84FA3"/>
    <w:rsid w:val="00A91764"/>
    <w:rsid w:val="00A91D0D"/>
    <w:rsid w:val="00A975D0"/>
    <w:rsid w:val="00AA14EA"/>
    <w:rsid w:val="00AA1A1D"/>
    <w:rsid w:val="00AA53E2"/>
    <w:rsid w:val="00AA7E39"/>
    <w:rsid w:val="00AB0031"/>
    <w:rsid w:val="00AB3420"/>
    <w:rsid w:val="00AC033D"/>
    <w:rsid w:val="00AC2A0F"/>
    <w:rsid w:val="00AC3A36"/>
    <w:rsid w:val="00AC4229"/>
    <w:rsid w:val="00AC525B"/>
    <w:rsid w:val="00AD1E2D"/>
    <w:rsid w:val="00AD3670"/>
    <w:rsid w:val="00AD44BB"/>
    <w:rsid w:val="00AD4D36"/>
    <w:rsid w:val="00AD5F98"/>
    <w:rsid w:val="00AD6275"/>
    <w:rsid w:val="00AD668A"/>
    <w:rsid w:val="00AD67DF"/>
    <w:rsid w:val="00AD74DE"/>
    <w:rsid w:val="00AE0605"/>
    <w:rsid w:val="00AE1199"/>
    <w:rsid w:val="00AE124A"/>
    <w:rsid w:val="00AE3EA7"/>
    <w:rsid w:val="00AF4A70"/>
    <w:rsid w:val="00AF587B"/>
    <w:rsid w:val="00AF591A"/>
    <w:rsid w:val="00AF65F7"/>
    <w:rsid w:val="00AF693F"/>
    <w:rsid w:val="00B0220B"/>
    <w:rsid w:val="00B04FB6"/>
    <w:rsid w:val="00B04FE7"/>
    <w:rsid w:val="00B05273"/>
    <w:rsid w:val="00B05873"/>
    <w:rsid w:val="00B0687D"/>
    <w:rsid w:val="00B07689"/>
    <w:rsid w:val="00B10559"/>
    <w:rsid w:val="00B10D6B"/>
    <w:rsid w:val="00B126C8"/>
    <w:rsid w:val="00B16456"/>
    <w:rsid w:val="00B2088D"/>
    <w:rsid w:val="00B2132F"/>
    <w:rsid w:val="00B25B73"/>
    <w:rsid w:val="00B26055"/>
    <w:rsid w:val="00B2627E"/>
    <w:rsid w:val="00B319C5"/>
    <w:rsid w:val="00B35919"/>
    <w:rsid w:val="00B360BF"/>
    <w:rsid w:val="00B401FC"/>
    <w:rsid w:val="00B40836"/>
    <w:rsid w:val="00B430AB"/>
    <w:rsid w:val="00B45C8C"/>
    <w:rsid w:val="00B471A2"/>
    <w:rsid w:val="00B47B12"/>
    <w:rsid w:val="00B47B4A"/>
    <w:rsid w:val="00B47B69"/>
    <w:rsid w:val="00B52B70"/>
    <w:rsid w:val="00B53E73"/>
    <w:rsid w:val="00B632CF"/>
    <w:rsid w:val="00B64EA0"/>
    <w:rsid w:val="00B65BBE"/>
    <w:rsid w:val="00B668E2"/>
    <w:rsid w:val="00B66C74"/>
    <w:rsid w:val="00B71897"/>
    <w:rsid w:val="00B74F10"/>
    <w:rsid w:val="00B7702F"/>
    <w:rsid w:val="00B81F85"/>
    <w:rsid w:val="00B8272D"/>
    <w:rsid w:val="00B847A1"/>
    <w:rsid w:val="00B8761E"/>
    <w:rsid w:val="00B92D6B"/>
    <w:rsid w:val="00B9303D"/>
    <w:rsid w:val="00B930FA"/>
    <w:rsid w:val="00B93378"/>
    <w:rsid w:val="00B95395"/>
    <w:rsid w:val="00B95568"/>
    <w:rsid w:val="00B95681"/>
    <w:rsid w:val="00BA0FCC"/>
    <w:rsid w:val="00BA297C"/>
    <w:rsid w:val="00BA5DF7"/>
    <w:rsid w:val="00BA5E33"/>
    <w:rsid w:val="00BB00A2"/>
    <w:rsid w:val="00BB14B4"/>
    <w:rsid w:val="00BB1F6A"/>
    <w:rsid w:val="00BB5E25"/>
    <w:rsid w:val="00BC2320"/>
    <w:rsid w:val="00BC3533"/>
    <w:rsid w:val="00BC3736"/>
    <w:rsid w:val="00BC51B3"/>
    <w:rsid w:val="00BC5AC5"/>
    <w:rsid w:val="00BC7217"/>
    <w:rsid w:val="00BC7FD7"/>
    <w:rsid w:val="00BD0CC9"/>
    <w:rsid w:val="00BD0F31"/>
    <w:rsid w:val="00BD4B0E"/>
    <w:rsid w:val="00BD5E6C"/>
    <w:rsid w:val="00BE1574"/>
    <w:rsid w:val="00BE1929"/>
    <w:rsid w:val="00BE2B2B"/>
    <w:rsid w:val="00BE4F1D"/>
    <w:rsid w:val="00BE63FE"/>
    <w:rsid w:val="00BF11B6"/>
    <w:rsid w:val="00BF1880"/>
    <w:rsid w:val="00BF1CB8"/>
    <w:rsid w:val="00BF4A05"/>
    <w:rsid w:val="00BF59DD"/>
    <w:rsid w:val="00C00542"/>
    <w:rsid w:val="00C017AA"/>
    <w:rsid w:val="00C0195C"/>
    <w:rsid w:val="00C027DC"/>
    <w:rsid w:val="00C02C09"/>
    <w:rsid w:val="00C03DAB"/>
    <w:rsid w:val="00C057DB"/>
    <w:rsid w:val="00C06B24"/>
    <w:rsid w:val="00C15064"/>
    <w:rsid w:val="00C15B7C"/>
    <w:rsid w:val="00C15F81"/>
    <w:rsid w:val="00C16C6F"/>
    <w:rsid w:val="00C21AB6"/>
    <w:rsid w:val="00C228E7"/>
    <w:rsid w:val="00C23966"/>
    <w:rsid w:val="00C2449F"/>
    <w:rsid w:val="00C25B24"/>
    <w:rsid w:val="00C30DDF"/>
    <w:rsid w:val="00C3129D"/>
    <w:rsid w:val="00C32F07"/>
    <w:rsid w:val="00C33EC9"/>
    <w:rsid w:val="00C33FBE"/>
    <w:rsid w:val="00C3641D"/>
    <w:rsid w:val="00C413DF"/>
    <w:rsid w:val="00C41CA9"/>
    <w:rsid w:val="00C420EE"/>
    <w:rsid w:val="00C42B3B"/>
    <w:rsid w:val="00C434B0"/>
    <w:rsid w:val="00C46BDB"/>
    <w:rsid w:val="00C46FA2"/>
    <w:rsid w:val="00C51072"/>
    <w:rsid w:val="00C62AB5"/>
    <w:rsid w:val="00C62AF0"/>
    <w:rsid w:val="00C63166"/>
    <w:rsid w:val="00C6336A"/>
    <w:rsid w:val="00C63FCA"/>
    <w:rsid w:val="00C64A05"/>
    <w:rsid w:val="00C66C90"/>
    <w:rsid w:val="00C67778"/>
    <w:rsid w:val="00C67B4E"/>
    <w:rsid w:val="00C70336"/>
    <w:rsid w:val="00C70643"/>
    <w:rsid w:val="00C71E49"/>
    <w:rsid w:val="00C72002"/>
    <w:rsid w:val="00C72164"/>
    <w:rsid w:val="00C74010"/>
    <w:rsid w:val="00C75A1F"/>
    <w:rsid w:val="00C75AF1"/>
    <w:rsid w:val="00C75EC4"/>
    <w:rsid w:val="00C766F2"/>
    <w:rsid w:val="00C77043"/>
    <w:rsid w:val="00C80A4C"/>
    <w:rsid w:val="00C82E51"/>
    <w:rsid w:val="00C86386"/>
    <w:rsid w:val="00C86F0A"/>
    <w:rsid w:val="00C878F3"/>
    <w:rsid w:val="00C936A1"/>
    <w:rsid w:val="00C93B25"/>
    <w:rsid w:val="00C94D6E"/>
    <w:rsid w:val="00C960DF"/>
    <w:rsid w:val="00C97FA4"/>
    <w:rsid w:val="00CA225C"/>
    <w:rsid w:val="00CA2A58"/>
    <w:rsid w:val="00CA349A"/>
    <w:rsid w:val="00CA3D0C"/>
    <w:rsid w:val="00CA49ED"/>
    <w:rsid w:val="00CA6074"/>
    <w:rsid w:val="00CB0D6C"/>
    <w:rsid w:val="00CB5115"/>
    <w:rsid w:val="00CB63ED"/>
    <w:rsid w:val="00CB6532"/>
    <w:rsid w:val="00CC041D"/>
    <w:rsid w:val="00CC694B"/>
    <w:rsid w:val="00CC7904"/>
    <w:rsid w:val="00CC79E5"/>
    <w:rsid w:val="00CC7C89"/>
    <w:rsid w:val="00CD184E"/>
    <w:rsid w:val="00CD26F3"/>
    <w:rsid w:val="00CD37C8"/>
    <w:rsid w:val="00CD3EE0"/>
    <w:rsid w:val="00CD4937"/>
    <w:rsid w:val="00CD5BAB"/>
    <w:rsid w:val="00CD6014"/>
    <w:rsid w:val="00CE5BE2"/>
    <w:rsid w:val="00CE5C6B"/>
    <w:rsid w:val="00CE789B"/>
    <w:rsid w:val="00CF044C"/>
    <w:rsid w:val="00CF180D"/>
    <w:rsid w:val="00CF2DDA"/>
    <w:rsid w:val="00CF2EB0"/>
    <w:rsid w:val="00CF4854"/>
    <w:rsid w:val="00CF5BED"/>
    <w:rsid w:val="00CF741E"/>
    <w:rsid w:val="00D01C80"/>
    <w:rsid w:val="00D0485E"/>
    <w:rsid w:val="00D05C6D"/>
    <w:rsid w:val="00D069B9"/>
    <w:rsid w:val="00D2135A"/>
    <w:rsid w:val="00D24254"/>
    <w:rsid w:val="00D249E8"/>
    <w:rsid w:val="00D24A8C"/>
    <w:rsid w:val="00D252AD"/>
    <w:rsid w:val="00D317BC"/>
    <w:rsid w:val="00D338EB"/>
    <w:rsid w:val="00D37074"/>
    <w:rsid w:val="00D37495"/>
    <w:rsid w:val="00D40197"/>
    <w:rsid w:val="00D40507"/>
    <w:rsid w:val="00D4290E"/>
    <w:rsid w:val="00D46F6C"/>
    <w:rsid w:val="00D5192C"/>
    <w:rsid w:val="00D526D6"/>
    <w:rsid w:val="00D536C6"/>
    <w:rsid w:val="00D53B6F"/>
    <w:rsid w:val="00D53F54"/>
    <w:rsid w:val="00D55136"/>
    <w:rsid w:val="00D57781"/>
    <w:rsid w:val="00D6015B"/>
    <w:rsid w:val="00D622E7"/>
    <w:rsid w:val="00D648EB"/>
    <w:rsid w:val="00D65376"/>
    <w:rsid w:val="00D702BA"/>
    <w:rsid w:val="00D70338"/>
    <w:rsid w:val="00D71611"/>
    <w:rsid w:val="00D72781"/>
    <w:rsid w:val="00D73079"/>
    <w:rsid w:val="00D75052"/>
    <w:rsid w:val="00D76341"/>
    <w:rsid w:val="00D815B8"/>
    <w:rsid w:val="00D83402"/>
    <w:rsid w:val="00D8451F"/>
    <w:rsid w:val="00D9232C"/>
    <w:rsid w:val="00D94731"/>
    <w:rsid w:val="00D95AA2"/>
    <w:rsid w:val="00D97BEA"/>
    <w:rsid w:val="00DA02B2"/>
    <w:rsid w:val="00DA1164"/>
    <w:rsid w:val="00DA260D"/>
    <w:rsid w:val="00DA35B2"/>
    <w:rsid w:val="00DA4B8F"/>
    <w:rsid w:val="00DA5F46"/>
    <w:rsid w:val="00DB062B"/>
    <w:rsid w:val="00DB25E8"/>
    <w:rsid w:val="00DB32D0"/>
    <w:rsid w:val="00DB3FCF"/>
    <w:rsid w:val="00DB4CCF"/>
    <w:rsid w:val="00DB72C4"/>
    <w:rsid w:val="00DB7DC2"/>
    <w:rsid w:val="00DB7FC2"/>
    <w:rsid w:val="00DC33A5"/>
    <w:rsid w:val="00DC41ED"/>
    <w:rsid w:val="00DC4887"/>
    <w:rsid w:val="00DC4C0F"/>
    <w:rsid w:val="00DC52C8"/>
    <w:rsid w:val="00DC62EF"/>
    <w:rsid w:val="00DD05C7"/>
    <w:rsid w:val="00DD1924"/>
    <w:rsid w:val="00DD1E2F"/>
    <w:rsid w:val="00DD4187"/>
    <w:rsid w:val="00DD47E0"/>
    <w:rsid w:val="00DD64B1"/>
    <w:rsid w:val="00DD7D72"/>
    <w:rsid w:val="00DE3E94"/>
    <w:rsid w:val="00DE55DA"/>
    <w:rsid w:val="00DF25FC"/>
    <w:rsid w:val="00DF2E96"/>
    <w:rsid w:val="00DF3BB3"/>
    <w:rsid w:val="00DF4AF9"/>
    <w:rsid w:val="00DF5F4A"/>
    <w:rsid w:val="00E035A9"/>
    <w:rsid w:val="00E03A01"/>
    <w:rsid w:val="00E041CB"/>
    <w:rsid w:val="00E05614"/>
    <w:rsid w:val="00E05A97"/>
    <w:rsid w:val="00E06985"/>
    <w:rsid w:val="00E114E5"/>
    <w:rsid w:val="00E13A68"/>
    <w:rsid w:val="00E146D0"/>
    <w:rsid w:val="00E166DA"/>
    <w:rsid w:val="00E1780A"/>
    <w:rsid w:val="00E203CB"/>
    <w:rsid w:val="00E225CF"/>
    <w:rsid w:val="00E240F3"/>
    <w:rsid w:val="00E2472C"/>
    <w:rsid w:val="00E24B0D"/>
    <w:rsid w:val="00E2576E"/>
    <w:rsid w:val="00E27AAB"/>
    <w:rsid w:val="00E3260D"/>
    <w:rsid w:val="00E37364"/>
    <w:rsid w:val="00E43A78"/>
    <w:rsid w:val="00E44D3F"/>
    <w:rsid w:val="00E44EF0"/>
    <w:rsid w:val="00E454A2"/>
    <w:rsid w:val="00E45BE7"/>
    <w:rsid w:val="00E5091D"/>
    <w:rsid w:val="00E517AB"/>
    <w:rsid w:val="00E5205A"/>
    <w:rsid w:val="00E60067"/>
    <w:rsid w:val="00E601C2"/>
    <w:rsid w:val="00E60CC5"/>
    <w:rsid w:val="00E618ED"/>
    <w:rsid w:val="00E622CE"/>
    <w:rsid w:val="00E62A69"/>
    <w:rsid w:val="00E64604"/>
    <w:rsid w:val="00E65832"/>
    <w:rsid w:val="00E66D1B"/>
    <w:rsid w:val="00E751AE"/>
    <w:rsid w:val="00E7734D"/>
    <w:rsid w:val="00E82462"/>
    <w:rsid w:val="00E832D4"/>
    <w:rsid w:val="00E83F92"/>
    <w:rsid w:val="00E847E9"/>
    <w:rsid w:val="00E86E97"/>
    <w:rsid w:val="00E87FD9"/>
    <w:rsid w:val="00E9020C"/>
    <w:rsid w:val="00E915AF"/>
    <w:rsid w:val="00E92A85"/>
    <w:rsid w:val="00E92F6A"/>
    <w:rsid w:val="00E94036"/>
    <w:rsid w:val="00E95835"/>
    <w:rsid w:val="00E95C13"/>
    <w:rsid w:val="00E97B2C"/>
    <w:rsid w:val="00EA1E28"/>
    <w:rsid w:val="00EA3903"/>
    <w:rsid w:val="00EA5426"/>
    <w:rsid w:val="00EA611D"/>
    <w:rsid w:val="00EA6C43"/>
    <w:rsid w:val="00EB1C2A"/>
    <w:rsid w:val="00EB27FC"/>
    <w:rsid w:val="00EB6378"/>
    <w:rsid w:val="00EB7897"/>
    <w:rsid w:val="00EC2CC0"/>
    <w:rsid w:val="00EC301F"/>
    <w:rsid w:val="00EC3B3D"/>
    <w:rsid w:val="00EC4EC4"/>
    <w:rsid w:val="00EC6B66"/>
    <w:rsid w:val="00ED41CB"/>
    <w:rsid w:val="00ED6782"/>
    <w:rsid w:val="00ED69A8"/>
    <w:rsid w:val="00ED6C64"/>
    <w:rsid w:val="00ED6F6C"/>
    <w:rsid w:val="00ED7E22"/>
    <w:rsid w:val="00EE10A6"/>
    <w:rsid w:val="00EE3D50"/>
    <w:rsid w:val="00EE436E"/>
    <w:rsid w:val="00EF0398"/>
    <w:rsid w:val="00EF073D"/>
    <w:rsid w:val="00EF1FCF"/>
    <w:rsid w:val="00EF39AF"/>
    <w:rsid w:val="00EF447C"/>
    <w:rsid w:val="00EF54D2"/>
    <w:rsid w:val="00EF6454"/>
    <w:rsid w:val="00EF793D"/>
    <w:rsid w:val="00F0319E"/>
    <w:rsid w:val="00F03DD2"/>
    <w:rsid w:val="00F0612F"/>
    <w:rsid w:val="00F06977"/>
    <w:rsid w:val="00F06C97"/>
    <w:rsid w:val="00F139C0"/>
    <w:rsid w:val="00F13B7E"/>
    <w:rsid w:val="00F14CF5"/>
    <w:rsid w:val="00F20057"/>
    <w:rsid w:val="00F21886"/>
    <w:rsid w:val="00F21C8F"/>
    <w:rsid w:val="00F21E2B"/>
    <w:rsid w:val="00F21F84"/>
    <w:rsid w:val="00F25060"/>
    <w:rsid w:val="00F26434"/>
    <w:rsid w:val="00F27F4D"/>
    <w:rsid w:val="00F31FCC"/>
    <w:rsid w:val="00F32C67"/>
    <w:rsid w:val="00F34329"/>
    <w:rsid w:val="00F34C99"/>
    <w:rsid w:val="00F40501"/>
    <w:rsid w:val="00F43989"/>
    <w:rsid w:val="00F4405B"/>
    <w:rsid w:val="00F442B1"/>
    <w:rsid w:val="00F4597A"/>
    <w:rsid w:val="00F45D12"/>
    <w:rsid w:val="00F460DE"/>
    <w:rsid w:val="00F46619"/>
    <w:rsid w:val="00F47AEF"/>
    <w:rsid w:val="00F50D9F"/>
    <w:rsid w:val="00F535D8"/>
    <w:rsid w:val="00F60374"/>
    <w:rsid w:val="00F60E80"/>
    <w:rsid w:val="00F65036"/>
    <w:rsid w:val="00F6642B"/>
    <w:rsid w:val="00F66EB8"/>
    <w:rsid w:val="00F66EE3"/>
    <w:rsid w:val="00F67E5A"/>
    <w:rsid w:val="00F67ECB"/>
    <w:rsid w:val="00F74BD2"/>
    <w:rsid w:val="00F7625D"/>
    <w:rsid w:val="00F8047C"/>
    <w:rsid w:val="00F8159E"/>
    <w:rsid w:val="00F879AD"/>
    <w:rsid w:val="00F9177D"/>
    <w:rsid w:val="00F91BD9"/>
    <w:rsid w:val="00F963F1"/>
    <w:rsid w:val="00F975A7"/>
    <w:rsid w:val="00FA1D40"/>
    <w:rsid w:val="00FA2787"/>
    <w:rsid w:val="00FA6384"/>
    <w:rsid w:val="00FA6ACB"/>
    <w:rsid w:val="00FA75D6"/>
    <w:rsid w:val="00FB0CD7"/>
    <w:rsid w:val="00FB0F32"/>
    <w:rsid w:val="00FB725C"/>
    <w:rsid w:val="00FC1322"/>
    <w:rsid w:val="00FC1A3A"/>
    <w:rsid w:val="00FC709C"/>
    <w:rsid w:val="00FC72BB"/>
    <w:rsid w:val="00FD20A0"/>
    <w:rsid w:val="00FD3580"/>
    <w:rsid w:val="00FD5EF7"/>
    <w:rsid w:val="00FE0C20"/>
    <w:rsid w:val="00FE2868"/>
    <w:rsid w:val="00FE5732"/>
    <w:rsid w:val="00FE654C"/>
    <w:rsid w:val="00FE66CF"/>
    <w:rsid w:val="00FE6E29"/>
    <w:rsid w:val="00FF0CF0"/>
    <w:rsid w:val="00FF3D79"/>
    <w:rsid w:val="00FF4533"/>
    <w:rsid w:val="00FF5982"/>
    <w:rsid w:val="00FF5D9F"/>
    <w:rsid w:val="0D0D2653"/>
    <w:rsid w:val="0EBD5496"/>
    <w:rsid w:val="10E2475F"/>
    <w:rsid w:val="1FC59A1C"/>
    <w:rsid w:val="288A938B"/>
    <w:rsid w:val="2BB9A727"/>
    <w:rsid w:val="315617BF"/>
    <w:rsid w:val="36AA4CA0"/>
    <w:rsid w:val="3A2935AB"/>
    <w:rsid w:val="3E45792F"/>
    <w:rsid w:val="3E7F6E85"/>
    <w:rsid w:val="3FE1A067"/>
    <w:rsid w:val="420769CB"/>
    <w:rsid w:val="4E115A65"/>
    <w:rsid w:val="651D375E"/>
    <w:rsid w:val="71ECA381"/>
    <w:rsid w:val="7DCC1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B0903C"/>
  <w15:chartTrackingRefBased/>
  <w15:docId w15:val="{FD7F80C4-05B9-40F0-9499-B19948AD5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062B"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  <w:lang w:eastAsia="en-US"/>
    </w:rPr>
  </w:style>
  <w:style w:type="paragraph" w:styleId="Heading3">
    <w:name w:val="heading 3"/>
    <w:basedOn w:val="Normal"/>
    <w:next w:val="Normal"/>
    <w:qFormat/>
    <w:rsid w:val="00C70336"/>
    <w:pPr>
      <w:keepNext/>
      <w:widowControl/>
      <w:autoSpaceDE/>
      <w:autoSpaceDN/>
      <w:adjustRightInd/>
      <w:spacing w:before="120"/>
      <w:outlineLvl w:val="2"/>
    </w:pPr>
    <w:rPr>
      <w:rFonts w:ascii="Times New Roman" w:hAnsi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70336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paragraph" w:styleId="Header">
    <w:name w:val="header"/>
    <w:basedOn w:val="Normal"/>
    <w:rsid w:val="00C7033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24A41"/>
    <w:pPr>
      <w:widowControl/>
      <w:tabs>
        <w:tab w:val="center" w:pos="4320"/>
        <w:tab w:val="right" w:pos="8640"/>
      </w:tabs>
      <w:autoSpaceDE/>
      <w:autoSpaceDN/>
      <w:adjustRightInd/>
    </w:pPr>
    <w:rPr>
      <w:rFonts w:ascii="Times New Roman" w:hAnsi="Times New Roman"/>
      <w:sz w:val="20"/>
      <w:szCs w:val="20"/>
    </w:rPr>
  </w:style>
  <w:style w:type="paragraph" w:styleId="EndnoteText">
    <w:name w:val="endnote text"/>
    <w:basedOn w:val="Normal"/>
    <w:semiHidden/>
    <w:rsid w:val="006C415F"/>
    <w:rPr>
      <w:sz w:val="20"/>
      <w:szCs w:val="20"/>
    </w:rPr>
  </w:style>
  <w:style w:type="character" w:styleId="EndnoteReference">
    <w:name w:val="endnote reference"/>
    <w:semiHidden/>
    <w:rsid w:val="006C415F"/>
    <w:rPr>
      <w:vertAlign w:val="superscript"/>
    </w:rPr>
  </w:style>
  <w:style w:type="character" w:styleId="CommentReference">
    <w:name w:val="annotation reference"/>
    <w:semiHidden/>
    <w:rsid w:val="006C415F"/>
    <w:rPr>
      <w:sz w:val="16"/>
      <w:szCs w:val="16"/>
    </w:rPr>
  </w:style>
  <w:style w:type="paragraph" w:styleId="CommentText">
    <w:name w:val="annotation text"/>
    <w:basedOn w:val="Normal"/>
    <w:semiHidden/>
    <w:rsid w:val="006C415F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C415F"/>
    <w:rPr>
      <w:b/>
      <w:bCs/>
    </w:rPr>
  </w:style>
  <w:style w:type="paragraph" w:styleId="BalloonText">
    <w:name w:val="Balloon Text"/>
    <w:basedOn w:val="Normal"/>
    <w:semiHidden/>
    <w:rsid w:val="006C415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AF693F"/>
  </w:style>
  <w:style w:type="paragraph" w:customStyle="1" w:styleId="Level2">
    <w:name w:val="Level 2"/>
    <w:basedOn w:val="Normal"/>
    <w:rsid w:val="00191A2D"/>
    <w:pPr>
      <w:ind w:left="1440" w:hanging="720"/>
    </w:pPr>
  </w:style>
  <w:style w:type="character" w:styleId="FootnoteReference">
    <w:name w:val="footnote reference"/>
    <w:semiHidden/>
    <w:rsid w:val="00D069B9"/>
  </w:style>
  <w:style w:type="character" w:styleId="Hyperlink">
    <w:name w:val="Hyperlink"/>
    <w:rsid w:val="00203ECF"/>
    <w:rPr>
      <w:color w:val="0000FF"/>
      <w:u w:val="single"/>
    </w:rPr>
  </w:style>
  <w:style w:type="paragraph" w:styleId="Revision">
    <w:name w:val="Revision"/>
    <w:hidden/>
    <w:uiPriority w:val="99"/>
    <w:semiHidden/>
    <w:rsid w:val="00034F21"/>
    <w:rPr>
      <w:rFonts w:ascii="Courier" w:hAnsi="Courier"/>
      <w:sz w:val="24"/>
      <w:szCs w:val="24"/>
      <w:lang w:eastAsia="en-US"/>
    </w:rPr>
  </w:style>
  <w:style w:type="character" w:styleId="Emphasis">
    <w:name w:val="Emphasis"/>
    <w:qFormat/>
    <w:rsid w:val="00EE436E"/>
    <w:rPr>
      <w:i/>
      <w:iCs/>
    </w:rPr>
  </w:style>
  <w:style w:type="character" w:styleId="FollowedHyperlink">
    <w:name w:val="FollowedHyperlink"/>
    <w:rsid w:val="00CA3D0C"/>
    <w:rPr>
      <w:color w:val="96607D"/>
      <w:u w:val="single"/>
    </w:rPr>
  </w:style>
  <w:style w:type="paragraph" w:styleId="NormalWeb">
    <w:name w:val="Normal (Web)"/>
    <w:basedOn w:val="Normal"/>
    <w:uiPriority w:val="99"/>
    <w:unhideWhenUsed/>
    <w:rsid w:val="00BF59DD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0536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5B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25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swfield@hunter.cun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075AB-4CD8-473A-8525-31202E606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839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ilden</dc:creator>
  <cp:keywords/>
  <cp:lastModifiedBy>Fatima Johnson-Peters</cp:lastModifiedBy>
  <cp:revision>12</cp:revision>
  <cp:lastPrinted>2013-12-11T19:30:00Z</cp:lastPrinted>
  <dcterms:created xsi:type="dcterms:W3CDTF">2025-10-22T20:02:00Z</dcterms:created>
  <dcterms:modified xsi:type="dcterms:W3CDTF">2026-01-07T17:18:00Z</dcterms:modified>
</cp:coreProperties>
</file>